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4247DF" w:rsidRDefault="00000000" w:rsidP="00791B00">
            <w:pPr>
              <w:rPr>
                <w:rStyle w:val="Hyperlink"/>
                <w:rFonts w:ascii="Lucida Console" w:hAnsi="Lucida Console"/>
                <w:strike/>
                <w:sz w:val="20"/>
                <w:szCs w:val="20"/>
                <w:lang w:eastAsia="en-US"/>
              </w:rPr>
            </w:pPr>
            <w:hyperlink r:id="rId10" w:history="1">
              <w:r w:rsidR="002F0A3A" w:rsidRPr="004247DF">
                <w:rPr>
                  <w:rStyle w:val="Hyperlink"/>
                  <w:rFonts w:ascii="Lucida Console" w:hAnsi="Lucida Console"/>
                  <w:strike/>
                  <w:sz w:val="20"/>
                  <w:szCs w:val="20"/>
                  <w:lang w:eastAsia="en-US"/>
                </w:rPr>
                <w:t>http://asecuritysite.com/encryption/md5</w:t>
              </w:r>
            </w:hyperlink>
          </w:p>
          <w:p w14:paraId="1B7A9BAF" w14:textId="7FB4069E" w:rsidR="00F53FE7" w:rsidRPr="00791B00" w:rsidRDefault="00F53FE7" w:rsidP="00791B00">
            <w:pPr>
              <w:rPr>
                <w:rStyle w:val="Hyperlink"/>
                <w:rFonts w:ascii="Lucida Console" w:hAnsi="Lucida Console"/>
                <w:sz w:val="20"/>
                <w:szCs w:val="20"/>
                <w:lang w:eastAsia="en-US"/>
              </w:rPr>
            </w:pPr>
            <w:r w:rsidRPr="00F53FE7">
              <w:rPr>
                <w:rStyle w:val="Hyperlink"/>
                <w:rFonts w:ascii="Lucida Console" w:hAnsi="Lucida Console"/>
                <w:sz w:val="20"/>
                <w:szCs w:val="20"/>
                <w:lang w:eastAsia="en-US"/>
              </w:rPr>
              <w:t>https://asecuritysite.com/hash/md5</w:t>
            </w:r>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BE38E1">
              <w:rPr>
                <w:rStyle w:val="Hyperlink"/>
                <w:strike/>
                <w:sz w:val="22"/>
                <w:szCs w:val="22"/>
                <w:lang w:eastAsia="en-US"/>
              </w:rPr>
              <w:t>Falkirk</w:t>
            </w:r>
            <w:r w:rsidRPr="000C2E7E">
              <w:rPr>
                <w:rStyle w:val="Hyperlink"/>
                <w:sz w:val="22"/>
                <w:szCs w:val="22"/>
                <w:lang w:eastAsia="en-US"/>
              </w:rPr>
              <w:t>][Edinburgh][</w:t>
            </w:r>
            <w:r w:rsidRPr="00BE38E1">
              <w:rPr>
                <w:rStyle w:val="Hyperlink"/>
                <w:strike/>
                <w:sz w:val="22"/>
                <w:szCs w:val="22"/>
                <w:lang w:eastAsia="en-US"/>
              </w:rPr>
              <w:t>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w:t>
            </w:r>
            <w:r w:rsidRPr="00213C49">
              <w:rPr>
                <w:rStyle w:val="Hyperlink"/>
                <w:strike/>
                <w:sz w:val="22"/>
                <w:szCs w:val="22"/>
                <w:lang w:eastAsia="en-US"/>
              </w:rPr>
              <w:t>Falkirk][Edinburgh</w:t>
            </w:r>
            <w:r w:rsidRPr="000C2E7E">
              <w:rPr>
                <w:rStyle w:val="Hyperlink"/>
                <w:sz w:val="22"/>
                <w:szCs w:val="22"/>
                <w:lang w:eastAsia="en-US"/>
              </w:rPr>
              <w:t>][Glasgow][</w:t>
            </w:r>
            <w:r w:rsidRPr="00213C49">
              <w:rPr>
                <w:rStyle w:val="Hyperlink"/>
                <w:strike/>
                <w:sz w:val="22"/>
                <w:szCs w:val="22"/>
                <w:lang w:eastAsia="en-US"/>
              </w:rPr>
              <w:t>Stirling</w:t>
            </w:r>
            <w:r w:rsidRPr="000C2E7E">
              <w:rPr>
                <w:rStyle w:val="Hyperlink"/>
                <w:sz w:val="22"/>
                <w:szCs w:val="22"/>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w:t>
            </w:r>
            <w:r w:rsidRPr="00F53FE7">
              <w:rPr>
                <w:rStyle w:val="Hyperlink"/>
                <w:strike/>
                <w:sz w:val="22"/>
                <w:szCs w:val="22"/>
                <w:lang w:eastAsia="en-US"/>
              </w:rPr>
              <w:t>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4247DF">
              <w:rPr>
                <w:rStyle w:val="Hyperlink"/>
                <w:strike/>
                <w:sz w:val="22"/>
                <w:szCs w:val="22"/>
                <w:lang w:eastAsia="en-US"/>
              </w:rPr>
              <w:t>Falkirk][Edinburgh][Glasgow][</w:t>
            </w:r>
            <w:r w:rsidRPr="000C2E7E">
              <w:rPr>
                <w:rStyle w:val="Hyperlink"/>
                <w:sz w:val="22"/>
                <w:szCs w:val="22"/>
                <w:lang w:eastAsia="en-US"/>
              </w:rPr>
              <w:t>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EA221B">
              <w:rPr>
                <w:rStyle w:val="Hyperlink"/>
                <w:strike/>
                <w:sz w:val="22"/>
                <w:szCs w:val="22"/>
                <w:lang w:eastAsia="en-US"/>
              </w:rPr>
              <w:t>Falkirk</w:t>
            </w:r>
            <w:r w:rsidRPr="000C2E7E">
              <w:rPr>
                <w:rStyle w:val="Hyperlink"/>
                <w:sz w:val="22"/>
                <w:szCs w:val="22"/>
                <w:lang w:eastAsia="en-US"/>
              </w:rPr>
              <w:t>][Edinburgh][</w:t>
            </w:r>
            <w:r w:rsidRPr="00EA221B">
              <w:rPr>
                <w:rStyle w:val="Hyperlink"/>
                <w:strike/>
                <w:sz w:val="22"/>
                <w:szCs w:val="22"/>
                <w:lang w:eastAsia="en-US"/>
              </w:rPr>
              <w:t>Glasgow][Stirling</w:t>
            </w:r>
            <w:r w:rsidRPr="000C2E7E">
              <w:rPr>
                <w:rStyle w:val="Hyperlink"/>
                <w:sz w:val="22"/>
                <w:szCs w:val="22"/>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F34F3E">
              <w:rPr>
                <w:rStyle w:val="Hyperlink"/>
                <w:strike/>
                <w:sz w:val="22"/>
                <w:szCs w:val="22"/>
                <w:lang w:eastAsia="en-US"/>
              </w:rPr>
              <w:t>[Falkirk][Edinburgh][</w:t>
            </w:r>
            <w:r w:rsidRPr="000C2E7E">
              <w:rPr>
                <w:rStyle w:val="Hyperlink"/>
                <w:sz w:val="22"/>
                <w:szCs w:val="22"/>
                <w:lang w:eastAsia="en-US"/>
              </w:rPr>
              <w:t>Glasgow][</w:t>
            </w:r>
            <w:r w:rsidRPr="00F34F3E">
              <w:rPr>
                <w:rStyle w:val="Hyperlink"/>
                <w:strike/>
                <w:sz w:val="22"/>
                <w:szCs w:val="22"/>
                <w:lang w:eastAsia="en-US"/>
              </w:rPr>
              <w:t>Stirling]</w:t>
            </w:r>
            <w:r w:rsidRPr="000C2E7E">
              <w:rPr>
                <w:rStyle w:val="Hyperlink"/>
                <w:sz w:val="22"/>
                <w:szCs w:val="22"/>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w:t>
            </w:r>
            <w:r w:rsidRPr="00F34F3E">
              <w:rPr>
                <w:rStyle w:val="Hyperlink"/>
                <w:strike/>
                <w:sz w:val="22"/>
                <w:szCs w:val="22"/>
                <w:lang w:eastAsia="en-US"/>
              </w:rPr>
              <w:t>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w:t>
            </w:r>
            <w:r w:rsidRPr="00EA221B">
              <w:rPr>
                <w:rStyle w:val="Hyperlink"/>
                <w:strike/>
                <w:sz w:val="22"/>
                <w:szCs w:val="22"/>
                <w:lang w:eastAsia="en-US"/>
              </w:rPr>
              <w:t>Falkirk][Edinburgh][Glasgow</w:t>
            </w:r>
            <w:r w:rsidRPr="000C2E7E">
              <w:rPr>
                <w:rStyle w:val="Hyperlink"/>
                <w:sz w:val="22"/>
                <w:szCs w:val="22"/>
                <w:lang w:eastAsia="en-US"/>
              </w:rPr>
              <w:t>][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000000"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35BB024D" w:rsidR="002F0A3A" w:rsidRDefault="002F0A3A" w:rsidP="00791B00">
            <w:pPr>
              <w:rPr>
                <w:rStyle w:val="Hyperlink"/>
                <w:lang w:eastAsia="en-US"/>
              </w:rPr>
            </w:pPr>
            <w:r>
              <w:rPr>
                <w:rStyle w:val="Hyperlink"/>
                <w:lang w:eastAsia="en-US"/>
              </w:rPr>
              <w:t>MD5 hex chars:</w:t>
            </w:r>
            <w:r w:rsidR="002D357F">
              <w:rPr>
                <w:rStyle w:val="Hyperlink"/>
                <w:lang w:eastAsia="en-US"/>
              </w:rPr>
              <w:t xml:space="preserve"> 32 hex chars</w:t>
            </w:r>
          </w:p>
          <w:p w14:paraId="0760966C" w14:textId="6B16712C" w:rsidR="002F0A3A" w:rsidRDefault="00087D6F" w:rsidP="00791B00">
            <w:pPr>
              <w:rPr>
                <w:rStyle w:val="Hyperlink"/>
                <w:lang w:eastAsia="en-US"/>
              </w:rPr>
            </w:pPr>
            <w:r>
              <w:rPr>
                <w:rStyle w:val="Hyperlink"/>
                <w:lang w:eastAsia="en-US"/>
              </w:rPr>
              <w:t>128 bits</w:t>
            </w:r>
          </w:p>
          <w:p w14:paraId="15E2E600" w14:textId="77777777" w:rsidR="0042475C" w:rsidRDefault="0042475C" w:rsidP="00791B00">
            <w:pPr>
              <w:rPr>
                <w:rStyle w:val="Hyperlink"/>
                <w:lang w:eastAsia="en-US"/>
              </w:rPr>
            </w:pPr>
          </w:p>
          <w:p w14:paraId="45706195" w14:textId="1E65D67F" w:rsidR="0042475C"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r w:rsidR="006D4A9E">
              <w:rPr>
                <w:rStyle w:val="Hyperlink"/>
                <w:lang w:eastAsia="en-US"/>
              </w:rPr>
              <w:t xml:space="preserve"> 40 hex char</w:t>
            </w:r>
            <w:r w:rsidR="0042475C">
              <w:rPr>
                <w:rStyle w:val="Hyperlink"/>
                <w:lang w:eastAsia="en-US"/>
              </w:rPr>
              <w:t>s</w:t>
            </w:r>
          </w:p>
          <w:p w14:paraId="7D2FDA7B" w14:textId="120F941B" w:rsidR="006D4A9E" w:rsidRDefault="006D4A9E" w:rsidP="00791B00">
            <w:pPr>
              <w:rPr>
                <w:rStyle w:val="Hyperlink"/>
                <w:lang w:eastAsia="en-US"/>
              </w:rPr>
            </w:pPr>
            <w:r>
              <w:rPr>
                <w:rStyle w:val="Hyperlink"/>
                <w:lang w:eastAsia="en-US"/>
              </w:rPr>
              <w:t>160 bits</w:t>
            </w:r>
          </w:p>
          <w:p w14:paraId="42920E9B" w14:textId="77777777" w:rsidR="002F0A3A" w:rsidRPr="003E0F63" w:rsidRDefault="002F0A3A" w:rsidP="00791B00">
            <w:pPr>
              <w:rPr>
                <w:rStyle w:val="Hyperlink"/>
                <w:lang w:eastAsia="en-US"/>
              </w:rPr>
            </w:pPr>
          </w:p>
          <w:p w14:paraId="78473802" w14:textId="3EA800AB" w:rsidR="002F0A3A" w:rsidRPr="003E0F63" w:rsidRDefault="002F0A3A" w:rsidP="00791B00">
            <w:pPr>
              <w:rPr>
                <w:rStyle w:val="Hyperlink"/>
                <w:lang w:eastAsia="en-US"/>
              </w:rPr>
            </w:pPr>
            <w:r>
              <w:rPr>
                <w:rStyle w:val="Hyperlink"/>
                <w:lang w:eastAsia="en-US"/>
              </w:rPr>
              <w:t>SHA-256 hex chars:</w:t>
            </w:r>
            <w:r w:rsidR="00002CBF">
              <w:rPr>
                <w:rStyle w:val="Hyperlink"/>
                <w:lang w:eastAsia="en-US"/>
              </w:rPr>
              <w:t xml:space="preserve"> 64 or 256 bits</w:t>
            </w:r>
          </w:p>
          <w:p w14:paraId="5F3C8D8D" w14:textId="77777777" w:rsidR="002F0A3A" w:rsidRDefault="002F0A3A" w:rsidP="00791B00">
            <w:pPr>
              <w:rPr>
                <w:rStyle w:val="Hyperlink"/>
                <w:lang w:eastAsia="en-US"/>
              </w:rPr>
            </w:pPr>
          </w:p>
          <w:p w14:paraId="310F388F" w14:textId="0ADFEADC" w:rsidR="002F0A3A" w:rsidRPr="003E0F63" w:rsidRDefault="002F0A3A" w:rsidP="00791B00">
            <w:pPr>
              <w:rPr>
                <w:rStyle w:val="Hyperlink"/>
                <w:lang w:eastAsia="en-US"/>
              </w:rPr>
            </w:pPr>
            <w:r>
              <w:rPr>
                <w:rStyle w:val="Hyperlink"/>
                <w:lang w:eastAsia="en-US"/>
              </w:rPr>
              <w:t>SHA-384 hex chars:</w:t>
            </w:r>
            <w:r w:rsidR="00222BE7">
              <w:rPr>
                <w:rStyle w:val="Hyperlink"/>
                <w:lang w:eastAsia="en-US"/>
              </w:rPr>
              <w:t xml:space="preserve"> 96 or </w:t>
            </w:r>
            <w:r w:rsidR="00416667">
              <w:rPr>
                <w:rStyle w:val="Hyperlink"/>
                <w:lang w:eastAsia="en-US"/>
              </w:rPr>
              <w:t>384 bits</w:t>
            </w:r>
          </w:p>
          <w:p w14:paraId="2FF993BA" w14:textId="77777777" w:rsidR="002F0A3A" w:rsidRDefault="002F0A3A" w:rsidP="00791B00">
            <w:pPr>
              <w:rPr>
                <w:rStyle w:val="Hyperlink"/>
                <w:lang w:eastAsia="en-US"/>
              </w:rPr>
            </w:pPr>
          </w:p>
          <w:p w14:paraId="14A50EE1" w14:textId="20742E5B"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r w:rsidR="00416667">
              <w:rPr>
                <w:rStyle w:val="Hyperlink"/>
                <w:lang w:eastAsia="en-US"/>
              </w:rPr>
              <w:t xml:space="preserve"> 12</w:t>
            </w:r>
            <w:r w:rsidR="00AD0EC0">
              <w:rPr>
                <w:rStyle w:val="Hyperlink"/>
                <w:lang w:eastAsia="en-US"/>
              </w:rPr>
              <w:t>8</w:t>
            </w:r>
            <w:r w:rsidR="00416667">
              <w:rPr>
                <w:rStyle w:val="Hyperlink"/>
                <w:lang w:eastAsia="en-US"/>
              </w:rPr>
              <w:t xml:space="preserve"> or 512 bit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39129726" w14:textId="7E13E83B" w:rsidR="00E61C98" w:rsidRDefault="00ED4C4C" w:rsidP="00791B00">
            <w:proofErr w:type="spellStart"/>
            <w:r w:rsidRPr="00ED4C4C">
              <w:t>openssl</w:t>
            </w:r>
            <w:proofErr w:type="spellEnd"/>
            <w:r w:rsidRPr="00ED4C4C">
              <w:t xml:space="preserve"> passwd -apr1 -salt </w:t>
            </w:r>
            <w:proofErr w:type="spellStart"/>
            <w:r w:rsidRPr="00ED4C4C">
              <w:t>waZS</w:t>
            </w:r>
            <w:proofErr w:type="spellEnd"/>
            <w:r w:rsidRPr="00ED4C4C">
              <w:t xml:space="preserve">/8Tm </w:t>
            </w:r>
            <w:proofErr w:type="spellStart"/>
            <w:r w:rsidRPr="00ED4C4C">
              <w:t>napier</w:t>
            </w:r>
            <w:proofErr w:type="spellEnd"/>
          </w:p>
          <w:p w14:paraId="3E656254" w14:textId="033FEBE8" w:rsidR="00895BF6" w:rsidRDefault="00A20150" w:rsidP="00791B00">
            <w:proofErr w:type="spellStart"/>
            <w:r w:rsidRPr="00A20150">
              <w:t>openssl</w:t>
            </w:r>
            <w:proofErr w:type="spellEnd"/>
            <w:r w:rsidRPr="00A20150">
              <w:t xml:space="preserve"> passwd -apr1 -salt </w:t>
            </w:r>
            <w:proofErr w:type="spellStart"/>
            <w:r w:rsidRPr="00A20150">
              <w:t>mKfrJquI</w:t>
            </w:r>
            <w:proofErr w:type="spellEnd"/>
            <w:r w:rsidRPr="00A20150">
              <w:t xml:space="preserve"> Ankle123</w:t>
            </w:r>
          </w:p>
          <w:p w14:paraId="614F56E1" w14:textId="3B2D938B" w:rsidR="00D95F34" w:rsidRDefault="00895BF6" w:rsidP="00791B00">
            <w:proofErr w:type="spellStart"/>
            <w:r w:rsidRPr="00895BF6">
              <w:t>openssl</w:t>
            </w:r>
            <w:proofErr w:type="spellEnd"/>
            <w:r w:rsidRPr="00895BF6">
              <w:t xml:space="preserve"> passwd -apr1 -salt </w:t>
            </w:r>
            <w:proofErr w:type="spellStart"/>
            <w:r w:rsidRPr="00895BF6">
              <w:t>Jbe</w:t>
            </w:r>
            <w:proofErr w:type="spellEnd"/>
            <w:r w:rsidRPr="00895BF6">
              <w:t>/</w:t>
            </w:r>
            <w:proofErr w:type="spellStart"/>
            <w:r w:rsidRPr="00895BF6">
              <w:t>hCIb</w:t>
            </w:r>
            <w:proofErr w:type="spellEnd"/>
            <w:r w:rsidRPr="00895BF6">
              <w:t xml:space="preserve"> inkwell</w:t>
            </w:r>
          </w:p>
          <w:p w14:paraId="61DA0DA8" w14:textId="1F7EDF75" w:rsidR="00FF0EE7" w:rsidRDefault="00D95F34" w:rsidP="00791B00">
            <w:proofErr w:type="spellStart"/>
            <w:r w:rsidRPr="00D95F34">
              <w:t>openssl</w:t>
            </w:r>
            <w:proofErr w:type="spellEnd"/>
            <w:r w:rsidRPr="00D95F34">
              <w:t xml:space="preserve"> passwd -apr1 -salt 0GyPhsLi password</w:t>
            </w:r>
          </w:p>
          <w:p w14:paraId="08A446E5" w14:textId="235B9565" w:rsidR="00FF0EE7" w:rsidRDefault="00FF0EE7" w:rsidP="00791B00">
            <w:proofErr w:type="spellStart"/>
            <w:r w:rsidRPr="00FF0EE7">
              <w:t>openssl</w:t>
            </w:r>
            <w:proofErr w:type="spellEnd"/>
            <w:r w:rsidRPr="00FF0EE7">
              <w:t xml:space="preserve"> passwd -1 -salt </w:t>
            </w:r>
            <w:proofErr w:type="spellStart"/>
            <w:r w:rsidRPr="00FF0EE7">
              <w:t>rqOIRBBN</w:t>
            </w:r>
            <w:proofErr w:type="spellEnd"/>
            <w:r w:rsidRPr="00FF0EE7">
              <w:t xml:space="preserve"> </w:t>
            </w:r>
            <w:proofErr w:type="spellStart"/>
            <w:r w:rsidRPr="00FF0EE7">
              <w:t>napier</w:t>
            </w:r>
            <w:proofErr w:type="spellEnd"/>
          </w:p>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595D5759" w:rsidR="002F0A3A" w:rsidRDefault="002F0A3A" w:rsidP="00791B00">
            <w:r>
              <w:t>Bill’s password:</w:t>
            </w:r>
            <w:r w:rsidR="00F26F05">
              <w:t xml:space="preserve"> </w:t>
            </w:r>
            <w:proofErr w:type="spellStart"/>
            <w:r w:rsidR="00F26F05">
              <w:t>napier</w:t>
            </w:r>
            <w:proofErr w:type="spellEnd"/>
          </w:p>
          <w:p w14:paraId="6AC7EAE6" w14:textId="77777777" w:rsidR="002F0A3A" w:rsidRDefault="002F0A3A" w:rsidP="00791B00"/>
          <w:p w14:paraId="128B5C63" w14:textId="6076A4C7" w:rsidR="002F0A3A" w:rsidRDefault="002F0A3A" w:rsidP="00791B00">
            <w:r>
              <w:t>Mike’s password:</w:t>
            </w:r>
            <w:r w:rsidR="00351714">
              <w:t xml:space="preserve"> </w:t>
            </w:r>
            <w:r w:rsidR="003B2C71">
              <w:t>Ankle123</w:t>
            </w:r>
          </w:p>
          <w:p w14:paraId="07640BEC" w14:textId="77777777" w:rsidR="002F0A3A" w:rsidRDefault="002F0A3A" w:rsidP="00791B00"/>
          <w:p w14:paraId="242A1AED" w14:textId="52D9A22B" w:rsidR="002F0A3A" w:rsidRDefault="002F0A3A" w:rsidP="00791B00">
            <w:r>
              <w:t>Fred’s password:</w:t>
            </w:r>
            <w:r w:rsidR="00A6591F">
              <w:t xml:space="preserve"> inkwell</w:t>
            </w:r>
          </w:p>
          <w:p w14:paraId="7E57C6CB" w14:textId="77777777" w:rsidR="002F0A3A" w:rsidRDefault="002F0A3A" w:rsidP="00791B00"/>
          <w:p w14:paraId="08724BA4" w14:textId="67EE1342" w:rsidR="002F0A3A" w:rsidRDefault="002F0A3A" w:rsidP="00791B00">
            <w:r>
              <w:t>Ian’s password:</w:t>
            </w:r>
            <w:r w:rsidR="001278C0">
              <w:t xml:space="preserve"> password</w:t>
            </w:r>
          </w:p>
          <w:p w14:paraId="23CC89A7" w14:textId="77777777" w:rsidR="002F0A3A" w:rsidRDefault="002F0A3A" w:rsidP="00791B00"/>
          <w:p w14:paraId="78C9928C" w14:textId="160079BF" w:rsidR="002F0A3A" w:rsidRDefault="002F0A3A" w:rsidP="00791B00">
            <w:r>
              <w:t>Jane’s password:</w:t>
            </w:r>
            <w:r w:rsidR="00792C1B">
              <w:t xml:space="preserve"> </w:t>
            </w:r>
            <w:proofErr w:type="spellStart"/>
            <w:r w:rsidR="00792C1B">
              <w:t>napier</w:t>
            </w:r>
            <w:proofErr w:type="spellEnd"/>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000000"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54D225A2" w14:textId="77777777" w:rsidR="002F0A3A" w:rsidRDefault="002F0A3A" w:rsidP="00791B00">
            <w:r>
              <w:t>Which file(s) have been modified</w:t>
            </w:r>
            <w:r w:rsidR="0053048A">
              <w:t>?</w:t>
            </w:r>
          </w:p>
          <w:p w14:paraId="76DB6F17" w14:textId="77777777" w:rsidR="001E60C9" w:rsidRDefault="001E60C9" w:rsidP="00791B00">
            <w:r>
              <w:t>2.txt</w:t>
            </w:r>
          </w:p>
          <w:p w14:paraId="06C03FA1" w14:textId="77777777" w:rsidR="00A435B4" w:rsidRDefault="00A435B4" w:rsidP="00791B00"/>
          <w:p w14:paraId="7FF66D23" w14:textId="77777777" w:rsidR="00A435B4" w:rsidRDefault="00A435B4" w:rsidP="00791B00">
            <w:proofErr w:type="spellStart"/>
            <w:r w:rsidRPr="00A435B4">
              <w:t>openssl</w:t>
            </w:r>
            <w:proofErr w:type="spellEnd"/>
            <w:r w:rsidRPr="00A435B4">
              <w:t xml:space="preserve"> </w:t>
            </w:r>
            <w:proofErr w:type="spellStart"/>
            <w:r w:rsidRPr="00A435B4">
              <w:t>dgst</w:t>
            </w:r>
            <w:proofErr w:type="spellEnd"/>
            <w:r w:rsidRPr="00A435B4">
              <w:t xml:space="preserve"> -md5 </w:t>
            </w:r>
            <w:r>
              <w:t>2</w:t>
            </w:r>
            <w:r w:rsidRPr="00A435B4">
              <w:t>.txt</w:t>
            </w:r>
          </w:p>
          <w:p w14:paraId="5FA0080D" w14:textId="77777777" w:rsidR="00A435B4" w:rsidRDefault="00A435B4" w:rsidP="00791B00"/>
          <w:p w14:paraId="6076706B" w14:textId="241F0E1E" w:rsidR="00A435B4" w:rsidRDefault="00A435B4" w:rsidP="00791B00">
            <w:r w:rsidRPr="00A435B4">
              <w:t>e3fc91b12a36c2334ebb5b66caa2d75b</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000000"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proofErr w:type="spellStart"/>
            <w:r w:rsidRPr="007E0D8C">
              <w:rPr>
                <w:rStyle w:val="Hyperlink"/>
                <w:rFonts w:ascii="Lucida Console" w:hAnsi="Lucida Console"/>
                <w:sz w:val="16"/>
                <w:szCs w:val="16"/>
                <w:lang w:eastAsia="en-US"/>
              </w:rPr>
              <w:t>wget</w:t>
            </w:r>
            <w:proofErr w:type="spellEnd"/>
            <w:r w:rsidRPr="007E0D8C">
              <w:rPr>
                <w:rStyle w:val="Hyperlink"/>
                <w:rFonts w:ascii="Lucida Console" w:hAnsi="Lucida Console"/>
                <w:sz w:val="16"/>
                <w:szCs w:val="16"/>
                <w:lang w:eastAsia="en-US"/>
              </w:rPr>
              <w:t xml:space="preserve">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lastRenderedPageBreak/>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lastRenderedPageBreak/>
              <w:t>Do the files have different contents?</w:t>
            </w:r>
          </w:p>
          <w:p w14:paraId="1D87062C" w14:textId="77777777" w:rsidR="002F0A3A" w:rsidRDefault="002F0A3A" w:rsidP="00791B00"/>
          <w:p w14:paraId="6004952F" w14:textId="77777777" w:rsidR="002F0A3A" w:rsidRDefault="002F0A3A" w:rsidP="00791B00"/>
          <w:p w14:paraId="2ADC05B1" w14:textId="7DF8257C" w:rsidR="002F0A3A" w:rsidRDefault="00352245" w:rsidP="00791B00">
            <w:r>
              <w:t>Y</w:t>
            </w:r>
            <w:r w:rsidR="003A267E">
              <w:t>es</w:t>
            </w:r>
          </w:p>
          <w:p w14:paraId="1B781F9D" w14:textId="77777777" w:rsidR="000E54BE" w:rsidRDefault="000E54BE" w:rsidP="00352245">
            <w:proofErr w:type="spellStart"/>
            <w:r w:rsidRPr="000E54BE">
              <w:t>openssl</w:t>
            </w:r>
            <w:proofErr w:type="spellEnd"/>
            <w:r w:rsidRPr="000E54BE">
              <w:t xml:space="preserve"> </w:t>
            </w:r>
            <w:proofErr w:type="spellStart"/>
            <w:r w:rsidRPr="000E54BE">
              <w:t>dgst</w:t>
            </w:r>
            <w:proofErr w:type="spellEnd"/>
            <w:r w:rsidRPr="000E54BE">
              <w:t xml:space="preserve"> -md5 letter_of_rec.ps</w:t>
            </w:r>
          </w:p>
          <w:p w14:paraId="365CC10C" w14:textId="0C9DC415" w:rsidR="00352245" w:rsidRDefault="00352245" w:rsidP="00352245">
            <w:r>
              <w:t>a25f7f0b29ee0b3968c860738533a4b9</w:t>
            </w:r>
          </w:p>
          <w:p w14:paraId="0C42ADB8" w14:textId="77777777" w:rsidR="0000152E" w:rsidRDefault="0000152E" w:rsidP="0000152E">
            <w:proofErr w:type="spellStart"/>
            <w:r>
              <w:lastRenderedPageBreak/>
              <w:t>openssl</w:t>
            </w:r>
            <w:proofErr w:type="spellEnd"/>
            <w:r>
              <w:t xml:space="preserve"> </w:t>
            </w:r>
            <w:proofErr w:type="spellStart"/>
            <w:r>
              <w:t>dgst</w:t>
            </w:r>
            <w:proofErr w:type="spellEnd"/>
            <w:r>
              <w:t xml:space="preserve"> -md5 order.ps</w:t>
            </w:r>
          </w:p>
          <w:p w14:paraId="1F66BBEF" w14:textId="63C36B47" w:rsidR="00352245" w:rsidRDefault="0000152E" w:rsidP="0000152E">
            <w:r>
              <w:t>a25f7f0b29ee0b3968c860738533a4b9</w:t>
            </w:r>
          </w:p>
          <w:p w14:paraId="4E9275F1" w14:textId="77777777" w:rsidR="0000152E" w:rsidRDefault="0000152E" w:rsidP="0000152E"/>
          <w:p w14:paraId="2617B93F" w14:textId="1167579A" w:rsidR="00352245" w:rsidRDefault="00352245" w:rsidP="00352245">
            <w:proofErr w:type="spellStart"/>
            <w:r>
              <w:t>openssl</w:t>
            </w:r>
            <w:proofErr w:type="spellEnd"/>
            <w:r>
              <w:t xml:space="preserve"> </w:t>
            </w:r>
            <w:proofErr w:type="spellStart"/>
            <w:r>
              <w:t>dgst</w:t>
            </w:r>
            <w:proofErr w:type="spellEnd"/>
            <w:r>
              <w:t xml:space="preserve"> -sha256 order.ps</w:t>
            </w:r>
          </w:p>
          <w:p w14:paraId="772A680C" w14:textId="44986FC2" w:rsidR="00352245" w:rsidRDefault="00352245" w:rsidP="00352245">
            <w:r>
              <w:t>077046dd66015e05c3e03a43a6e4de129038e0701de5a4103fc7ed91c3782d06</w:t>
            </w:r>
          </w:p>
          <w:p w14:paraId="30E67D1C" w14:textId="77777777" w:rsidR="00352245" w:rsidRDefault="00352245" w:rsidP="00352245"/>
          <w:p w14:paraId="49EBC9E6" w14:textId="3B55D163" w:rsidR="00352245" w:rsidRDefault="00352245" w:rsidP="00352245">
            <w:proofErr w:type="spellStart"/>
            <w:r>
              <w:t>openssl</w:t>
            </w:r>
            <w:proofErr w:type="spellEnd"/>
            <w:r>
              <w:t xml:space="preserve"> </w:t>
            </w:r>
            <w:proofErr w:type="spellStart"/>
            <w:r>
              <w:t>dgst</w:t>
            </w:r>
            <w:proofErr w:type="spellEnd"/>
            <w:r>
              <w:t xml:space="preserve"> -sha256 letter_of_rec.ps</w:t>
            </w:r>
          </w:p>
          <w:p w14:paraId="65F6297B" w14:textId="1EA0D5EC" w:rsidR="00352245" w:rsidRDefault="00352245" w:rsidP="00352245">
            <w:r>
              <w:t>SHA2-256</w:t>
            </w:r>
            <w:r w:rsidR="00640987">
              <w:t xml:space="preserve"> </w:t>
            </w:r>
            <w:r>
              <w:t>de4e4c6e2b94e95a3c5bd72a9a6af29bc5f83bf759325d9921943a6fc08ea245</w:t>
            </w:r>
          </w:p>
          <w:p w14:paraId="5481FD4D" w14:textId="77777777" w:rsidR="00640987" w:rsidRDefault="00640987" w:rsidP="00791B00"/>
          <w:p w14:paraId="22C6CF5E" w14:textId="1B3B7EF3"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1ADEA8BC" w:rsidR="000A34FD" w:rsidRDefault="00640987" w:rsidP="00791B00">
            <w:r>
              <w:t>MD5 Collision</w:t>
            </w:r>
          </w:p>
          <w:p w14:paraId="77849B71"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557"/>
        <w:gridCol w:w="4314"/>
        <w:gridCol w:w="1019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26E58976" w:rsidR="00FD5385" w:rsidRPr="00FD5385" w:rsidRDefault="00FD5385" w:rsidP="00FD5385">
            <w:r w:rsidRPr="00FD5385">
              <w:t>Hash rate for MD5:</w:t>
            </w:r>
            <w:r w:rsidR="00865A03">
              <w:t xml:space="preserve"> </w:t>
            </w:r>
            <w:r w:rsidR="00865A03" w:rsidRPr="00865A03">
              <w:t>22475.5</w:t>
            </w:r>
            <w:r w:rsidR="00C66932">
              <w:t xml:space="preserve"> MH/s</w:t>
            </w:r>
          </w:p>
          <w:p w14:paraId="3D66C697" w14:textId="785E7DFE" w:rsidR="00FD5385" w:rsidRPr="00FD5385" w:rsidRDefault="00FD5385" w:rsidP="00FD5385">
            <w:r w:rsidRPr="00FD5385">
              <w:t>Hash rate for SHA-1:</w:t>
            </w:r>
            <w:r w:rsidR="00C66932">
              <w:t xml:space="preserve"> </w:t>
            </w:r>
            <w:r w:rsidR="00C66932" w:rsidRPr="00C66932">
              <w:t>7063.9 MH/s</w:t>
            </w:r>
          </w:p>
          <w:p w14:paraId="2ADD6B18" w14:textId="7C179F5D" w:rsidR="00FD5385" w:rsidRPr="00FD5385" w:rsidRDefault="00FD5385" w:rsidP="00FD5385">
            <w:r w:rsidRPr="00FD5385">
              <w:t>Hash rate for SHA-256:</w:t>
            </w:r>
            <w:r w:rsidR="003F52E9">
              <w:t xml:space="preserve"> </w:t>
            </w:r>
            <w:r w:rsidR="003F52E9" w:rsidRPr="003F52E9">
              <w:t>2961.8 MH/s</w:t>
            </w:r>
          </w:p>
          <w:p w14:paraId="42F377C7" w14:textId="05CDF439" w:rsidR="00FD5385" w:rsidRDefault="00FD5385" w:rsidP="00AB6993">
            <w:r w:rsidRPr="00FD5385">
              <w:t>Hash rate for APR1:</w:t>
            </w:r>
            <w:r w:rsidR="00193F4E">
              <w:t xml:space="preserve"> ?</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F563B1">
              <w:rPr>
                <w:rStyle w:val="Hyperlink"/>
                <w:strike/>
                <w:lang w:eastAsia="en-US"/>
              </w:rPr>
              <w:t>][password][Ankle123][inkwell]?</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CD10D8" w:rsidRDefault="002F0A3A" w:rsidP="00791B00">
            <w:pPr>
              <w:rPr>
                <w:rFonts w:ascii="Lucida Console" w:hAnsi="Lucida Console"/>
                <w:strik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 xml:space="preserve">Is it </w:t>
            </w:r>
            <w:r w:rsidRPr="00CD10D8">
              <w:rPr>
                <w:rStyle w:val="Hyperlink"/>
                <w:strike/>
                <w:lang w:eastAsia="en-US"/>
              </w:rPr>
              <w:t>[</w:t>
            </w:r>
            <w:proofErr w:type="spellStart"/>
            <w:r w:rsidRPr="00CD10D8">
              <w:rPr>
                <w:rStyle w:val="Hyperlink"/>
                <w:strike/>
                <w:lang w:eastAsia="en-US"/>
              </w:rPr>
              <w:t>napier</w:t>
            </w:r>
            <w:proofErr w:type="spellEnd"/>
            <w:r w:rsidRPr="00CD10D8">
              <w:rPr>
                <w:rStyle w:val="Hyperlink"/>
                <w:strike/>
                <w:lang w:eastAsia="en-US"/>
              </w:rPr>
              <w:t>]</w:t>
            </w:r>
            <w:r w:rsidRPr="00DD4897">
              <w:rPr>
                <w:rStyle w:val="Hyperlink"/>
                <w:lang w:eastAsia="en-US"/>
              </w:rPr>
              <w:t>[password]</w:t>
            </w:r>
            <w:r w:rsidRPr="00CD10D8">
              <w:rPr>
                <w:rStyle w:val="Hyperlink"/>
                <w:strike/>
                <w:lang w:eastAsia="en-US"/>
              </w:rPr>
              <w:t>[Ankle123][inkwell]?</w:t>
            </w:r>
          </w:p>
          <w:p w14:paraId="059BB175" w14:textId="77777777" w:rsidR="002F0A3A" w:rsidRPr="00E751B1" w:rsidRDefault="002F0A3A" w:rsidP="00791B00">
            <w:pPr>
              <w:rPr>
                <w:rFonts w:ascii="Lucida Console" w:hAnsi="Lucida Console"/>
              </w:rPr>
            </w:pPr>
          </w:p>
          <w:p w14:paraId="40F38349" w14:textId="77777777" w:rsidR="002F0A3A" w:rsidRPr="00852B20" w:rsidRDefault="002F0A3A" w:rsidP="00791B00">
            <w:pPr>
              <w:rPr>
                <w:rFonts w:ascii="Lucida Console" w:hAnsi="Lucida Console"/>
                <w:strik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r w:rsidRPr="00852B20">
              <w:rPr>
                <w:rStyle w:val="Hyperlink"/>
                <w:strike/>
                <w:lang w:eastAsia="en-US"/>
              </w:rPr>
              <w:t>[</w:t>
            </w:r>
            <w:proofErr w:type="spellStart"/>
            <w:r w:rsidRPr="00852B20">
              <w:rPr>
                <w:rStyle w:val="Hyperlink"/>
                <w:strike/>
                <w:lang w:eastAsia="en-US"/>
              </w:rPr>
              <w:t>napier</w:t>
            </w:r>
            <w:proofErr w:type="spellEnd"/>
            <w:r w:rsidRPr="00852B20">
              <w:rPr>
                <w:rStyle w:val="Hyperlink"/>
                <w:strike/>
                <w:lang w:eastAsia="en-US"/>
              </w:rPr>
              <w:t>][password]</w:t>
            </w:r>
            <w:r w:rsidRPr="00DD4897">
              <w:rPr>
                <w:rStyle w:val="Hyperlink"/>
                <w:lang w:eastAsia="en-US"/>
              </w:rPr>
              <w:t>[Ankle123]</w:t>
            </w:r>
            <w:r w:rsidRPr="00852B20">
              <w:rPr>
                <w:rStyle w:val="Hyperlink"/>
                <w:strike/>
                <w:lang w:eastAsia="en-US"/>
              </w:rPr>
              <w:t>[inkwell]?</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r w:rsidRPr="00125D60">
              <w:rPr>
                <w:rStyle w:val="Hyperlink"/>
                <w:strike/>
                <w:lang w:eastAsia="en-US"/>
              </w:rPr>
              <w:t>[</w:t>
            </w:r>
            <w:proofErr w:type="spellStart"/>
            <w:r w:rsidRPr="00125D60">
              <w:rPr>
                <w:rStyle w:val="Hyperlink"/>
                <w:strike/>
                <w:lang w:eastAsia="en-US"/>
              </w:rPr>
              <w:t>napier</w:t>
            </w:r>
            <w:proofErr w:type="spellEnd"/>
            <w:r w:rsidRPr="00125D60">
              <w:rPr>
                <w:rStyle w:val="Hyperlink"/>
                <w:strike/>
                <w:lang w:eastAsia="en-US"/>
              </w:rPr>
              <w:t>][password][Ankle123]</w:t>
            </w:r>
            <w:r w:rsidRPr="00DD4897">
              <w:rPr>
                <w:rStyle w:val="Hyperlink"/>
                <w:lang w:eastAsia="en-US"/>
              </w:rPr>
              <w:t>[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1645C90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r w:rsidR="000F7E4D">
              <w:rPr>
                <w:rFonts w:ascii="Lucida Console" w:hAnsi="Lucida Console"/>
              </w:rPr>
              <w:t xml:space="preserve"> orange</w:t>
            </w:r>
          </w:p>
          <w:p w14:paraId="2EC38583" w14:textId="77777777" w:rsidR="002F0A3A" w:rsidRPr="00E751B1" w:rsidRDefault="002F0A3A" w:rsidP="00791B00">
            <w:pPr>
              <w:rPr>
                <w:rFonts w:ascii="Lucida Console" w:hAnsi="Lucida Console"/>
              </w:rPr>
            </w:pPr>
          </w:p>
          <w:p w14:paraId="1DE5BB59" w14:textId="7A2609DB"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r w:rsidR="00202052">
              <w:rPr>
                <w:rFonts w:ascii="Lucida Console" w:hAnsi="Lucida Console"/>
              </w:rPr>
              <w:t xml:space="preserve"> apple</w:t>
            </w:r>
          </w:p>
          <w:p w14:paraId="1151071F" w14:textId="77777777" w:rsidR="002F0A3A" w:rsidRDefault="002F0A3A" w:rsidP="00791B00">
            <w:pPr>
              <w:rPr>
                <w:rFonts w:ascii="Lucida Console" w:hAnsi="Lucida Console"/>
              </w:rPr>
            </w:pPr>
          </w:p>
          <w:p w14:paraId="6C8AF62B" w14:textId="69C9C80D"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r w:rsidR="00B71D76">
              <w:rPr>
                <w:rFonts w:ascii="Lucida Console" w:hAnsi="Lucida Console"/>
              </w:rPr>
              <w:t xml:space="preserve"> banana</w:t>
            </w:r>
          </w:p>
          <w:p w14:paraId="2A12BB85" w14:textId="77777777" w:rsidR="002F0A3A" w:rsidRDefault="002F0A3A" w:rsidP="00791B00">
            <w:pPr>
              <w:rPr>
                <w:rFonts w:ascii="Lucida Console" w:hAnsi="Lucida Console"/>
              </w:rPr>
            </w:pPr>
          </w:p>
          <w:p w14:paraId="2BB0A660" w14:textId="651D2418"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r w:rsidR="0095104A">
              <w:rPr>
                <w:rFonts w:ascii="Lucida Console" w:hAnsi="Lucida Console"/>
              </w:rPr>
              <w:t xml:space="preserve"> pear</w:t>
            </w:r>
          </w:p>
          <w:p w14:paraId="32EB682C" w14:textId="77777777" w:rsidR="002F0A3A" w:rsidRDefault="002F0A3A" w:rsidP="00791B00">
            <w:pPr>
              <w:rPr>
                <w:rFonts w:ascii="Lucida Console" w:hAnsi="Lucida Console"/>
              </w:rPr>
            </w:pPr>
          </w:p>
          <w:p w14:paraId="0C083BC6" w14:textId="24D6277B" w:rsidR="002F0A3A" w:rsidRPr="00E71C77" w:rsidRDefault="002F0A3A" w:rsidP="00791B00">
            <w:r w:rsidRPr="00096CB4">
              <w:rPr>
                <w:rFonts w:ascii="Lucida Console" w:hAnsi="Lucida Console"/>
              </w:rPr>
              <w:t>88956</w:t>
            </w:r>
            <w:r>
              <w:rPr>
                <w:rFonts w:ascii="Lucida Console" w:hAnsi="Lucida Console"/>
              </w:rPr>
              <w:t>:</w:t>
            </w:r>
            <w:r w:rsidR="00124B29">
              <w:rPr>
                <w:rFonts w:ascii="Lucida Console" w:hAnsi="Lucida Console"/>
              </w:rPr>
              <w:t xml:space="preserve"> peach</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lastRenderedPageBreak/>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21AFF2A0" w14:textId="77777777" w:rsidR="00372067" w:rsidRPr="00372067" w:rsidRDefault="00372067" w:rsidP="00372067">
            <w:pPr>
              <w:rPr>
                <w:rFonts w:ascii="Lucida Console" w:hAnsi="Lucida Console"/>
              </w:rPr>
            </w:pPr>
            <w:r w:rsidRPr="00372067">
              <w:rPr>
                <w:rFonts w:ascii="Lucida Console" w:hAnsi="Lucida Console"/>
              </w:rPr>
              <w:lastRenderedPageBreak/>
              <w:t>106a5842fc5fce6f663176285ed1516dbb1e3d15c05abab12fdca46d60b539b7:help</w:t>
            </w:r>
          </w:p>
          <w:p w14:paraId="75FBAE00" w14:textId="77777777" w:rsidR="00372067" w:rsidRPr="00372067" w:rsidRDefault="00372067" w:rsidP="00372067">
            <w:pPr>
              <w:rPr>
                <w:rFonts w:ascii="Lucida Console" w:hAnsi="Lucida Console"/>
              </w:rPr>
            </w:pPr>
          </w:p>
          <w:p w14:paraId="534F39F3" w14:textId="77777777" w:rsidR="00372067" w:rsidRPr="00372067" w:rsidRDefault="00372067" w:rsidP="00372067">
            <w:pPr>
              <w:rPr>
                <w:rFonts w:ascii="Lucida Console" w:hAnsi="Lucida Console"/>
              </w:rPr>
            </w:pPr>
            <w:r w:rsidRPr="00372067">
              <w:rPr>
                <w:rFonts w:ascii="Lucida Console" w:hAnsi="Lucida Console"/>
              </w:rPr>
              <w:t xml:space="preserve">Session..........: </w:t>
            </w:r>
            <w:proofErr w:type="spellStart"/>
            <w:r w:rsidRPr="00372067">
              <w:rPr>
                <w:rFonts w:ascii="Lucida Console" w:hAnsi="Lucida Console"/>
              </w:rPr>
              <w:t>hashcat</w:t>
            </w:r>
            <w:proofErr w:type="spellEnd"/>
          </w:p>
          <w:p w14:paraId="216EF42C" w14:textId="77777777" w:rsidR="00372067" w:rsidRPr="00372067" w:rsidRDefault="00372067" w:rsidP="00372067">
            <w:pPr>
              <w:rPr>
                <w:rFonts w:ascii="Lucida Console" w:hAnsi="Lucida Console"/>
              </w:rPr>
            </w:pPr>
            <w:r w:rsidRPr="00372067">
              <w:rPr>
                <w:rFonts w:ascii="Lucida Console" w:hAnsi="Lucida Console"/>
              </w:rPr>
              <w:lastRenderedPageBreak/>
              <w:t>Status...........: Cracked</w:t>
            </w:r>
          </w:p>
          <w:p w14:paraId="389A0E1B" w14:textId="77777777" w:rsidR="00372067" w:rsidRPr="00372067" w:rsidRDefault="00372067" w:rsidP="00372067">
            <w:pPr>
              <w:rPr>
                <w:rFonts w:ascii="Lucida Console" w:hAnsi="Lucida Console"/>
              </w:rPr>
            </w:pPr>
            <w:proofErr w:type="spellStart"/>
            <w:r w:rsidRPr="00372067">
              <w:rPr>
                <w:rFonts w:ascii="Lucida Console" w:hAnsi="Lucida Console"/>
              </w:rPr>
              <w:t>Hash.Mode</w:t>
            </w:r>
            <w:proofErr w:type="spellEnd"/>
            <w:r w:rsidRPr="00372067">
              <w:rPr>
                <w:rFonts w:ascii="Lucida Console" w:hAnsi="Lucida Console"/>
              </w:rPr>
              <w:t>........: 1400 (SHA2-256)</w:t>
            </w:r>
          </w:p>
          <w:p w14:paraId="091BFEA6" w14:textId="77777777" w:rsidR="00372067" w:rsidRPr="00372067" w:rsidRDefault="00372067" w:rsidP="00372067">
            <w:pPr>
              <w:rPr>
                <w:rFonts w:ascii="Lucida Console" w:hAnsi="Lucida Console"/>
              </w:rPr>
            </w:pPr>
            <w:proofErr w:type="spellStart"/>
            <w:r w:rsidRPr="00372067">
              <w:rPr>
                <w:rFonts w:ascii="Lucida Console" w:hAnsi="Lucida Console"/>
              </w:rPr>
              <w:t>Hash.Target</w:t>
            </w:r>
            <w:proofErr w:type="spellEnd"/>
            <w:r w:rsidRPr="00372067">
              <w:rPr>
                <w:rFonts w:ascii="Lucida Console" w:hAnsi="Lucida Console"/>
              </w:rPr>
              <w:t>......: 106a5842fc5fce6f663176285ed1516dbb1e3d15c05abab12fd...b539b7</w:t>
            </w:r>
          </w:p>
          <w:p w14:paraId="1204DBCE" w14:textId="77777777" w:rsidR="00372067" w:rsidRPr="00372067" w:rsidRDefault="00372067" w:rsidP="00372067">
            <w:pPr>
              <w:rPr>
                <w:rFonts w:ascii="Lucida Console" w:hAnsi="Lucida Console"/>
              </w:rPr>
            </w:pPr>
            <w:proofErr w:type="spellStart"/>
            <w:r w:rsidRPr="00372067">
              <w:rPr>
                <w:rFonts w:ascii="Lucida Console" w:hAnsi="Lucida Console"/>
              </w:rPr>
              <w:t>Time.Started</w:t>
            </w:r>
            <w:proofErr w:type="spellEnd"/>
            <w:r w:rsidRPr="00372067">
              <w:rPr>
                <w:rFonts w:ascii="Lucida Console" w:hAnsi="Lucida Console"/>
              </w:rPr>
              <w:t>.....: Sat Feb 11 16:05:47 2023 (0 secs)</w:t>
            </w:r>
          </w:p>
          <w:p w14:paraId="643F3B61" w14:textId="5F713BD6" w:rsidR="00FD5385" w:rsidRPr="00E751B1" w:rsidRDefault="00372067" w:rsidP="00372067">
            <w:pPr>
              <w:rPr>
                <w:rFonts w:ascii="Lucida Console" w:hAnsi="Lucida Console"/>
              </w:rPr>
            </w:pPr>
            <w:proofErr w:type="spellStart"/>
            <w:r w:rsidRPr="00372067">
              <w:rPr>
                <w:rFonts w:ascii="Lucida Console" w:hAnsi="Lucida Console"/>
              </w:rPr>
              <w:t>Time.Estimated</w:t>
            </w:r>
            <w:proofErr w:type="spellEnd"/>
            <w:r w:rsidRPr="00372067">
              <w:rPr>
                <w:rFonts w:ascii="Lucida Console" w:hAnsi="Lucida Console"/>
              </w:rPr>
              <w:t>...: Sat Feb 11 16:05:47 2023 (0 secs)</w:t>
            </w:r>
          </w:p>
        </w:tc>
      </w:tr>
      <w:tr w:rsidR="00FD5385" w14:paraId="798441BF" w14:textId="77777777" w:rsidTr="00E61C98">
        <w:tc>
          <w:tcPr>
            <w:tcW w:w="710" w:type="dxa"/>
          </w:tcPr>
          <w:p w14:paraId="184BC092" w14:textId="743382E6" w:rsidR="00FD5385" w:rsidRDefault="00FD5385" w:rsidP="00791B00">
            <w:pPr>
              <w:rPr>
                <w:b/>
              </w:rPr>
            </w:pPr>
            <w:r>
              <w:rPr>
                <w:b/>
              </w:rPr>
              <w:lastRenderedPageBreak/>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7E55344F" w14:textId="77777777" w:rsidR="002A675D" w:rsidRPr="002A675D" w:rsidRDefault="002A675D" w:rsidP="002A675D">
            <w:pPr>
              <w:rPr>
                <w:rFonts w:ascii="Lucida Console" w:hAnsi="Lucida Console"/>
              </w:rPr>
            </w:pPr>
            <w:r w:rsidRPr="002A675D">
              <w:rPr>
                <w:rFonts w:ascii="Lucida Console" w:hAnsi="Lucida Console"/>
              </w:rPr>
              <w:t>0333c27eb4b9401d91fef02a9f74840e:help</w:t>
            </w:r>
          </w:p>
          <w:p w14:paraId="25C4ACBE" w14:textId="77777777" w:rsidR="002A675D" w:rsidRPr="002A675D" w:rsidRDefault="002A675D" w:rsidP="002A675D">
            <w:pPr>
              <w:rPr>
                <w:rFonts w:ascii="Lucida Console" w:hAnsi="Lucida Console"/>
              </w:rPr>
            </w:pPr>
          </w:p>
          <w:p w14:paraId="0523BA30" w14:textId="77777777" w:rsidR="002A675D" w:rsidRPr="002A675D" w:rsidRDefault="002A675D" w:rsidP="002A675D">
            <w:pPr>
              <w:rPr>
                <w:rFonts w:ascii="Lucida Console" w:hAnsi="Lucida Console"/>
              </w:rPr>
            </w:pPr>
            <w:r w:rsidRPr="002A675D">
              <w:rPr>
                <w:rFonts w:ascii="Lucida Console" w:hAnsi="Lucida Console"/>
              </w:rPr>
              <w:t xml:space="preserve">Session..........: </w:t>
            </w:r>
            <w:proofErr w:type="spellStart"/>
            <w:r w:rsidRPr="002A675D">
              <w:rPr>
                <w:rFonts w:ascii="Lucida Console" w:hAnsi="Lucida Console"/>
              </w:rPr>
              <w:t>hashcat</w:t>
            </w:r>
            <w:proofErr w:type="spellEnd"/>
          </w:p>
          <w:p w14:paraId="46AA69A7" w14:textId="77777777" w:rsidR="002A675D" w:rsidRPr="002A675D" w:rsidRDefault="002A675D" w:rsidP="002A675D">
            <w:pPr>
              <w:rPr>
                <w:rFonts w:ascii="Lucida Console" w:hAnsi="Lucida Console"/>
              </w:rPr>
            </w:pPr>
            <w:r w:rsidRPr="002A675D">
              <w:rPr>
                <w:rFonts w:ascii="Lucida Console" w:hAnsi="Lucida Console"/>
              </w:rPr>
              <w:t>Status...........: Cracked</w:t>
            </w:r>
          </w:p>
          <w:p w14:paraId="12A3F793" w14:textId="77777777" w:rsidR="002A675D" w:rsidRPr="002A675D" w:rsidRDefault="002A675D" w:rsidP="002A675D">
            <w:pPr>
              <w:rPr>
                <w:rFonts w:ascii="Lucida Console" w:hAnsi="Lucida Console"/>
              </w:rPr>
            </w:pPr>
            <w:proofErr w:type="spellStart"/>
            <w:r w:rsidRPr="002A675D">
              <w:rPr>
                <w:rFonts w:ascii="Lucida Console" w:hAnsi="Lucida Console"/>
              </w:rPr>
              <w:t>Hash.Mode</w:t>
            </w:r>
            <w:proofErr w:type="spellEnd"/>
            <w:r w:rsidRPr="002A675D">
              <w:rPr>
                <w:rFonts w:ascii="Lucida Console" w:hAnsi="Lucida Console"/>
              </w:rPr>
              <w:t>........: 1000 (NTLM)</w:t>
            </w:r>
          </w:p>
          <w:p w14:paraId="375D75F4" w14:textId="77777777" w:rsidR="002A675D" w:rsidRPr="002A675D" w:rsidRDefault="002A675D" w:rsidP="002A675D">
            <w:pPr>
              <w:rPr>
                <w:rFonts w:ascii="Lucida Console" w:hAnsi="Lucida Console"/>
              </w:rPr>
            </w:pPr>
            <w:proofErr w:type="spellStart"/>
            <w:r w:rsidRPr="002A675D">
              <w:rPr>
                <w:rFonts w:ascii="Lucida Console" w:hAnsi="Lucida Console"/>
              </w:rPr>
              <w:t>Hash.Target</w:t>
            </w:r>
            <w:proofErr w:type="spellEnd"/>
            <w:r w:rsidRPr="002A675D">
              <w:rPr>
                <w:rFonts w:ascii="Lucida Console" w:hAnsi="Lucida Console"/>
              </w:rPr>
              <w:t>......: 0333c27eb4b9401d91fef02a9f74840e</w:t>
            </w:r>
          </w:p>
          <w:p w14:paraId="1782EA49" w14:textId="77777777" w:rsidR="002A675D" w:rsidRPr="002A675D" w:rsidRDefault="002A675D" w:rsidP="002A675D">
            <w:pPr>
              <w:rPr>
                <w:rFonts w:ascii="Lucida Console" w:hAnsi="Lucida Console"/>
              </w:rPr>
            </w:pPr>
            <w:proofErr w:type="spellStart"/>
            <w:r w:rsidRPr="002A675D">
              <w:rPr>
                <w:rFonts w:ascii="Lucida Console" w:hAnsi="Lucida Console"/>
              </w:rPr>
              <w:t>Time.Started</w:t>
            </w:r>
            <w:proofErr w:type="spellEnd"/>
            <w:r w:rsidRPr="002A675D">
              <w:rPr>
                <w:rFonts w:ascii="Lucida Console" w:hAnsi="Lucida Console"/>
              </w:rPr>
              <w:t>.....: Sat Feb 11 16:09:35 2023 (0 secs)</w:t>
            </w:r>
          </w:p>
          <w:p w14:paraId="58F63CB8" w14:textId="1462A16D" w:rsidR="00FD5385" w:rsidRPr="00E751B1" w:rsidRDefault="002A675D" w:rsidP="002A675D">
            <w:pPr>
              <w:rPr>
                <w:rFonts w:ascii="Lucida Console" w:hAnsi="Lucida Console"/>
              </w:rPr>
            </w:pPr>
            <w:proofErr w:type="spellStart"/>
            <w:r w:rsidRPr="002A675D">
              <w:rPr>
                <w:rFonts w:ascii="Lucida Console" w:hAnsi="Lucida Console"/>
              </w:rPr>
              <w:t>Time.Estimated</w:t>
            </w:r>
            <w:proofErr w:type="spellEnd"/>
            <w:r w:rsidRPr="002A675D">
              <w:rPr>
                <w:rFonts w:ascii="Lucida Console" w:hAnsi="Lucida Console"/>
              </w:rPr>
              <w:t>...: Sat Feb 11 16:09:35 2023 (0 secs)</w:t>
            </w: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4ECB11A8" w:rsidR="00830E89" w:rsidRDefault="00830E89" w:rsidP="00FD5385">
      <w:pPr>
        <w:rPr>
          <w:lang w:eastAsia="en-US"/>
        </w:rPr>
      </w:pPr>
      <w:r>
        <w:rPr>
          <w:lang w:eastAsia="en-US"/>
        </w:rPr>
        <w:t>What do you observe when you use the command:</w:t>
      </w:r>
      <w:r w:rsidR="00A17730">
        <w:rPr>
          <w:lang w:eastAsia="en-US"/>
        </w:rPr>
        <w:t xml:space="preserve"> It’s a list of the hashes and their cracks</w:t>
      </w:r>
      <w:r w:rsidR="00675B86">
        <w:rPr>
          <w:lang w:eastAsia="en-US"/>
        </w:rPr>
        <w:t xml:space="preserve"> separated by a colon</w:t>
      </w:r>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54C86222" w14:textId="77777777" w:rsidR="00113379" w:rsidRDefault="00113379" w:rsidP="00FD5385">
      <w:pPr>
        <w:rPr>
          <w:rFonts w:ascii="Lucida Console" w:hAnsi="Lucida Console"/>
          <w:sz w:val="20"/>
          <w:szCs w:val="20"/>
          <w:lang w:eastAsia="en-US"/>
        </w:rPr>
      </w:pPr>
      <w:r w:rsidRPr="00113379">
        <w:rPr>
          <w:rFonts w:ascii="Lucida Console" w:hAnsi="Lucida Console"/>
          <w:sz w:val="20"/>
          <w:szCs w:val="20"/>
          <w:lang w:eastAsia="en-US"/>
        </w:rPr>
        <w:t>BEF68628460A29657F55A2860407969E3AF183E889021B30091C815F6C6B248D</w:t>
      </w:r>
    </w:p>
    <w:p w14:paraId="3581EA3E" w14:textId="0FF568F6"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57785851" w14:textId="77777777" w:rsidR="00F17F9B" w:rsidRDefault="00F17F9B" w:rsidP="00FD5385">
      <w:pPr>
        <w:rPr>
          <w:rFonts w:ascii="Lucida Console" w:hAnsi="Lucida Console"/>
          <w:sz w:val="20"/>
          <w:szCs w:val="20"/>
          <w:lang w:eastAsia="en-US"/>
        </w:rPr>
      </w:pPr>
    </w:p>
    <w:p w14:paraId="56B828AD" w14:textId="1368692A" w:rsidR="00F17F9B" w:rsidRPr="00554ED0" w:rsidRDefault="00F17F9B" w:rsidP="00FD5385">
      <w:pPr>
        <w:rPr>
          <w:rFonts w:ascii="Lucida Console" w:hAnsi="Lucida Console"/>
          <w:sz w:val="20"/>
          <w:szCs w:val="20"/>
          <w:lang w:eastAsia="en-US"/>
        </w:rPr>
      </w:pPr>
      <w:proofErr w:type="spellStart"/>
      <w:r w:rsidRPr="00F17F9B">
        <w:rPr>
          <w:rFonts w:ascii="Lucida Console" w:hAnsi="Lucida Console"/>
          <w:sz w:val="20"/>
          <w:szCs w:val="20"/>
          <w:lang w:eastAsia="en-US"/>
        </w:rPr>
        <w:t>hashcat</w:t>
      </w:r>
      <w:proofErr w:type="spellEnd"/>
      <w:r w:rsidRPr="00F17F9B">
        <w:rPr>
          <w:rFonts w:ascii="Lucida Console" w:hAnsi="Lucida Console"/>
          <w:sz w:val="20"/>
          <w:szCs w:val="20"/>
          <w:lang w:eastAsia="en-US"/>
        </w:rPr>
        <w:t xml:space="preserve"> -m 1400 teams.txt .\rockyou.txt</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62CC8758"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635450503029fc2484f1d7eb80da8e25bdc1770e1dd14710c592c8929ba37ee9:celtic</w:t>
      </w:r>
    </w:p>
    <w:p w14:paraId="5B71370C"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bc5fb9abe8d5e72eb49cf00b3dbd173cbf914835281fadd674d5a2b680e47d50:aberdeen</w:t>
      </w:r>
    </w:p>
    <w:p w14:paraId="2159BFC5" w14:textId="77777777" w:rsidR="00376507" w:rsidRDefault="00376507" w:rsidP="00376507">
      <w:pPr>
        <w:pBdr>
          <w:top w:val="single" w:sz="4" w:space="1" w:color="auto"/>
          <w:left w:val="single" w:sz="4" w:space="4" w:color="auto"/>
          <w:bottom w:val="single" w:sz="4" w:space="1" w:color="auto"/>
          <w:right w:val="single" w:sz="4" w:space="4" w:color="auto"/>
        </w:pBdr>
        <w:rPr>
          <w:lang w:eastAsia="en-US"/>
        </w:rPr>
      </w:pPr>
      <w:r>
        <w:rPr>
          <w:lang w:eastAsia="en-US"/>
        </w:rPr>
        <w:t>bef68628460a29657f55a2860407969e3af183e889021b30091c815f6c6b248d:motherwell</w:t>
      </w:r>
    </w:p>
    <w:p w14:paraId="34CCA2ED" w14:textId="54461E09" w:rsidR="003E3474" w:rsidRPr="00554ED0" w:rsidRDefault="00376507" w:rsidP="00FD5385">
      <w:pPr>
        <w:pBdr>
          <w:top w:val="single" w:sz="4" w:space="1" w:color="auto"/>
          <w:left w:val="single" w:sz="4" w:space="4" w:color="auto"/>
          <w:bottom w:val="single" w:sz="4" w:space="1" w:color="auto"/>
          <w:right w:val="single" w:sz="4" w:space="4" w:color="auto"/>
        </w:pBdr>
        <w:rPr>
          <w:lang w:eastAsia="en-US"/>
        </w:rPr>
      </w:pPr>
      <w:r>
        <w:rPr>
          <w:lang w:eastAsia="en-US"/>
        </w:rPr>
        <w:t>6ac16a68ac94ca8298c9c2329593a4a4130b6fed2472a98424b7b4019ef1d968:livingston</w:t>
      </w: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7485DE15" w14:textId="77777777" w:rsidR="008F1970"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r w:rsidR="008E195D">
        <w:rPr>
          <w:lang w:eastAsia="en-US"/>
        </w:rPr>
        <w:t xml:space="preserve"> 26</w:t>
      </w:r>
      <w:r w:rsidR="00722629">
        <w:rPr>
          <w:lang w:eastAsia="en-US"/>
        </w:rPr>
        <w:t xml:space="preserve"> </w:t>
      </w:r>
    </w:p>
    <w:p w14:paraId="66BE8058" w14:textId="0845B037" w:rsidR="00722629" w:rsidRDefault="00722629" w:rsidP="00FD5385">
      <w:pPr>
        <w:pBdr>
          <w:top w:val="single" w:sz="4" w:space="1" w:color="auto"/>
          <w:left w:val="single" w:sz="4" w:space="4" w:color="auto"/>
          <w:bottom w:val="single" w:sz="4" w:space="1" w:color="auto"/>
          <w:right w:val="single" w:sz="4" w:space="4" w:color="auto"/>
        </w:pBdr>
        <w:rPr>
          <w:lang w:eastAsia="en-US"/>
        </w:rPr>
      </w:pPr>
      <w:proofErr w:type="spellStart"/>
      <w:r w:rsidRPr="00722629">
        <w:rPr>
          <w:lang w:eastAsia="en-US"/>
        </w:rPr>
        <w:t>Guess.Mask</w:t>
      </w:r>
      <w:proofErr w:type="spellEnd"/>
      <w:r w:rsidRPr="00722629">
        <w:rPr>
          <w:lang w:eastAsia="en-US"/>
        </w:rPr>
        <w:t>.......: ?l [1]</w:t>
      </w:r>
    </w:p>
    <w:p w14:paraId="6590C10D" w14:textId="207294AD" w:rsidR="0097719E" w:rsidRDefault="00722629" w:rsidP="00FD5385">
      <w:pPr>
        <w:pBdr>
          <w:top w:val="single" w:sz="4" w:space="1" w:color="auto"/>
          <w:left w:val="single" w:sz="4" w:space="4" w:color="auto"/>
          <w:bottom w:val="single" w:sz="4" w:space="1" w:color="auto"/>
          <w:right w:val="single" w:sz="4" w:space="4" w:color="auto"/>
        </w:pBdr>
        <w:rPr>
          <w:lang w:eastAsia="en-US"/>
        </w:rPr>
      </w:pPr>
      <w:r w:rsidRPr="00722629">
        <w:rPr>
          <w:lang w:eastAsia="en-US"/>
        </w:rPr>
        <w:t>Progress.........: 26/26 (100.00%)</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475055BB" w14:textId="4AB827CF" w:rsidR="008F1970" w:rsidRDefault="008F1970" w:rsidP="00FD5385">
      <w:pPr>
        <w:pBdr>
          <w:top w:val="single" w:sz="4" w:space="1" w:color="auto"/>
          <w:left w:val="single" w:sz="4" w:space="4" w:color="auto"/>
          <w:bottom w:val="single" w:sz="4" w:space="1" w:color="auto"/>
          <w:right w:val="single" w:sz="4" w:space="4" w:color="auto"/>
        </w:pBdr>
        <w:rPr>
          <w:lang w:eastAsia="en-US"/>
        </w:rPr>
      </w:pPr>
      <w:proofErr w:type="spellStart"/>
      <w:r w:rsidRPr="008F1970">
        <w:rPr>
          <w:lang w:eastAsia="en-US"/>
        </w:rPr>
        <w:t>Guess.Mask</w:t>
      </w:r>
      <w:proofErr w:type="spellEnd"/>
      <w:r w:rsidRPr="008F1970">
        <w:rPr>
          <w:lang w:eastAsia="en-US"/>
        </w:rPr>
        <w:t>.......: ?</w:t>
      </w:r>
      <w:proofErr w:type="spellStart"/>
      <w:r w:rsidRPr="008F1970">
        <w:rPr>
          <w:lang w:eastAsia="en-US"/>
        </w:rPr>
        <w:t>l?l</w:t>
      </w:r>
      <w:proofErr w:type="spellEnd"/>
      <w:r w:rsidRPr="008F1970">
        <w:rPr>
          <w:lang w:eastAsia="en-US"/>
        </w:rPr>
        <w:t xml:space="preserve"> [2]</w:t>
      </w:r>
    </w:p>
    <w:p w14:paraId="35EA0E43" w14:textId="39C35654" w:rsidR="008F1970" w:rsidRDefault="008F1970" w:rsidP="00FD5385">
      <w:pPr>
        <w:pBdr>
          <w:top w:val="single" w:sz="4" w:space="1" w:color="auto"/>
          <w:left w:val="single" w:sz="4" w:space="4" w:color="auto"/>
          <w:bottom w:val="single" w:sz="4" w:space="1" w:color="auto"/>
          <w:right w:val="single" w:sz="4" w:space="4" w:color="auto"/>
        </w:pBdr>
        <w:rPr>
          <w:lang w:eastAsia="en-US"/>
        </w:rPr>
      </w:pPr>
      <w:r w:rsidRPr="008F1970">
        <w:rPr>
          <w:lang w:eastAsia="en-US"/>
        </w:rPr>
        <w:t>Progress.........: 676/676 (100.00%)</w:t>
      </w:r>
    </w:p>
    <w:p w14:paraId="7419D322" w14:textId="77777777" w:rsidR="008F1970" w:rsidRDefault="008F1970" w:rsidP="00FD5385">
      <w:pPr>
        <w:pBdr>
          <w:top w:val="single" w:sz="4" w:space="1" w:color="auto"/>
          <w:left w:val="single" w:sz="4" w:space="4" w:color="auto"/>
          <w:bottom w:val="single" w:sz="4" w:space="1" w:color="auto"/>
          <w:right w:val="single" w:sz="4" w:space="4" w:color="auto"/>
        </w:pBdr>
        <w:rPr>
          <w:lang w:eastAsia="en-US"/>
        </w:rPr>
      </w:pP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zzz:</w:t>
      </w:r>
    </w:p>
    <w:p w14:paraId="3EAF9ACC" w14:textId="15AA4372" w:rsidR="002159C7" w:rsidRDefault="002159C7" w:rsidP="00FD5385">
      <w:pPr>
        <w:pBdr>
          <w:top w:val="single" w:sz="4" w:space="1" w:color="auto"/>
          <w:left w:val="single" w:sz="4" w:space="4" w:color="auto"/>
          <w:bottom w:val="single" w:sz="4" w:space="1" w:color="auto"/>
          <w:right w:val="single" w:sz="4" w:space="4" w:color="auto"/>
        </w:pBdr>
        <w:rPr>
          <w:lang w:eastAsia="en-US"/>
        </w:rPr>
      </w:pPr>
      <w:proofErr w:type="spellStart"/>
      <w:r w:rsidRPr="002159C7">
        <w:rPr>
          <w:lang w:eastAsia="en-US"/>
        </w:rPr>
        <w:t>Guess.Mask</w:t>
      </w:r>
      <w:proofErr w:type="spellEnd"/>
      <w:r w:rsidRPr="002159C7">
        <w:rPr>
          <w:lang w:eastAsia="en-US"/>
        </w:rPr>
        <w:t>.......: ?</w:t>
      </w:r>
      <w:proofErr w:type="spellStart"/>
      <w:r w:rsidRPr="002159C7">
        <w:rPr>
          <w:lang w:eastAsia="en-US"/>
        </w:rPr>
        <w:t>l?l?l</w:t>
      </w:r>
      <w:proofErr w:type="spellEnd"/>
      <w:r w:rsidRPr="002159C7">
        <w:rPr>
          <w:lang w:eastAsia="en-US"/>
        </w:rPr>
        <w:t xml:space="preserve"> [3]</w:t>
      </w:r>
    </w:p>
    <w:p w14:paraId="166E41A1" w14:textId="74CC88EE" w:rsidR="002159C7" w:rsidRDefault="002159C7" w:rsidP="00FD5385">
      <w:pPr>
        <w:pBdr>
          <w:top w:val="single" w:sz="4" w:space="1" w:color="auto"/>
          <w:left w:val="single" w:sz="4" w:space="4" w:color="auto"/>
          <w:bottom w:val="single" w:sz="4" w:space="1" w:color="auto"/>
          <w:right w:val="single" w:sz="4" w:space="4" w:color="auto"/>
        </w:pBdr>
        <w:rPr>
          <w:lang w:eastAsia="en-US"/>
        </w:rPr>
      </w:pPr>
      <w:r w:rsidRPr="002159C7">
        <w:rPr>
          <w:lang w:eastAsia="en-US"/>
        </w:rPr>
        <w:t>Progress.........: 17576/17576 (100.00%)</w:t>
      </w:r>
    </w:p>
    <w:p w14:paraId="717259E4" w14:textId="77777777" w:rsidR="002159C7" w:rsidRDefault="002159C7" w:rsidP="00FD5385">
      <w:pPr>
        <w:pBdr>
          <w:top w:val="single" w:sz="4" w:space="1" w:color="auto"/>
          <w:left w:val="single" w:sz="4" w:space="4" w:color="auto"/>
          <w:bottom w:val="single" w:sz="4" w:space="1" w:color="auto"/>
          <w:right w:val="single" w:sz="4" w:space="4" w:color="auto"/>
        </w:pBdr>
        <w:rPr>
          <w:lang w:eastAsia="en-US"/>
        </w:rPr>
      </w:pP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5CC5576E" w:rsidR="00FD5385" w:rsidRDefault="002159C7" w:rsidP="00FD5385">
      <w:pPr>
        <w:pBdr>
          <w:top w:val="single" w:sz="4" w:space="1" w:color="auto"/>
          <w:left w:val="single" w:sz="4" w:space="4" w:color="auto"/>
          <w:bottom w:val="single" w:sz="4" w:space="1" w:color="auto"/>
          <w:right w:val="single" w:sz="4" w:space="4" w:color="auto"/>
        </w:pBdr>
        <w:rPr>
          <w:lang w:eastAsia="en-US"/>
        </w:rPr>
      </w:pPr>
      <w:proofErr w:type="spellStart"/>
      <w:r w:rsidRPr="002159C7">
        <w:rPr>
          <w:lang w:eastAsia="en-US"/>
        </w:rPr>
        <w:t>Guess.Mask</w:t>
      </w:r>
      <w:proofErr w:type="spellEnd"/>
      <w:r w:rsidRPr="002159C7">
        <w:rPr>
          <w:lang w:eastAsia="en-US"/>
        </w:rPr>
        <w:t>.......: ?</w:t>
      </w:r>
      <w:proofErr w:type="spellStart"/>
      <w:r w:rsidRPr="002159C7">
        <w:rPr>
          <w:lang w:eastAsia="en-US"/>
        </w:rPr>
        <w:t>l?l?l?l</w:t>
      </w:r>
      <w:proofErr w:type="spellEnd"/>
      <w:r w:rsidRPr="002159C7">
        <w:rPr>
          <w:lang w:eastAsia="en-US"/>
        </w:rPr>
        <w:t xml:space="preserve"> [4]</w:t>
      </w:r>
    </w:p>
    <w:p w14:paraId="4715FF79" w14:textId="1C4B2F8A" w:rsidR="007D5D48" w:rsidRDefault="007D5D48" w:rsidP="00FD5385">
      <w:pPr>
        <w:pBdr>
          <w:top w:val="single" w:sz="4" w:space="1" w:color="auto"/>
          <w:left w:val="single" w:sz="4" w:space="4" w:color="auto"/>
          <w:bottom w:val="single" w:sz="4" w:space="1" w:color="auto"/>
          <w:right w:val="single" w:sz="4" w:space="4" w:color="auto"/>
        </w:pBdr>
        <w:rPr>
          <w:lang w:eastAsia="en-US"/>
        </w:rPr>
      </w:pPr>
      <w:r w:rsidRPr="007D5D48">
        <w:rPr>
          <w:lang w:eastAsia="en-US"/>
        </w:rPr>
        <w:t>Progress.........: 456976/456976 (100.00%)</w:t>
      </w: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368680AC" w14:textId="6E686E6D" w:rsidR="00D61893" w:rsidRDefault="00D61893" w:rsidP="00FD5385">
      <w:pPr>
        <w:pBdr>
          <w:top w:val="single" w:sz="4" w:space="1" w:color="auto"/>
          <w:left w:val="single" w:sz="4" w:space="4" w:color="auto"/>
          <w:bottom w:val="single" w:sz="4" w:space="1" w:color="auto"/>
          <w:right w:val="single" w:sz="4" w:space="4" w:color="auto"/>
        </w:pBdr>
        <w:rPr>
          <w:lang w:eastAsia="en-US"/>
        </w:rPr>
      </w:pPr>
      <w:r>
        <w:rPr>
          <w:lang w:eastAsia="en-US"/>
        </w:rPr>
        <w:t>My machine over heats</w:t>
      </w:r>
    </w:p>
    <w:p w14:paraId="28ABDFFC" w14:textId="4FBC0C59" w:rsidR="00D61893" w:rsidRDefault="00D61893"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Hashcat</w:t>
      </w:r>
      <w:proofErr w:type="spellEnd"/>
      <w:r>
        <w:rPr>
          <w:lang w:eastAsia="en-US"/>
        </w:rPr>
        <w:t xml:space="preserve"> just reports the </w:t>
      </w:r>
      <w:r w:rsidR="00991CC4">
        <w:rPr>
          <w:lang w:eastAsia="en-US"/>
        </w:rPr>
        <w:t>results.</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59DF4A2" w14:textId="77777777" w:rsidR="00662879" w:rsidRDefault="00662879" w:rsidP="00FD5385">
      <w:pPr>
        <w:rPr>
          <w:rFonts w:ascii="Lucida Console" w:hAnsi="Lucida Console"/>
          <w:sz w:val="20"/>
          <w:szCs w:val="20"/>
          <w:lang w:eastAsia="en-US"/>
        </w:rPr>
      </w:pPr>
    </w:p>
    <w:p w14:paraId="37531B66" w14:textId="77777777"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w:t>
      </w:r>
      <w:r>
        <w:rPr>
          <w:rFonts w:ascii="Lucida Console" w:hAnsi="Lucida Console"/>
          <w:sz w:val="20"/>
          <w:szCs w:val="20"/>
          <w:lang w:eastAsia="en-US"/>
        </w:rPr>
        <w:t>100</w:t>
      </w:r>
      <w:r w:rsidRPr="00554ED0">
        <w:rPr>
          <w:rFonts w:ascii="Lucida Console" w:hAnsi="Lucida Console"/>
          <w:sz w:val="20"/>
          <w:szCs w:val="20"/>
          <w:lang w:eastAsia="en-US"/>
        </w:rPr>
        <w:t xml:space="preserve">0 file.txt </w:t>
      </w:r>
      <w:proofErr w:type="spellStart"/>
      <w:r w:rsidRPr="00554ED0">
        <w:rPr>
          <w:rFonts w:ascii="Lucida Console" w:hAnsi="Lucida Console"/>
          <w:sz w:val="20"/>
          <w:szCs w:val="20"/>
          <w:lang w:eastAsia="en-US"/>
        </w:rPr>
        <w:t>password?l</w:t>
      </w:r>
      <w:proofErr w:type="spellEnd"/>
    </w:p>
    <w:p w14:paraId="0A4EE1A3"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0F32EBEE" w14:textId="77777777" w:rsidR="00003A51" w:rsidRDefault="00003A51" w:rsidP="00003A51">
      <w:pPr>
        <w:rPr>
          <w:rFonts w:ascii="Lucida Console" w:hAnsi="Lucida Console"/>
          <w:sz w:val="20"/>
          <w:szCs w:val="20"/>
          <w:lang w:eastAsia="en-US"/>
        </w:rPr>
      </w:pPr>
    </w:p>
    <w:p w14:paraId="2F91C867" w14:textId="3515268D"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l</w:t>
      </w:r>
      <w:proofErr w:type="spellEnd"/>
    </w:p>
    <w:p w14:paraId="06C1E114"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56E45E95" w14:textId="77777777" w:rsidR="00003A51" w:rsidRPr="00FD5385" w:rsidRDefault="00003A51" w:rsidP="00003A51">
      <w:pPr>
        <w:rPr>
          <w:rFonts w:ascii="Lucida Console" w:hAnsi="Lucida Console"/>
          <w:sz w:val="20"/>
          <w:szCs w:val="20"/>
          <w:lang w:eastAsia="en-US"/>
        </w:rPr>
      </w:pPr>
    </w:p>
    <w:p w14:paraId="07F60445" w14:textId="24C58E55"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w:t>
      </w:r>
      <w:r>
        <w:rPr>
          <w:rFonts w:ascii="Lucida Console" w:hAnsi="Lucida Console"/>
          <w:sz w:val="20"/>
          <w:szCs w:val="20"/>
          <w:lang w:eastAsia="en-US"/>
        </w:rPr>
        <w:t>100</w:t>
      </w:r>
      <w:r w:rsidRPr="00554ED0">
        <w:rPr>
          <w:rFonts w:ascii="Lucida Console" w:hAnsi="Lucida Console"/>
          <w:sz w:val="20"/>
          <w:szCs w:val="20"/>
          <w:lang w:eastAsia="en-US"/>
        </w:rPr>
        <w:t xml:space="preserve">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u</w:t>
      </w:r>
      <w:proofErr w:type="spellEnd"/>
    </w:p>
    <w:p w14:paraId="040E8EE1"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3D8C0FFA" w14:textId="77777777" w:rsidR="00003A51" w:rsidRDefault="00003A51" w:rsidP="00003A51">
      <w:pPr>
        <w:rPr>
          <w:rFonts w:ascii="Lucida Console" w:hAnsi="Lucida Console"/>
          <w:sz w:val="20"/>
          <w:szCs w:val="20"/>
          <w:lang w:eastAsia="en-US"/>
        </w:rPr>
      </w:pPr>
    </w:p>
    <w:p w14:paraId="414DB32D" w14:textId="69966CEE" w:rsidR="00003A51" w:rsidRDefault="00003A51" w:rsidP="00003A51">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0 file.txt </w:t>
      </w:r>
      <w:proofErr w:type="spellStart"/>
      <w:r w:rsidRPr="00554ED0">
        <w:rPr>
          <w:rFonts w:ascii="Lucida Console" w:hAnsi="Lucida Console"/>
          <w:sz w:val="20"/>
          <w:szCs w:val="20"/>
          <w:lang w:eastAsia="en-US"/>
        </w:rPr>
        <w:t>password?</w:t>
      </w:r>
      <w:r>
        <w:rPr>
          <w:rFonts w:ascii="Lucida Console" w:hAnsi="Lucida Console"/>
          <w:sz w:val="20"/>
          <w:szCs w:val="20"/>
          <w:lang w:eastAsia="en-US"/>
        </w:rPr>
        <w:t>u</w:t>
      </w:r>
      <w:proofErr w:type="spellEnd"/>
    </w:p>
    <w:p w14:paraId="5CDF9884" w14:textId="77777777" w:rsidR="00003A51" w:rsidRDefault="00003A51" w:rsidP="00003A51">
      <w:pPr>
        <w:rPr>
          <w:rFonts w:ascii="Lucida Console" w:hAnsi="Lucida Console"/>
          <w:sz w:val="20"/>
          <w:szCs w:val="20"/>
          <w:lang w:eastAsia="en-US"/>
        </w:rPr>
      </w:pPr>
      <w:r w:rsidRPr="003B6287">
        <w:rPr>
          <w:rFonts w:ascii="Lucida Console" w:hAnsi="Lucida Console"/>
          <w:sz w:val="20"/>
          <w:szCs w:val="20"/>
          <w:lang w:eastAsia="en-US"/>
        </w:rPr>
        <w:t>Progress.........: 26/26 (100.00%)</w:t>
      </w:r>
    </w:p>
    <w:p w14:paraId="08EAF19F" w14:textId="77777777" w:rsidR="00003A51" w:rsidRPr="00FD5385" w:rsidRDefault="00003A51" w:rsidP="00003A51">
      <w:pPr>
        <w:rPr>
          <w:rFonts w:ascii="Lucida Console" w:hAnsi="Lucida Console"/>
          <w:sz w:val="20"/>
          <w:szCs w:val="20"/>
          <w:lang w:eastAsia="en-US"/>
        </w:rPr>
      </w:pPr>
    </w:p>
    <w:p w14:paraId="2BE4248B" w14:textId="77777777" w:rsidR="00D553EB" w:rsidRPr="00554ED0" w:rsidRDefault="00D553EB" w:rsidP="00D553EB">
      <w:pPr>
        <w:rPr>
          <w:rFonts w:ascii="Lucida Console" w:hAnsi="Lucida Console"/>
          <w:sz w:val="20"/>
          <w:szCs w:val="20"/>
          <w:lang w:eastAsia="en-US"/>
        </w:rPr>
      </w:pPr>
      <w:proofErr w:type="spellStart"/>
      <w:r w:rsidRPr="00554ED0">
        <w:rPr>
          <w:rFonts w:ascii="Lucida Console" w:hAnsi="Lucida Console"/>
          <w:sz w:val="20"/>
          <w:szCs w:val="20"/>
          <w:lang w:eastAsia="en-US"/>
        </w:rPr>
        <w:lastRenderedPageBreak/>
        <w:t>hashcat</w:t>
      </w:r>
      <w:proofErr w:type="spellEnd"/>
      <w:r w:rsidRPr="00554ED0">
        <w:rPr>
          <w:rFonts w:ascii="Lucida Console" w:hAnsi="Lucida Console"/>
          <w:sz w:val="20"/>
          <w:szCs w:val="20"/>
          <w:lang w:eastAsia="en-US"/>
        </w:rPr>
        <w:t xml:space="preserve"> -a</w:t>
      </w:r>
      <w:r>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6A5AACE7" w14:textId="77777777" w:rsidR="00D553EB" w:rsidRPr="00FD5385" w:rsidRDefault="00D553EB" w:rsidP="00D553EB">
      <w:pPr>
        <w:rPr>
          <w:rFonts w:ascii="Lucida Console" w:hAnsi="Lucida Console"/>
          <w:sz w:val="20"/>
          <w:szCs w:val="20"/>
          <w:lang w:eastAsia="en-US"/>
        </w:rPr>
      </w:pPr>
      <w:r w:rsidRPr="00D553EB">
        <w:rPr>
          <w:rFonts w:ascii="Lucida Console" w:hAnsi="Lucida Console"/>
          <w:sz w:val="20"/>
          <w:szCs w:val="20"/>
          <w:lang w:eastAsia="en-US"/>
        </w:rPr>
        <w:t>Progress.........: 10/10 (100.00%)</w:t>
      </w:r>
    </w:p>
    <w:p w14:paraId="39FDFBE9" w14:textId="77777777" w:rsidR="00D553EB" w:rsidRPr="00FD5385" w:rsidRDefault="00D553EB" w:rsidP="00D553EB">
      <w:pPr>
        <w:rPr>
          <w:rFonts w:ascii="Lucida Console" w:hAnsi="Lucida Console"/>
          <w:sz w:val="20"/>
          <w:szCs w:val="20"/>
          <w:lang w:eastAsia="en-US"/>
        </w:rPr>
      </w:pPr>
    </w:p>
    <w:p w14:paraId="5FB5F44E" w14:textId="6F2233F7" w:rsidR="00D553EB" w:rsidRPr="00554ED0" w:rsidRDefault="00D553EB" w:rsidP="00D553EB">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Pr>
          <w:rFonts w:ascii="Lucida Console" w:hAnsi="Lucida Console"/>
          <w:sz w:val="20"/>
          <w:szCs w:val="20"/>
          <w:lang w:eastAsia="en-US"/>
        </w:rPr>
        <w:t xml:space="preserve"> </w:t>
      </w:r>
      <w:r w:rsidRPr="00554ED0">
        <w:rPr>
          <w:rFonts w:ascii="Lucida Console" w:hAnsi="Lucida Console"/>
          <w:sz w:val="20"/>
          <w:szCs w:val="20"/>
          <w:lang w:eastAsia="en-US"/>
        </w:rPr>
        <w:t xml:space="preserve">3 -m </w:t>
      </w:r>
      <w:r>
        <w:rPr>
          <w:rFonts w:ascii="Lucida Console" w:hAnsi="Lucida Console"/>
          <w:sz w:val="20"/>
          <w:szCs w:val="20"/>
          <w:lang w:eastAsia="en-US"/>
        </w:rPr>
        <w:t>0</w:t>
      </w:r>
      <w:r w:rsidRPr="00554ED0">
        <w:rPr>
          <w:rFonts w:ascii="Lucida Console" w:hAnsi="Lucida Console"/>
          <w:sz w:val="20"/>
          <w:szCs w:val="20"/>
          <w:lang w:eastAsia="en-US"/>
        </w:rPr>
        <w:t xml:space="preserve"> file.txt </w:t>
      </w:r>
      <w:proofErr w:type="spellStart"/>
      <w:r w:rsidRPr="00554ED0">
        <w:rPr>
          <w:rFonts w:ascii="Lucida Console" w:hAnsi="Lucida Console"/>
          <w:sz w:val="20"/>
          <w:szCs w:val="20"/>
          <w:lang w:eastAsia="en-US"/>
        </w:rPr>
        <w:t>password?d</w:t>
      </w:r>
      <w:proofErr w:type="spellEnd"/>
    </w:p>
    <w:p w14:paraId="626A4C4B" w14:textId="77777777" w:rsidR="00D553EB" w:rsidRPr="00FD5385" w:rsidRDefault="00D553EB" w:rsidP="00D553EB">
      <w:pPr>
        <w:rPr>
          <w:rFonts w:ascii="Lucida Console" w:hAnsi="Lucida Console"/>
          <w:sz w:val="20"/>
          <w:szCs w:val="20"/>
          <w:lang w:eastAsia="en-US"/>
        </w:rPr>
      </w:pPr>
      <w:r w:rsidRPr="00D553EB">
        <w:rPr>
          <w:rFonts w:ascii="Lucida Console" w:hAnsi="Lucida Console"/>
          <w:sz w:val="20"/>
          <w:szCs w:val="20"/>
          <w:lang w:eastAsia="en-US"/>
        </w:rPr>
        <w:t>Progress.........: 10/10 (100.00%)</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F458071" w14:textId="77777777" w:rsidR="00B86A3F" w:rsidRDefault="00B86A3F" w:rsidP="002F0A3A">
      <w:pPr>
        <w:rPr>
          <w:lang w:eastAsia="en-US"/>
        </w:rPr>
      </w:pPr>
    </w:p>
    <w:p w14:paraId="6FF932D2" w14:textId="2AC0AF3D" w:rsidR="00AE09D1" w:rsidRDefault="00AE09D1" w:rsidP="002F0A3A">
      <w:pPr>
        <w:rPr>
          <w:lang w:eastAsia="en-US"/>
        </w:rPr>
      </w:pPr>
      <w:proofErr w:type="spellStart"/>
      <w:r w:rsidRPr="00AE09D1">
        <w:rPr>
          <w:lang w:eastAsia="en-US"/>
        </w:rPr>
        <w:t>wget</w:t>
      </w:r>
      <w:proofErr w:type="spellEnd"/>
      <w:r w:rsidRPr="00AE09D1">
        <w:rPr>
          <w:lang w:eastAsia="en-US"/>
        </w:rPr>
        <w:t xml:space="preserve"> https://github.com/brannondorsey/naive-hashcat/releases/download/data/rockyou.txt</w:t>
      </w:r>
    </w:p>
    <w:p w14:paraId="01377CAC" w14:textId="3E020EA9" w:rsidR="00B86A3F" w:rsidRDefault="00B86A3F" w:rsidP="002F0A3A">
      <w:pPr>
        <w:rPr>
          <w:lang w:eastAsia="en-US"/>
        </w:rPr>
      </w:pPr>
      <w:r w:rsidRPr="00B86A3F">
        <w:rPr>
          <w:lang w:eastAsia="en-US"/>
        </w:rPr>
        <w:t xml:space="preserve">john --wordlist=rockyou.txt </w:t>
      </w:r>
      <w:proofErr w:type="spellStart"/>
      <w:r w:rsidRPr="00B86A3F">
        <w:rPr>
          <w:lang w:eastAsia="en-US"/>
        </w:rPr>
        <w:t>pwdump</w:t>
      </w:r>
      <w:proofErr w:type="spellEnd"/>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0327D351" w:rsidR="002F0A3A" w:rsidRDefault="002F0A3A" w:rsidP="00791B00">
            <w:proofErr w:type="spellStart"/>
            <w:r>
              <w:t>Fred:</w:t>
            </w:r>
            <w:r w:rsidR="0064608B">
              <w:t>APPLE</w:t>
            </w:r>
            <w:proofErr w:type="spellEnd"/>
          </w:p>
          <w:p w14:paraId="6E4DDB96" w14:textId="77777777" w:rsidR="00FF05B6" w:rsidRDefault="00FF05B6" w:rsidP="00791B00"/>
          <w:p w14:paraId="4572EB45" w14:textId="137B1FEF" w:rsidR="002F0A3A" w:rsidRDefault="002F0A3A" w:rsidP="00791B00">
            <w:proofErr w:type="spellStart"/>
            <w:r>
              <w:t>Bert:</w:t>
            </w:r>
            <w:r w:rsidR="00BE2B1E">
              <w:t>ORANGE</w:t>
            </w:r>
            <w:proofErr w:type="spellEnd"/>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1790AE41" w:rsidR="002F0A3A" w:rsidRDefault="002F0A3A" w:rsidP="00791B00">
            <w:r>
              <w:t>Admin:</w:t>
            </w:r>
            <w:r w:rsidR="00EC31BA">
              <w:t xml:space="preserve"> D</w:t>
            </w:r>
            <w:r w:rsidR="00D62C88">
              <w:t>UNDEE</w:t>
            </w:r>
          </w:p>
          <w:p w14:paraId="3261CC98" w14:textId="77777777" w:rsidR="00FF05B6" w:rsidRDefault="00FF05B6" w:rsidP="00791B00"/>
          <w:p w14:paraId="00E26F20" w14:textId="44C09034" w:rsidR="002F0A3A" w:rsidRDefault="002F0A3A" w:rsidP="00791B00">
            <w:r>
              <w:t>Fred:</w:t>
            </w:r>
            <w:r w:rsidR="00D62C88">
              <w:t xml:space="preserve"> ABERDEE</w:t>
            </w:r>
          </w:p>
          <w:p w14:paraId="33048B65" w14:textId="77777777" w:rsidR="00FF05B6" w:rsidRDefault="00FF05B6" w:rsidP="00791B00"/>
          <w:p w14:paraId="09CDCA9D" w14:textId="5ED0C042" w:rsidR="002F0A3A" w:rsidRDefault="002F0A3A" w:rsidP="00791B00">
            <w:r>
              <w:t>Bert:</w:t>
            </w:r>
            <w:r w:rsidR="00D62C88">
              <w:t xml:space="preserve"> PERTH</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11314012" w:rsidR="002F0A3A" w:rsidRDefault="002F0A3A" w:rsidP="00791B00">
            <w:r>
              <w:t>Fred:</w:t>
            </w:r>
            <w:r w:rsidR="00A43C1F">
              <w:t xml:space="preserve"> </w:t>
            </w:r>
            <w:r w:rsidR="00B86A3F">
              <w:t xml:space="preserve"> SNAKE</w:t>
            </w:r>
          </w:p>
          <w:p w14:paraId="396B2783" w14:textId="77777777" w:rsidR="00FF05B6" w:rsidRDefault="00FF05B6" w:rsidP="00791B00"/>
          <w:p w14:paraId="1530E2FA" w14:textId="5ED7933F" w:rsidR="002F0A3A" w:rsidRDefault="002F0A3A" w:rsidP="00791B00">
            <w:r>
              <w:t>Bert:</w:t>
            </w:r>
          </w:p>
          <w:p w14:paraId="19BDF6AA" w14:textId="5D71F28E" w:rsidR="00A43C1F" w:rsidRDefault="00A43C1F" w:rsidP="00791B00">
            <w:r>
              <w:t>TIGER</w:t>
            </w:r>
          </w:p>
          <w:p w14:paraId="0F38BCBE" w14:textId="77777777" w:rsidR="00FF05B6" w:rsidRDefault="00FF05B6" w:rsidP="00791B00"/>
          <w:p w14:paraId="537B6738" w14:textId="77777777" w:rsidR="002F0A3A" w:rsidRDefault="002F0A3A" w:rsidP="00791B00">
            <w:r>
              <w:t>Admin:</w:t>
            </w:r>
          </w:p>
          <w:p w14:paraId="0F804439" w14:textId="4033C3EF" w:rsidR="00B86A3F" w:rsidRDefault="00B86A3F" w:rsidP="00791B00">
            <w:r>
              <w:t>ELEPHA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5B9108C" w14:textId="08E9E072"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6DF5362F"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 xml:space="preserve">import </w:t>
      </w:r>
      <w:proofErr w:type="spellStart"/>
      <w:r w:rsidRPr="00230ACC">
        <w:rPr>
          <w:rFonts w:ascii="Lucida Console" w:hAnsi="Lucida Console"/>
          <w:sz w:val="20"/>
          <w:szCs w:val="20"/>
        </w:rPr>
        <w:t>passlib.hash</w:t>
      </w:r>
      <w:proofErr w:type="spellEnd"/>
      <w:r w:rsidRPr="00230ACC">
        <w:rPr>
          <w:rFonts w:ascii="Lucida Console" w:hAnsi="Lucida Console"/>
          <w:sz w:val="20"/>
          <w:szCs w:val="20"/>
        </w:rPr>
        <w:t>;</w:t>
      </w:r>
    </w:p>
    <w:p w14:paraId="732C913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string="hello"</w:t>
      </w:r>
    </w:p>
    <w:p w14:paraId="0FCC2422"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LM Hash:"+</w:t>
      </w:r>
      <w:proofErr w:type="spellStart"/>
      <w:r w:rsidRPr="00230ACC">
        <w:rPr>
          <w:rFonts w:ascii="Lucida Console" w:hAnsi="Lucida Console"/>
          <w:sz w:val="20"/>
          <w:szCs w:val="20"/>
        </w:rPr>
        <w:t>passlib.hash.lmhash.hash</w:t>
      </w:r>
      <w:proofErr w:type="spellEnd"/>
      <w:r w:rsidRPr="00230ACC">
        <w:rPr>
          <w:rFonts w:ascii="Lucida Console" w:hAnsi="Lucida Console"/>
          <w:sz w:val="20"/>
          <w:szCs w:val="20"/>
        </w:rPr>
        <w:t>(string))</w:t>
      </w:r>
    </w:p>
    <w:p w14:paraId="2592D98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NT Hash:"+</w:t>
      </w:r>
      <w:proofErr w:type="spellStart"/>
      <w:r w:rsidRPr="00230ACC">
        <w:rPr>
          <w:rFonts w:ascii="Lucida Console" w:hAnsi="Lucida Console"/>
          <w:sz w:val="20"/>
          <w:szCs w:val="20"/>
        </w:rPr>
        <w:t>passlib.hash.nthash.hash</w:t>
      </w:r>
      <w:proofErr w:type="spellEnd"/>
      <w:r w:rsidRPr="00230ACC">
        <w:rPr>
          <w:rFonts w:ascii="Lucida Console" w:hAnsi="Lucida Console"/>
          <w:sz w:val="20"/>
          <w:szCs w:val="20"/>
        </w:rPr>
        <w:t>(string))</w:t>
      </w:r>
    </w:p>
    <w:p w14:paraId="2C90E028" w14:textId="77777777" w:rsidR="00230ACC" w:rsidRPr="00451C7F" w:rsidRDefault="00230AC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681"/>
        <w:gridCol w:w="3853"/>
        <w:gridCol w:w="4482"/>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pPr>
              <w:rPr>
                <w:noProof/>
              </w:rPr>
            </w:pPr>
            <w:r>
              <w:t>“</w:t>
            </w:r>
            <w:r w:rsidRPr="00F951E9">
              <w:rPr>
                <w:noProof/>
              </w:rPr>
              <w:t>Napier”</w:t>
            </w:r>
          </w:p>
          <w:p w14:paraId="038EF2E8" w14:textId="77777777" w:rsidR="00DA7097" w:rsidRDefault="00DA7097" w:rsidP="00DA7097">
            <w:r>
              <w:t>LM Hash:12b9c54f6fe0ec80aad3b435b51404ee</w:t>
            </w:r>
          </w:p>
          <w:p w14:paraId="62B52C29" w14:textId="1E096AAD" w:rsidR="00DA7097" w:rsidRDefault="00DA7097" w:rsidP="00DA7097">
            <w:r>
              <w:t>NT Hash:3ca6cef4b84985b6e3cd7b24843ea7d1</w:t>
            </w:r>
          </w:p>
          <w:p w14:paraId="286A58E5" w14:textId="77777777" w:rsidR="008508AC" w:rsidRDefault="008508AC" w:rsidP="00791B00"/>
          <w:p w14:paraId="12E12129" w14:textId="77777777" w:rsidR="008508AC" w:rsidRDefault="008508AC" w:rsidP="00791B00">
            <w:pPr>
              <w:rPr>
                <w:noProof/>
              </w:rPr>
            </w:pPr>
            <w:r>
              <w:t>“</w:t>
            </w:r>
            <w:r w:rsidRPr="00F951E9">
              <w:rPr>
                <w:noProof/>
              </w:rPr>
              <w:t>Foxtrot”</w:t>
            </w:r>
          </w:p>
          <w:p w14:paraId="521B3E34" w14:textId="77777777" w:rsidR="00940BD7" w:rsidRDefault="00940BD7" w:rsidP="00940BD7">
            <w:r>
              <w:t>LM Hash:82121098b60f69f5aad3b435b51404ee</w:t>
            </w:r>
          </w:p>
          <w:p w14:paraId="37E76882" w14:textId="7A2E3118" w:rsidR="00940BD7" w:rsidRDefault="00940BD7" w:rsidP="00940BD7">
            <w:r>
              <w:t>NT Hash:828f0524d3fffd8632ee97253183fef3</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w:t>
      </w:r>
      <w:r>
        <w:lastRenderedPageBreak/>
        <w:t xml:space="preserve">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7BC47C8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 xml:space="preserve">import </w:t>
      </w:r>
      <w:proofErr w:type="spellStart"/>
      <w:r w:rsidRPr="00230ACC">
        <w:rPr>
          <w:rFonts w:ascii="Lucida Console" w:eastAsiaTheme="majorEastAsia" w:hAnsi="Lucida Console" w:cs="Courier New"/>
          <w:sz w:val="20"/>
          <w:szCs w:val="20"/>
        </w:rPr>
        <w:t>passlib.hash</w:t>
      </w:r>
      <w:proofErr w:type="spellEnd"/>
      <w:r w:rsidRPr="00230ACC">
        <w:rPr>
          <w:rFonts w:ascii="Lucida Console" w:eastAsiaTheme="majorEastAsia" w:hAnsi="Lucida Console" w:cs="Courier New"/>
          <w:sz w:val="20"/>
          <w:szCs w:val="20"/>
        </w:rPr>
        <w:t>;</w:t>
      </w:r>
    </w:p>
    <w:p w14:paraId="3BE9E191"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p>
    <w:p w14:paraId="167F5D3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alt="PkWj6gM4"</w:t>
      </w:r>
    </w:p>
    <w:p w14:paraId="2F277274"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tring="hello"</w:t>
      </w:r>
    </w:p>
    <w:p w14:paraId="52A2AEE2" w14:textId="0E500F25" w:rsidR="00230ACC" w:rsidRPr="007B074E" w:rsidRDefault="00230AC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230ACC">
        <w:rPr>
          <w:rFonts w:ascii="Lucida Console" w:eastAsiaTheme="majorEastAsia" w:hAnsi="Lucida Console" w:cs="Courier New"/>
          <w:sz w:val="20"/>
          <w:szCs w:val="20"/>
        </w:rPr>
        <w:t>print ("APR1:"+passlib.hash.apr_md5_crypt.hash(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578"/>
        <w:gridCol w:w="1834"/>
        <w:gridCol w:w="6604"/>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5BA7B86" w14:textId="77777777" w:rsidR="000B2CB5" w:rsidRDefault="000B2CB5" w:rsidP="000B2CB5">
            <w:r>
              <w:t>changeme:APR1:$apr1$PkWj6gM4$V2w1yci/N1HCLzcqo3jiZ/</w:t>
            </w:r>
          </w:p>
          <w:p w14:paraId="3E21B499" w14:textId="77777777" w:rsidR="000B2CB5" w:rsidRDefault="000B2CB5" w:rsidP="000B2CB5">
            <w:r>
              <w:t>123456:APR1:$apr1$PkWj6gM4$opHu7xKPBmSPWdVO8vidC/</w:t>
            </w:r>
          </w:p>
          <w:p w14:paraId="5E28E91C" w14:textId="2E1A2128" w:rsidR="008508AC" w:rsidRDefault="000B2CB5" w:rsidP="000B2CB5">
            <w:r>
              <w:t>password:APR1:$apr1$PkWj6gM4$OupRScHgsxe5lQj4.azPy.</w:t>
            </w:r>
          </w:p>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7A9B7E0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 xml:space="preserve">import </w:t>
      </w:r>
      <w:proofErr w:type="spellStart"/>
      <w:r w:rsidRPr="00B27C3A">
        <w:rPr>
          <w:rFonts w:ascii="Lucida Console" w:hAnsi="Lucida Console"/>
          <w:sz w:val="20"/>
          <w:szCs w:val="20"/>
        </w:rPr>
        <w:t>passlib.hash</w:t>
      </w:r>
      <w:proofErr w:type="spellEnd"/>
      <w:r w:rsidRPr="00B27C3A">
        <w:rPr>
          <w:rFonts w:ascii="Lucida Console" w:hAnsi="Lucida Console"/>
          <w:sz w:val="20"/>
          <w:szCs w:val="20"/>
        </w:rPr>
        <w:t>;</w:t>
      </w:r>
    </w:p>
    <w:p w14:paraId="3A3E4295"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alt="8sFt66rZ"</w:t>
      </w:r>
    </w:p>
    <w:p w14:paraId="018D33F6"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tring="hello"</w:t>
      </w:r>
    </w:p>
    <w:p w14:paraId="210F121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1:"+passlib.hash.sha1_crypt.hash(string, salt=salt))</w:t>
      </w:r>
    </w:p>
    <w:p w14:paraId="5A353519"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256:"+passlib.hash.sha256_crypt.hash(string, salt=salt))</w:t>
      </w:r>
    </w:p>
    <w:p w14:paraId="3223B151" w14:textId="5D98C037" w:rsidR="00B27C3A" w:rsidRPr="00B27C3A" w:rsidRDefault="00B27C3A" w:rsidP="008508A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lastRenderedPageBreak/>
        <w:t>print ("SHA512:"+passlib.hash.sha512_crypt.hash(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0F543CE6" w:rsidR="008508AC" w:rsidRDefault="008508AC" w:rsidP="008508AC"/>
    <w:p w14:paraId="2DB101F9" w14:textId="77777777" w:rsidR="000B2C37" w:rsidRDefault="000B2C37" w:rsidP="008508AC"/>
    <w:tbl>
      <w:tblPr>
        <w:tblStyle w:val="TableGrid"/>
        <w:tblW w:w="0" w:type="auto"/>
        <w:tblLayout w:type="fixed"/>
        <w:tblLook w:val="04A0" w:firstRow="1" w:lastRow="0" w:firstColumn="1" w:lastColumn="0" w:noHBand="0" w:noVBand="1"/>
      </w:tblPr>
      <w:tblGrid>
        <w:gridCol w:w="382"/>
        <w:gridCol w:w="2874"/>
        <w:gridCol w:w="5760"/>
      </w:tblGrid>
      <w:tr w:rsidR="008508AC" w14:paraId="04B211E7" w14:textId="77777777" w:rsidTr="00E73AC9">
        <w:tc>
          <w:tcPr>
            <w:tcW w:w="382" w:type="dxa"/>
            <w:shd w:val="clear" w:color="auto" w:fill="F2F2F2" w:themeFill="background1" w:themeFillShade="F2"/>
          </w:tcPr>
          <w:p w14:paraId="7FEC5535" w14:textId="77777777" w:rsidR="008508AC" w:rsidRPr="00BE24E3" w:rsidRDefault="008508AC" w:rsidP="00791B00">
            <w:pPr>
              <w:rPr>
                <w:b/>
              </w:rPr>
            </w:pPr>
            <w:r>
              <w:rPr>
                <w:b/>
              </w:rPr>
              <w:t>No</w:t>
            </w:r>
          </w:p>
        </w:tc>
        <w:tc>
          <w:tcPr>
            <w:tcW w:w="2874"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5760"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E73AC9">
        <w:tc>
          <w:tcPr>
            <w:tcW w:w="382"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2874"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5760" w:type="dxa"/>
          </w:tcPr>
          <w:p w14:paraId="55233FD3" w14:textId="77777777" w:rsidR="00715C57" w:rsidRDefault="00715C57" w:rsidP="00715C57">
            <w:r>
              <w:t>changeme:SHA1:$sha1$480000$8sFt66rZ$dNfLzeD4O48TgFqDKd0zBYc4SJ5a</w:t>
            </w:r>
          </w:p>
          <w:p w14:paraId="44546801" w14:textId="77777777" w:rsidR="00715C57" w:rsidRDefault="00715C57" w:rsidP="00715C57">
            <w:r>
              <w:t>changeme:SHA256:$5$rounds=535000$8sFt66rZ$yNCVBp7NMi3UNzMEIoGoGnQZ.HMGaUETwiQNCBi/cl5</w:t>
            </w:r>
          </w:p>
          <w:p w14:paraId="7526CCD8" w14:textId="77777777" w:rsidR="00715C57" w:rsidRDefault="00715C57" w:rsidP="00715C57">
            <w:r>
              <w:t>changeme:SHA512:$6$rounds=656000$8sFt66rZ$B/.Msj2UuS3qH.Qxsy.RL82oni6MV75LZ8olN6eCw6.LSHCCcJ4IGnzdX9Qv299whMbpz4rR9e7A9Ab0L3ZA0/</w:t>
            </w:r>
          </w:p>
          <w:p w14:paraId="6C8D7C8B" w14:textId="77777777" w:rsidR="00715C57" w:rsidRDefault="00715C57" w:rsidP="00715C57">
            <w:r>
              <w:t>123456:SHA1:$sha1$480000$8sFt66rZ$RndE8VtL.VnDBVLPgp7vKcVb0BaN</w:t>
            </w:r>
          </w:p>
          <w:p w14:paraId="0AEFC6ED" w14:textId="77777777" w:rsidR="00715C57" w:rsidRDefault="00715C57" w:rsidP="00715C57">
            <w:r>
              <w:t>123456:SHA256:$5$rounds=535000$8sFt66rZ$rAkO4NCQq4l0DjDAJFh2f6s9Ew.Y7qCIM7okpuHJR30</w:t>
            </w:r>
          </w:p>
          <w:p w14:paraId="2BAF3144" w14:textId="77777777" w:rsidR="00715C57" w:rsidRDefault="00715C57" w:rsidP="00715C57">
            <w:r>
              <w:t>123456:SHA512:$6$rounds=656000$8sFt66rZ$cGaBfax5eeGRKwD.bFK0IFUvrk0jyyeWKIkIsmWX0H9xvJco6OwFPZ5QA4jh5mZnt1w9FlhO2pKlhkpPHICts0</w:t>
            </w:r>
          </w:p>
          <w:p w14:paraId="7B01B5E5" w14:textId="77777777" w:rsidR="00715C57" w:rsidRDefault="00715C57" w:rsidP="00715C57">
            <w:r>
              <w:t>password:SHA1:$sha1$480000$8sFt66rZ$h0Q07GoRgcYjKiYsjpufby/P7cf0</w:t>
            </w:r>
          </w:p>
          <w:p w14:paraId="0BAC1B3D" w14:textId="77777777" w:rsidR="00715C57" w:rsidRDefault="00715C57" w:rsidP="00715C57">
            <w:r>
              <w:t>password:SHA256:$5$rounds=535000$8sFt66rZ$63AbYmdfWxNIp9x75xK4zBgdQxvzMGtNzpyI6DKhvb7</w:t>
            </w:r>
          </w:p>
          <w:p w14:paraId="2695CB9A" w14:textId="649DAF2D" w:rsidR="008508AC" w:rsidRDefault="00715C57" w:rsidP="00715C57">
            <w:r>
              <w:t>password:SHA512:$6$rounds=656000$8sFt66rZ$hiU32dGMdhmg9uxrHHBnVz1j5A35Ap193q.Naf9kUkP.e1klwhfPW3Lv/LIydTiS97Adp5zYGN.1RM8s6NcNy/</w:t>
            </w:r>
          </w:p>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3C9446B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 xml:space="preserve">import </w:t>
      </w:r>
      <w:proofErr w:type="spellStart"/>
      <w:r w:rsidRPr="00DB223C">
        <w:rPr>
          <w:rFonts w:ascii="Lucida Console" w:hAnsi="Lucida Console"/>
          <w:sz w:val="18"/>
          <w:szCs w:val="18"/>
        </w:rPr>
        <w:t>passlib.hash</w:t>
      </w:r>
      <w:proofErr w:type="spellEnd"/>
      <w:r w:rsidRPr="00DB223C">
        <w:rPr>
          <w:rFonts w:ascii="Lucida Console" w:hAnsi="Lucida Console"/>
          <w:sz w:val="18"/>
          <w:szCs w:val="18"/>
        </w:rPr>
        <w:t>;</w:t>
      </w:r>
    </w:p>
    <w:p w14:paraId="34460A53" w14:textId="25C94A45"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mport sys;</w:t>
      </w:r>
    </w:p>
    <w:p w14:paraId="7E06EC70"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6AA9802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alt="ZDzPE45C"</w:t>
      </w:r>
    </w:p>
    <w:p w14:paraId="03A6D8A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tring="password"</w:t>
      </w:r>
    </w:p>
    <w:p w14:paraId="32D228C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373374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gt;1):</w:t>
      </w:r>
    </w:p>
    <w:p w14:paraId="361C889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tring=</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1]</w:t>
      </w:r>
    </w:p>
    <w:p w14:paraId="7FB0F4F9"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2B2F8C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w:t>
      </w:r>
      <w:proofErr w:type="spellStart"/>
      <w:r w:rsidRPr="00DB223C">
        <w:rPr>
          <w:rFonts w:ascii="Lucida Console" w:hAnsi="Lucida Console"/>
          <w:sz w:val="18"/>
          <w:szCs w:val="18"/>
        </w:rPr>
        <w:t>len</w:t>
      </w:r>
      <w:proofErr w:type="spellEnd"/>
      <w:r w:rsidRPr="00DB223C">
        <w:rPr>
          <w:rFonts w:ascii="Lucida Console" w:hAnsi="Lucida Console"/>
          <w:sz w:val="18"/>
          <w:szCs w:val="18"/>
        </w:rPr>
        <w: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gt;2):</w:t>
      </w:r>
    </w:p>
    <w:p w14:paraId="66FEE21A"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alt=</w:t>
      </w:r>
      <w:proofErr w:type="spellStart"/>
      <w:r w:rsidRPr="00DB223C">
        <w:rPr>
          <w:rFonts w:ascii="Lucida Console" w:hAnsi="Lucida Console"/>
          <w:sz w:val="18"/>
          <w:szCs w:val="18"/>
        </w:rPr>
        <w:t>sys.argv</w:t>
      </w:r>
      <w:proofErr w:type="spellEnd"/>
      <w:r w:rsidRPr="00DB223C">
        <w:rPr>
          <w:rFonts w:ascii="Lucida Console" w:hAnsi="Lucida Console"/>
          <w:sz w:val="18"/>
          <w:szCs w:val="18"/>
        </w:rPr>
        <w:t>[2]</w:t>
      </w:r>
    </w:p>
    <w:p w14:paraId="5B34EA4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180D19D6"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1):",passlib.hash.pbkdf2_sha1.hash(string, salt=</w:t>
      </w:r>
      <w:proofErr w:type="spellStart"/>
      <w:r w:rsidRPr="00DB223C">
        <w:rPr>
          <w:rFonts w:ascii="Lucida Console" w:hAnsi="Lucida Console"/>
          <w:sz w:val="18"/>
          <w:szCs w:val="18"/>
        </w:rPr>
        <w:t>salt.encode</w:t>
      </w:r>
      <w:proofErr w:type="spellEnd"/>
      <w:r w:rsidRPr="00DB223C">
        <w:rPr>
          <w:rFonts w:ascii="Lucida Console" w:hAnsi="Lucida Console"/>
          <w:sz w:val="18"/>
          <w:szCs w:val="18"/>
        </w:rPr>
        <w:t>()))</w:t>
      </w:r>
    </w:p>
    <w:p w14:paraId="01CD2A63" w14:textId="3A6091E1" w:rsidR="00DB223C" w:rsidRPr="00165868"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256):",passlib.hash.pbkdf2_sha256.hash(string,salt=salt.encode()))</w:t>
      </w:r>
    </w:p>
    <w:p w14:paraId="4F10D90F" w14:textId="77777777" w:rsidR="008508AC" w:rsidRDefault="008508AC" w:rsidP="008508AC"/>
    <w:tbl>
      <w:tblPr>
        <w:tblStyle w:val="TableGrid"/>
        <w:tblW w:w="9918" w:type="dxa"/>
        <w:tblLook w:val="04A0" w:firstRow="1" w:lastRow="0" w:firstColumn="1" w:lastColumn="0" w:noHBand="0" w:noVBand="1"/>
      </w:tblPr>
      <w:tblGrid>
        <w:gridCol w:w="583"/>
        <w:gridCol w:w="1437"/>
        <w:gridCol w:w="9750"/>
      </w:tblGrid>
      <w:tr w:rsidR="008508AC" w14:paraId="0B89FE07" w14:textId="77777777" w:rsidTr="00216EAB">
        <w:tc>
          <w:tcPr>
            <w:tcW w:w="492" w:type="dxa"/>
            <w:shd w:val="clear" w:color="auto" w:fill="F2F2F2" w:themeFill="background1" w:themeFillShade="F2"/>
          </w:tcPr>
          <w:p w14:paraId="5463E1ED" w14:textId="77777777" w:rsidR="008508AC" w:rsidRPr="00BE24E3" w:rsidRDefault="008508AC" w:rsidP="00791B00">
            <w:pPr>
              <w:rPr>
                <w:b/>
              </w:rPr>
            </w:pPr>
            <w:r>
              <w:rPr>
                <w:b/>
              </w:rPr>
              <w:t>No</w:t>
            </w:r>
          </w:p>
        </w:tc>
        <w:tc>
          <w:tcPr>
            <w:tcW w:w="1135"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829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216EAB">
        <w:tc>
          <w:tcPr>
            <w:tcW w:w="492"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1135"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xml:space="preserve">”). You just need to list the first six hex characters of the </w:t>
            </w:r>
            <w:r>
              <w:lastRenderedPageBreak/>
              <w:t>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8291" w:type="dxa"/>
          </w:tcPr>
          <w:p w14:paraId="099CEFB9" w14:textId="77777777" w:rsidR="00824A5E" w:rsidRDefault="00824A5E" w:rsidP="00824A5E">
            <w:proofErr w:type="spellStart"/>
            <w:r>
              <w:lastRenderedPageBreak/>
              <w:t>changeme</w:t>
            </w:r>
            <w:proofErr w:type="spellEnd"/>
            <w:r>
              <w:t>: PBKDF2 (SHA1): $pbkdf2$131000$WkR6UEU0NUM$qS7S53GV52Ha3Qq1SUna.XlrS1U</w:t>
            </w:r>
          </w:p>
          <w:p w14:paraId="64A5381D" w14:textId="77777777" w:rsidR="00824A5E" w:rsidRDefault="00824A5E" w:rsidP="00824A5E">
            <w:proofErr w:type="spellStart"/>
            <w:r>
              <w:t>changeme</w:t>
            </w:r>
            <w:proofErr w:type="spellEnd"/>
            <w:r>
              <w:t>: PBKDF2 (SHA256): $pbkdf2-sha256$29000$WkR6UEU0NUM$gWsN0JM2s94YGo0W9On0Mz6yFvRMCFRE1Ms4dXIpCE4</w:t>
            </w:r>
          </w:p>
          <w:p w14:paraId="31669B4F" w14:textId="77777777" w:rsidR="00824A5E" w:rsidRDefault="00824A5E" w:rsidP="00824A5E">
            <w:r>
              <w:t>123456: PBKDF2 (SHA1): $pbkdf2$131000$WkR6UEU0NUM$Ax363Np0kPa.8vfjSkepDqEMFYg</w:t>
            </w:r>
          </w:p>
          <w:p w14:paraId="4860F952" w14:textId="77777777" w:rsidR="00824A5E" w:rsidRDefault="00824A5E" w:rsidP="00824A5E">
            <w:r>
              <w:t>123456: PBKDF2 (SHA256): $pbkdf2-sha256$29000$WkR6UEU0NUM$GHyI8vXC/POt8bfLR35D.9uLvLtPCoBiUDa1O00Ef28</w:t>
            </w:r>
          </w:p>
          <w:p w14:paraId="4B498D8A" w14:textId="77777777" w:rsidR="00824A5E" w:rsidRDefault="00824A5E" w:rsidP="00824A5E">
            <w:r>
              <w:t>password: PBKDF2 (SHA1): $pbkdf2$131000$WkR6UEU0NUM$.L1L.AVXTBSsc0FuHRQz4PNMVXc</w:t>
            </w:r>
          </w:p>
          <w:p w14:paraId="651EB2F7" w14:textId="5FC7BD4C" w:rsidR="008508AC" w:rsidRDefault="00824A5E" w:rsidP="00824A5E">
            <w:r>
              <w:t>password: PBKDF2 (SHA256): $pbkdf2-sha256$29000$WkR6UEU0NUM$pd1VbFkOA/VwbhJZhJ.25kHPsKVXika2XsuKYoudcug</w:t>
            </w:r>
          </w:p>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3C747FB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https://asecuritysite.com/encryption/hash</w:t>
      </w:r>
    </w:p>
    <w:p w14:paraId="5C537BA5" w14:textId="77777777" w:rsidR="007F5B2A" w:rsidRPr="007F5B2A" w:rsidRDefault="007F5B2A" w:rsidP="007F5B2A">
      <w:pPr>
        <w:rPr>
          <w:rFonts w:ascii="Lucida Console" w:hAnsi="Lucida Console"/>
          <w:sz w:val="18"/>
          <w:szCs w:val="18"/>
        </w:rPr>
      </w:pPr>
    </w:p>
    <w:p w14:paraId="09BB5AB0" w14:textId="77777777" w:rsidR="007F5B2A" w:rsidRPr="007F5B2A" w:rsidRDefault="007F5B2A" w:rsidP="007F5B2A">
      <w:pPr>
        <w:rPr>
          <w:rFonts w:ascii="Lucida Console" w:hAnsi="Lucida Console"/>
          <w:sz w:val="18"/>
          <w:szCs w:val="18"/>
        </w:rPr>
      </w:pPr>
    </w:p>
    <w:p w14:paraId="7392BB1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sys</w:t>
      </w:r>
    </w:p>
    <w:p w14:paraId="5F1F9706"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from </w:t>
      </w:r>
      <w:proofErr w:type="spellStart"/>
      <w:r w:rsidRPr="007F5B2A">
        <w:rPr>
          <w:rFonts w:ascii="Lucida Console" w:hAnsi="Lucida Console"/>
          <w:sz w:val="18"/>
          <w:szCs w:val="18"/>
        </w:rPr>
        <w:t>hashlib</w:t>
      </w:r>
      <w:proofErr w:type="spellEnd"/>
      <w:r w:rsidRPr="007F5B2A">
        <w:rPr>
          <w:rFonts w:ascii="Lucida Console" w:hAnsi="Lucida Console"/>
          <w:sz w:val="18"/>
          <w:szCs w:val="18"/>
        </w:rPr>
        <w:t xml:space="preserve"> import md5</w:t>
      </w:r>
    </w:p>
    <w:p w14:paraId="59F1BA30"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passlib.hash</w:t>
      </w:r>
      <w:proofErr w:type="spellEnd"/>
      <w:r w:rsidRPr="007F5B2A">
        <w:rPr>
          <w:rFonts w:ascii="Lucida Console" w:hAnsi="Lucida Console"/>
          <w:sz w:val="18"/>
          <w:szCs w:val="18"/>
        </w:rPr>
        <w:t>;</w:t>
      </w:r>
    </w:p>
    <w:p w14:paraId="2980AAB1" w14:textId="77777777" w:rsidR="007F5B2A" w:rsidRPr="007F5B2A" w:rsidRDefault="007F5B2A" w:rsidP="007F5B2A">
      <w:pPr>
        <w:rPr>
          <w:rFonts w:ascii="Lucida Console" w:hAnsi="Lucida Console"/>
          <w:sz w:val="18"/>
          <w:szCs w:val="18"/>
        </w:rPr>
      </w:pPr>
    </w:p>
    <w:p w14:paraId="4821075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bcrypt</w:t>
      </w:r>
      <w:proofErr w:type="spellEnd"/>
    </w:p>
    <w:p w14:paraId="36227F0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import </w:t>
      </w:r>
      <w:proofErr w:type="spellStart"/>
      <w:r w:rsidRPr="007F5B2A">
        <w:rPr>
          <w:rFonts w:ascii="Lucida Console" w:hAnsi="Lucida Console"/>
          <w:sz w:val="18"/>
          <w:szCs w:val="18"/>
        </w:rPr>
        <w:t>hashlib</w:t>
      </w:r>
      <w:proofErr w:type="spellEnd"/>
      <w:r w:rsidRPr="007F5B2A">
        <w:rPr>
          <w:rFonts w:ascii="Lucida Console" w:hAnsi="Lucida Console"/>
          <w:sz w:val="18"/>
          <w:szCs w:val="18"/>
        </w:rPr>
        <w:t>;</w:t>
      </w:r>
    </w:p>
    <w:p w14:paraId="6470DA48" w14:textId="77777777" w:rsidR="007F5B2A" w:rsidRPr="007F5B2A" w:rsidRDefault="007F5B2A" w:rsidP="007F5B2A">
      <w:pPr>
        <w:rPr>
          <w:rFonts w:ascii="Lucida Console" w:hAnsi="Lucida Console"/>
          <w:sz w:val="18"/>
          <w:szCs w:val="18"/>
        </w:rPr>
      </w:pPr>
    </w:p>
    <w:p w14:paraId="5872DDB6"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num</w:t>
      </w:r>
      <w:proofErr w:type="spellEnd"/>
      <w:r w:rsidRPr="007F5B2A">
        <w:rPr>
          <w:rFonts w:ascii="Lucida Console" w:hAnsi="Lucida Console"/>
          <w:sz w:val="18"/>
          <w:szCs w:val="18"/>
        </w:rPr>
        <w:t xml:space="preserve"> = 30</w:t>
      </w:r>
    </w:p>
    <w:p w14:paraId="49B07BFD" w14:textId="77777777" w:rsidR="007F5B2A" w:rsidRPr="007F5B2A" w:rsidRDefault="007F5B2A" w:rsidP="007F5B2A">
      <w:pPr>
        <w:rPr>
          <w:rFonts w:ascii="Lucida Console" w:hAnsi="Lucida Console"/>
          <w:sz w:val="18"/>
          <w:szCs w:val="18"/>
        </w:rPr>
      </w:pPr>
      <w:proofErr w:type="spellStart"/>
      <w:r w:rsidRPr="007F5B2A">
        <w:rPr>
          <w:rFonts w:ascii="Lucida Console" w:hAnsi="Lucida Console"/>
          <w:sz w:val="18"/>
          <w:szCs w:val="18"/>
        </w:rPr>
        <w:t>repeat_n</w:t>
      </w:r>
      <w:proofErr w:type="spellEnd"/>
      <w:r w:rsidRPr="007F5B2A">
        <w:rPr>
          <w:rFonts w:ascii="Lucida Console" w:hAnsi="Lucida Console"/>
          <w:sz w:val="18"/>
          <w:szCs w:val="18"/>
        </w:rPr>
        <w:t>=1</w:t>
      </w:r>
    </w:p>
    <w:p w14:paraId="12916FD4" w14:textId="77777777" w:rsidR="007F5B2A" w:rsidRPr="007F5B2A" w:rsidRDefault="007F5B2A" w:rsidP="007F5B2A">
      <w:pPr>
        <w:rPr>
          <w:rFonts w:ascii="Lucida Console" w:hAnsi="Lucida Console"/>
          <w:sz w:val="18"/>
          <w:szCs w:val="18"/>
        </w:rPr>
      </w:pPr>
    </w:p>
    <w:p w14:paraId="707BE677" w14:textId="77777777" w:rsidR="007F5B2A" w:rsidRPr="007F5B2A" w:rsidRDefault="007F5B2A" w:rsidP="007F5B2A">
      <w:pPr>
        <w:rPr>
          <w:rFonts w:ascii="Lucida Console" w:hAnsi="Lucida Console"/>
          <w:sz w:val="18"/>
          <w:szCs w:val="18"/>
        </w:rPr>
      </w:pPr>
    </w:p>
    <w:p w14:paraId="5C4543E3"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ZDzPE45C"</w:t>
      </w:r>
    </w:p>
    <w:p w14:paraId="684A419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tring="the boy stood on the burning deck"</w:t>
      </w:r>
    </w:p>
    <w:p w14:paraId="03C32DC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2="1111111111111111111111"</w:t>
      </w:r>
    </w:p>
    <w:p w14:paraId="71C0D32F" w14:textId="77777777" w:rsidR="007F5B2A" w:rsidRPr="007F5B2A" w:rsidRDefault="007F5B2A" w:rsidP="007F5B2A">
      <w:pPr>
        <w:rPr>
          <w:rFonts w:ascii="Lucida Console" w:hAnsi="Lucida Console"/>
          <w:sz w:val="18"/>
          <w:szCs w:val="18"/>
        </w:rPr>
      </w:pPr>
    </w:p>
    <w:p w14:paraId="09847495" w14:textId="77777777" w:rsidR="007F5B2A" w:rsidRPr="007F5B2A" w:rsidRDefault="007F5B2A" w:rsidP="007F5B2A">
      <w:pPr>
        <w:rPr>
          <w:rFonts w:ascii="Lucida Console" w:hAnsi="Lucida Console"/>
          <w:sz w:val="18"/>
          <w:szCs w:val="18"/>
        </w:rPr>
      </w:pPr>
    </w:p>
    <w:p w14:paraId="7A7914BC" w14:textId="4670FF05" w:rsidR="007F5B2A" w:rsidRPr="007F5B2A" w:rsidRDefault="007F5B2A" w:rsidP="007F5B2A">
      <w:pPr>
        <w:rPr>
          <w:rFonts w:ascii="Lucida Console" w:hAnsi="Lucida Console"/>
          <w:sz w:val="18"/>
          <w:szCs w:val="18"/>
        </w:rPr>
      </w:pPr>
      <w:r w:rsidRPr="007F5B2A">
        <w:rPr>
          <w:rFonts w:ascii="Lucida Console" w:hAnsi="Lucida Console"/>
          <w:sz w:val="18"/>
          <w:szCs w:val="18"/>
        </w:rPr>
        <w:t>print ("Word: ",string)print ("Salt: ",salt)</w:t>
      </w:r>
    </w:p>
    <w:p w14:paraId="0BA31095" w14:textId="77777777" w:rsidR="007F5B2A" w:rsidRPr="007F5B2A" w:rsidRDefault="007F5B2A" w:rsidP="007F5B2A">
      <w:pPr>
        <w:rPr>
          <w:rFonts w:ascii="Lucida Console" w:hAnsi="Lucida Console"/>
          <w:sz w:val="18"/>
          <w:szCs w:val="18"/>
        </w:rPr>
      </w:pPr>
    </w:p>
    <w:p w14:paraId="09BFD895" w14:textId="77777777" w:rsidR="007F5B2A" w:rsidRPr="007F5B2A" w:rsidRDefault="007F5B2A" w:rsidP="007F5B2A">
      <w:pPr>
        <w:rPr>
          <w:rFonts w:ascii="Lucida Console" w:hAnsi="Lucida Console"/>
          <w:sz w:val="18"/>
          <w:szCs w:val="18"/>
        </w:rPr>
      </w:pPr>
    </w:p>
    <w:p w14:paraId="1FE4854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w:t>
      </w:r>
      <w:proofErr w:type="spellStart"/>
      <w:r w:rsidRPr="007F5B2A">
        <w:rPr>
          <w:rFonts w:ascii="Lucida Console" w:hAnsi="Lucida Console"/>
          <w:sz w:val="18"/>
          <w:szCs w:val="18"/>
        </w:rPr>
        <w:t>nHashes</w:t>
      </w:r>
      <w:proofErr w:type="spellEnd"/>
      <w:r w:rsidRPr="007F5B2A">
        <w:rPr>
          <w:rFonts w:ascii="Lucida Console" w:hAnsi="Lucida Console"/>
          <w:sz w:val="18"/>
          <w:szCs w:val="18"/>
        </w:rPr>
        <w:t>")</w:t>
      </w:r>
    </w:p>
    <w:p w14:paraId="1CDAA52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1\t",hashlib.sha1(</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0AFE9C4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256\t",hashlib.sha256(</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64BDA109"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512\t",hashlib.sha512(</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59D7C949" w14:textId="77777777" w:rsidR="007F5B2A" w:rsidRPr="007F5B2A" w:rsidRDefault="007F5B2A" w:rsidP="007F5B2A">
      <w:pPr>
        <w:rPr>
          <w:rFonts w:ascii="Lucida Console" w:hAnsi="Lucida Console"/>
          <w:sz w:val="18"/>
          <w:szCs w:val="18"/>
        </w:rPr>
      </w:pPr>
    </w:p>
    <w:p w14:paraId="4651C86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MD-5:\t\t\t", md5(</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w:t>
      </w:r>
      <w:proofErr w:type="spellStart"/>
      <w:r w:rsidRPr="007F5B2A">
        <w:rPr>
          <w:rFonts w:ascii="Lucida Console" w:hAnsi="Lucida Console"/>
          <w:sz w:val="18"/>
          <w:szCs w:val="18"/>
        </w:rPr>
        <w:t>hexdigest</w:t>
      </w:r>
      <w:proofErr w:type="spellEnd"/>
      <w:r w:rsidRPr="007F5B2A">
        <w:rPr>
          <w:rFonts w:ascii="Lucida Console" w:hAnsi="Lucida Console"/>
          <w:sz w:val="18"/>
          <w:szCs w:val="18"/>
        </w:rPr>
        <w:t>())</w:t>
      </w:r>
    </w:p>
    <w:p w14:paraId="4A817A1F"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xml:space="preserve">print("DES:\t\t\t",  </w:t>
      </w:r>
      <w:proofErr w:type="spellStart"/>
      <w:r w:rsidRPr="007F5B2A">
        <w:rPr>
          <w:rFonts w:ascii="Lucida Console" w:hAnsi="Lucida Console"/>
          <w:sz w:val="18"/>
          <w:szCs w:val="18"/>
        </w:rPr>
        <w:t>passlib.hash.des_crypt.hash</w:t>
      </w:r>
      <w:proofErr w:type="spellEnd"/>
      <w:r w:rsidRPr="007F5B2A">
        <w:rPr>
          <w:rFonts w:ascii="Lucida Console" w:hAnsi="Lucida Console"/>
          <w:sz w:val="18"/>
          <w:szCs w:val="18"/>
        </w:rPr>
        <w:t>(</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2]))</w:t>
      </w:r>
    </w:p>
    <w:p w14:paraId="6436D046" w14:textId="77777777" w:rsidR="007F5B2A" w:rsidRPr="007F5B2A" w:rsidRDefault="007F5B2A" w:rsidP="007F5B2A">
      <w:pPr>
        <w:rPr>
          <w:rFonts w:ascii="Lucida Console" w:hAnsi="Lucida Console"/>
          <w:sz w:val="18"/>
          <w:szCs w:val="18"/>
        </w:rPr>
      </w:pPr>
    </w:p>
    <w:p w14:paraId="25E1058B"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w:t>
      </w:r>
      <w:proofErr w:type="spellStart"/>
      <w:r w:rsidRPr="007F5B2A">
        <w:rPr>
          <w:rFonts w:ascii="Lucida Console" w:hAnsi="Lucida Console"/>
          <w:sz w:val="18"/>
          <w:szCs w:val="18"/>
        </w:rPr>
        <w:t>Bcrypt</w:t>
      </w:r>
      <w:proofErr w:type="spellEnd"/>
      <w:r w:rsidRPr="007F5B2A">
        <w:rPr>
          <w:rFonts w:ascii="Lucida Console" w:hAnsi="Lucida Console"/>
          <w:sz w:val="18"/>
          <w:szCs w:val="18"/>
        </w:rPr>
        <w:t>:\t\t\t", bcrypt.kdf(string.encode(),salt=salt.encode(),desired_key_bytes=32,rounds=100 ).hex())</w:t>
      </w:r>
    </w:p>
    <w:p w14:paraId="449E5F7E" w14:textId="77777777" w:rsidR="007F5B2A" w:rsidRPr="007F5B2A" w:rsidRDefault="007F5B2A" w:rsidP="007F5B2A">
      <w:pPr>
        <w:rPr>
          <w:rFonts w:ascii="Lucida Console" w:hAnsi="Lucida Console"/>
          <w:sz w:val="18"/>
          <w:szCs w:val="18"/>
        </w:rPr>
      </w:pPr>
    </w:p>
    <w:p w14:paraId="0AC22EE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APR1:\t\t\t",  passlib.hash.apr_md5_crypt.hash(</w:t>
      </w:r>
      <w:proofErr w:type="spellStart"/>
      <w:r w:rsidRPr="007F5B2A">
        <w:rPr>
          <w:rFonts w:ascii="Lucida Console" w:hAnsi="Lucida Console"/>
          <w:sz w:val="18"/>
          <w:szCs w:val="18"/>
        </w:rPr>
        <w:t>string.encode</w:t>
      </w:r>
      <w:proofErr w:type="spellEnd"/>
      <w:r w:rsidRPr="007F5B2A">
        <w:rPr>
          <w:rFonts w:ascii="Lucida Console" w:hAnsi="Lucida Console"/>
          <w:sz w:val="18"/>
          <w:szCs w:val="18"/>
        </w:rPr>
        <w:t>(), salt=salt))</w:t>
      </w:r>
    </w:p>
    <w:p w14:paraId="568D39DD" w14:textId="77777777" w:rsidR="007F5B2A" w:rsidRPr="007F5B2A" w:rsidRDefault="007F5B2A" w:rsidP="007F5B2A">
      <w:pPr>
        <w:rPr>
          <w:rFonts w:ascii="Lucida Console" w:hAnsi="Lucida Console"/>
          <w:sz w:val="18"/>
          <w:szCs w:val="18"/>
        </w:rPr>
      </w:pPr>
    </w:p>
    <w:p w14:paraId="02F1C21C"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1):\t\t",  passlib.hash.pbkdf2_sha1.hash(</w:t>
      </w:r>
      <w:proofErr w:type="spellStart"/>
      <w:r w:rsidRPr="007F5B2A">
        <w:rPr>
          <w:rFonts w:ascii="Lucida Console" w:hAnsi="Lucida Console"/>
          <w:b/>
          <w:bCs/>
          <w:sz w:val="18"/>
          <w:szCs w:val="18"/>
        </w:rPr>
        <w:t>string.encode</w:t>
      </w:r>
      <w:proofErr w:type="spellEnd"/>
      <w:r w:rsidRPr="007F5B2A">
        <w:rPr>
          <w:rFonts w:ascii="Lucida Console" w:hAnsi="Lucida Console"/>
          <w:b/>
          <w:bCs/>
          <w:sz w:val="18"/>
          <w:szCs w:val="18"/>
        </w:rPr>
        <w:t>(),rounds=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0FB05217"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256):\t", passlib.hash.pbkdf2_sha256.hash(</w:t>
      </w:r>
      <w:proofErr w:type="spellStart"/>
      <w:r w:rsidRPr="007F5B2A">
        <w:rPr>
          <w:rFonts w:ascii="Lucida Console" w:hAnsi="Lucida Console"/>
          <w:b/>
          <w:bCs/>
          <w:sz w:val="18"/>
          <w:szCs w:val="18"/>
        </w:rPr>
        <w:t>string,rounds</w:t>
      </w:r>
      <w:proofErr w:type="spellEnd"/>
      <w:r w:rsidRPr="007F5B2A">
        <w:rPr>
          <w:rFonts w:ascii="Lucida Console" w:hAnsi="Lucida Console"/>
          <w:b/>
          <w:bCs/>
          <w:sz w:val="18"/>
          <w:szCs w:val="18"/>
        </w:rPr>
        <w:t>=5, salt=</w:t>
      </w:r>
      <w:proofErr w:type="spellStart"/>
      <w:r w:rsidRPr="007F5B2A">
        <w:rPr>
          <w:rFonts w:ascii="Lucida Console" w:hAnsi="Lucida Console"/>
          <w:b/>
          <w:bCs/>
          <w:sz w:val="18"/>
          <w:szCs w:val="18"/>
        </w:rPr>
        <w:t>salt.encode</w:t>
      </w:r>
      <w:proofErr w:type="spellEnd"/>
      <w:r w:rsidRPr="007F5B2A">
        <w:rPr>
          <w:rFonts w:ascii="Lucida Console" w:hAnsi="Lucida Console"/>
          <w:b/>
          <w:bCs/>
          <w:sz w:val="18"/>
          <w:szCs w:val="18"/>
        </w:rPr>
        <w:t>()))</w:t>
      </w:r>
    </w:p>
    <w:p w14:paraId="7A49EC62" w14:textId="77777777" w:rsidR="007F5B2A" w:rsidRPr="007F5B2A" w:rsidRDefault="007F5B2A" w:rsidP="007F5B2A">
      <w:pPr>
        <w:rPr>
          <w:rFonts w:ascii="Lucida Console" w:hAnsi="Lucida Console"/>
          <w:sz w:val="18"/>
          <w:szCs w:val="18"/>
        </w:rPr>
      </w:pPr>
    </w:p>
    <w:tbl>
      <w:tblPr>
        <w:tblStyle w:val="TableGrid"/>
        <w:tblW w:w="0" w:type="auto"/>
        <w:tblLook w:val="04A0" w:firstRow="1" w:lastRow="0" w:firstColumn="1" w:lastColumn="0" w:noHBand="0" w:noVBand="1"/>
      </w:tblPr>
      <w:tblGrid>
        <w:gridCol w:w="715"/>
        <w:gridCol w:w="4590"/>
        <w:gridCol w:w="3711"/>
      </w:tblGrid>
      <w:tr w:rsidR="007F5B2A" w14:paraId="52BB79EA" w14:textId="77777777" w:rsidTr="00AC6BA4">
        <w:tc>
          <w:tcPr>
            <w:tcW w:w="715" w:type="dxa"/>
            <w:shd w:val="clear" w:color="auto" w:fill="F2F2F2" w:themeFill="background1" w:themeFillShade="F2"/>
          </w:tcPr>
          <w:p w14:paraId="4E5DB32A" w14:textId="77777777" w:rsidR="007F5B2A" w:rsidRPr="00BE24E3" w:rsidRDefault="007F5B2A" w:rsidP="00AC6BA4">
            <w:pPr>
              <w:rPr>
                <w:b/>
              </w:rPr>
            </w:pPr>
            <w:r>
              <w:rPr>
                <w:b/>
              </w:rPr>
              <w:t>No</w:t>
            </w:r>
          </w:p>
        </w:tc>
        <w:tc>
          <w:tcPr>
            <w:tcW w:w="4590" w:type="dxa"/>
            <w:shd w:val="clear" w:color="auto" w:fill="F2F2F2" w:themeFill="background1" w:themeFillShade="F2"/>
          </w:tcPr>
          <w:p w14:paraId="7BAF3409" w14:textId="77777777" w:rsidR="007F5B2A" w:rsidRPr="00BE24E3" w:rsidRDefault="007F5B2A" w:rsidP="00AC6BA4">
            <w:pPr>
              <w:rPr>
                <w:b/>
              </w:rPr>
            </w:pPr>
            <w:r w:rsidRPr="00BE24E3">
              <w:rPr>
                <w:b/>
              </w:rPr>
              <w:t>Description</w:t>
            </w:r>
          </w:p>
        </w:tc>
        <w:tc>
          <w:tcPr>
            <w:tcW w:w="3711" w:type="dxa"/>
            <w:shd w:val="clear" w:color="auto" w:fill="F2F2F2" w:themeFill="background1" w:themeFillShade="F2"/>
          </w:tcPr>
          <w:p w14:paraId="0B6C3F0D" w14:textId="77777777" w:rsidR="007F5B2A" w:rsidRPr="00BE24E3" w:rsidRDefault="007F5B2A" w:rsidP="00AC6BA4">
            <w:pPr>
              <w:rPr>
                <w:b/>
              </w:rPr>
            </w:pPr>
            <w:r w:rsidRPr="00BE24E3">
              <w:rPr>
                <w:b/>
              </w:rPr>
              <w:t>Result</w:t>
            </w:r>
          </w:p>
        </w:tc>
      </w:tr>
      <w:tr w:rsidR="007F5B2A" w14:paraId="33336980" w14:textId="77777777" w:rsidTr="00AC6BA4">
        <w:tc>
          <w:tcPr>
            <w:tcW w:w="715" w:type="dxa"/>
            <w:shd w:val="clear" w:color="auto" w:fill="F2F2F2" w:themeFill="background1" w:themeFillShade="F2"/>
          </w:tcPr>
          <w:p w14:paraId="7D40D594" w14:textId="77777777" w:rsidR="007F5B2A" w:rsidRPr="005A6F37" w:rsidRDefault="007F5B2A" w:rsidP="00AC6BA4">
            <w:pPr>
              <w:rPr>
                <w:b/>
              </w:rPr>
            </w:pPr>
            <w:r>
              <w:rPr>
                <w:b/>
              </w:rPr>
              <w:t>H.1</w:t>
            </w:r>
          </w:p>
        </w:tc>
        <w:tc>
          <w:tcPr>
            <w:tcW w:w="4590" w:type="dxa"/>
          </w:tcPr>
          <w:p w14:paraId="3B4E8B39" w14:textId="77777777" w:rsidR="007F5B2A" w:rsidRDefault="007F5B2A" w:rsidP="00AC6BA4">
            <w:r>
              <w:t>Create the hash for the word “hello” for the different methods (you only have to give the first six hex characters for the hash):</w:t>
            </w:r>
          </w:p>
          <w:p w14:paraId="4F3FD84E" w14:textId="77777777" w:rsidR="007F5B2A" w:rsidRDefault="007F5B2A" w:rsidP="00AC6BA4"/>
          <w:p w14:paraId="5F5A16EE" w14:textId="77777777" w:rsidR="007F5B2A" w:rsidRDefault="007F5B2A" w:rsidP="00AC6BA4">
            <w:r w:rsidRPr="00C10CC7">
              <w:rPr>
                <w:noProof/>
              </w:rPr>
              <w:t>Also</w:t>
            </w:r>
            <w:r>
              <w:t xml:space="preserve"> note the number hex characters that the hashed value uses:</w:t>
            </w:r>
          </w:p>
          <w:p w14:paraId="1E2E8633" w14:textId="77777777" w:rsidR="007F5B2A" w:rsidRDefault="007F5B2A" w:rsidP="00AC6BA4"/>
        </w:tc>
        <w:tc>
          <w:tcPr>
            <w:tcW w:w="3711" w:type="dxa"/>
          </w:tcPr>
          <w:p w14:paraId="79DF0EEB" w14:textId="77777777" w:rsidR="007F5B2A" w:rsidRDefault="007F5B2A" w:rsidP="00AC6BA4">
            <w:r>
              <w:t>MD5:</w:t>
            </w:r>
          </w:p>
          <w:p w14:paraId="7D4C36A4" w14:textId="77777777" w:rsidR="007F5B2A" w:rsidRDefault="007F5B2A" w:rsidP="00AC6BA4">
            <w:r>
              <w:t>SHA1:</w:t>
            </w:r>
          </w:p>
          <w:p w14:paraId="6FD939B8" w14:textId="77777777" w:rsidR="007F5B2A" w:rsidRDefault="007F5B2A" w:rsidP="00AC6BA4">
            <w:r>
              <w:t>SHA256:</w:t>
            </w:r>
          </w:p>
          <w:p w14:paraId="7B8849B1" w14:textId="77777777" w:rsidR="007F5B2A" w:rsidRDefault="007F5B2A" w:rsidP="00AC6BA4">
            <w:r>
              <w:t>SHA512:</w:t>
            </w:r>
          </w:p>
          <w:p w14:paraId="36800343" w14:textId="77777777" w:rsidR="007F5B2A" w:rsidRDefault="007F5B2A" w:rsidP="00AC6BA4">
            <w:r>
              <w:t>DES:</w:t>
            </w:r>
          </w:p>
          <w:p w14:paraId="6809F3D5" w14:textId="77777777" w:rsidR="007F5B2A" w:rsidRDefault="007F5B2A" w:rsidP="00AC6BA4">
            <w:r>
              <w:t>MD5:</w:t>
            </w:r>
          </w:p>
          <w:p w14:paraId="60DC320E" w14:textId="77777777" w:rsidR="007F5B2A" w:rsidRDefault="007F5B2A" w:rsidP="00AC6BA4">
            <w:r>
              <w:t>Sun MD5:</w:t>
            </w:r>
          </w:p>
          <w:p w14:paraId="7A7930B4" w14:textId="77777777" w:rsidR="007F5B2A" w:rsidRDefault="007F5B2A" w:rsidP="00AC6BA4">
            <w:r>
              <w:t>SHA-1:</w:t>
            </w:r>
          </w:p>
          <w:p w14:paraId="164E5FA1" w14:textId="77777777" w:rsidR="007F5B2A" w:rsidRDefault="007F5B2A" w:rsidP="00AC6BA4">
            <w:r>
              <w:t>SHA-256:</w:t>
            </w:r>
          </w:p>
          <w:p w14:paraId="57B76F3D" w14:textId="77777777" w:rsidR="007F5B2A" w:rsidRDefault="007F5B2A" w:rsidP="00AC6BA4">
            <w:r>
              <w:t>SHA-512:</w:t>
            </w:r>
          </w:p>
        </w:tc>
      </w:tr>
    </w:tbl>
    <w:p w14:paraId="0CF547E1" w14:textId="77777777" w:rsidR="007577DC" w:rsidRDefault="007577DC" w:rsidP="007577DC">
      <w:pPr>
        <w:rPr>
          <w:noProof/>
        </w:rPr>
      </w:pPr>
      <w:r>
        <w:rPr>
          <w:noProof/>
        </w:rPr>
        <w:t>Hashes</w:t>
      </w:r>
    </w:p>
    <w:p w14:paraId="39E6EA6F" w14:textId="77777777" w:rsidR="00E93FB1" w:rsidRDefault="00AA6E23" w:rsidP="007577DC">
      <w:pPr>
        <w:rPr>
          <w:noProof/>
        </w:rPr>
      </w:pPr>
      <w:r>
        <w:rPr>
          <w:noProof/>
        </w:rPr>
        <w:t xml:space="preserve">40 characters </w:t>
      </w:r>
    </w:p>
    <w:p w14:paraId="512DE3CF" w14:textId="72156595" w:rsidR="00AA6E23" w:rsidRDefault="007577DC" w:rsidP="007577DC">
      <w:pPr>
        <w:rPr>
          <w:noProof/>
        </w:rPr>
      </w:pPr>
      <w:r>
        <w:rPr>
          <w:noProof/>
        </w:rPr>
        <w:t>SHA-1                    aaf4c61ddcc5e8a2dabede0f3b482cd9aea9434d</w:t>
      </w:r>
    </w:p>
    <w:p w14:paraId="2541DD26" w14:textId="77777777" w:rsidR="00AA6E23" w:rsidRDefault="00AA6E23" w:rsidP="007577DC">
      <w:pPr>
        <w:rPr>
          <w:noProof/>
        </w:rPr>
      </w:pPr>
    </w:p>
    <w:p w14:paraId="59D3FEDD" w14:textId="77777777" w:rsidR="00E93FB1" w:rsidRDefault="00E93FB1" w:rsidP="007577DC">
      <w:pPr>
        <w:rPr>
          <w:noProof/>
        </w:rPr>
      </w:pPr>
      <w:r>
        <w:rPr>
          <w:noProof/>
        </w:rPr>
        <w:t xml:space="preserve">64 characters </w:t>
      </w:r>
    </w:p>
    <w:p w14:paraId="38D33BE9" w14:textId="6ABC6DFA" w:rsidR="007577DC" w:rsidRDefault="007577DC" w:rsidP="007577DC">
      <w:pPr>
        <w:rPr>
          <w:noProof/>
        </w:rPr>
      </w:pPr>
      <w:r>
        <w:rPr>
          <w:noProof/>
        </w:rPr>
        <w:t>SHA-256                  2cf24dba5fb0a30e26e83b2ac5b9e29e1b161e5c1fa7425e73043362938b9824</w:t>
      </w:r>
    </w:p>
    <w:p w14:paraId="33FA9792" w14:textId="77777777" w:rsidR="00E93FB1" w:rsidRDefault="00E93FB1" w:rsidP="007577DC">
      <w:pPr>
        <w:rPr>
          <w:noProof/>
        </w:rPr>
      </w:pPr>
    </w:p>
    <w:p w14:paraId="14BB576B" w14:textId="4F4EC3AF" w:rsidR="00E93FB1" w:rsidRDefault="008240F9" w:rsidP="007577DC">
      <w:pPr>
        <w:rPr>
          <w:noProof/>
        </w:rPr>
      </w:pPr>
      <w:r>
        <w:rPr>
          <w:noProof/>
        </w:rPr>
        <w:t>128 characters</w:t>
      </w:r>
    </w:p>
    <w:p w14:paraId="1AAE23D3" w14:textId="77777777" w:rsidR="007577DC" w:rsidRDefault="007577DC" w:rsidP="007577DC">
      <w:pPr>
        <w:rPr>
          <w:noProof/>
        </w:rPr>
      </w:pPr>
      <w:r>
        <w:rPr>
          <w:noProof/>
        </w:rPr>
        <w:t>SHA-512                  9b71d224bd62f3785d96d46ad3ea3d73319bfbc2890caadae2dff72519673ca72323c3d99ba5c11d7c7acc6e14b8c5da0c4663475c2e5c3adef46f73bcdec043</w:t>
      </w:r>
    </w:p>
    <w:p w14:paraId="2E252837" w14:textId="77777777" w:rsidR="008240F9" w:rsidRDefault="008240F9" w:rsidP="007577DC">
      <w:pPr>
        <w:rPr>
          <w:noProof/>
        </w:rPr>
      </w:pPr>
    </w:p>
    <w:p w14:paraId="75224E5E" w14:textId="58F3B9B7" w:rsidR="008240F9" w:rsidRDefault="00FB2081" w:rsidP="007577DC">
      <w:pPr>
        <w:rPr>
          <w:noProof/>
        </w:rPr>
      </w:pPr>
      <w:r>
        <w:rPr>
          <w:noProof/>
        </w:rPr>
        <w:lastRenderedPageBreak/>
        <w:t>32 characters</w:t>
      </w:r>
    </w:p>
    <w:p w14:paraId="116D7593" w14:textId="5203C17A" w:rsidR="008240F9" w:rsidRDefault="007577DC" w:rsidP="007577DC">
      <w:pPr>
        <w:rPr>
          <w:noProof/>
        </w:rPr>
      </w:pPr>
      <w:r>
        <w:rPr>
          <w:noProof/>
        </w:rPr>
        <w:t>MD-5:</w:t>
      </w:r>
    </w:p>
    <w:p w14:paraId="25A128C0" w14:textId="2E6EE549" w:rsidR="007577DC" w:rsidRDefault="007577DC" w:rsidP="007577DC">
      <w:pPr>
        <w:rPr>
          <w:noProof/>
        </w:rPr>
      </w:pPr>
      <w:r>
        <w:rPr>
          <w:noProof/>
        </w:rPr>
        <w:t>5d41402abc4b2a76b9719d911017c592</w:t>
      </w:r>
    </w:p>
    <w:p w14:paraId="3DDCEE2A" w14:textId="77777777" w:rsidR="008240F9" w:rsidRDefault="008240F9" w:rsidP="007577DC">
      <w:pPr>
        <w:rPr>
          <w:noProof/>
        </w:rPr>
      </w:pPr>
    </w:p>
    <w:p w14:paraId="0AA40941" w14:textId="7AFAE019" w:rsidR="008240F9" w:rsidRDefault="007F6D88" w:rsidP="007577DC">
      <w:pPr>
        <w:rPr>
          <w:noProof/>
        </w:rPr>
      </w:pPr>
      <w:r>
        <w:rPr>
          <w:noProof/>
        </w:rPr>
        <w:t>13 characters</w:t>
      </w:r>
    </w:p>
    <w:p w14:paraId="10A0666B" w14:textId="77777777" w:rsidR="00FB2081" w:rsidRDefault="007577DC" w:rsidP="007577DC">
      <w:pPr>
        <w:rPr>
          <w:noProof/>
        </w:rPr>
      </w:pPr>
      <w:r>
        <w:rPr>
          <w:noProof/>
        </w:rPr>
        <w:t xml:space="preserve">DES:                     </w:t>
      </w:r>
    </w:p>
    <w:p w14:paraId="32A51216" w14:textId="4B22C9B1" w:rsidR="007577DC" w:rsidRDefault="007577DC" w:rsidP="007577DC">
      <w:pPr>
        <w:rPr>
          <w:noProof/>
        </w:rPr>
      </w:pPr>
      <w:r>
        <w:rPr>
          <w:noProof/>
        </w:rPr>
        <w:t>ZDVX7N5Bz.8wk</w:t>
      </w:r>
    </w:p>
    <w:p w14:paraId="53D55A33" w14:textId="77777777" w:rsidR="007F6D88" w:rsidRDefault="007F6D88" w:rsidP="007577DC">
      <w:pPr>
        <w:rPr>
          <w:noProof/>
        </w:rPr>
      </w:pPr>
    </w:p>
    <w:p w14:paraId="77648142" w14:textId="6E2BBE1F" w:rsidR="007F6D88" w:rsidRDefault="00725DCD" w:rsidP="007577DC">
      <w:pPr>
        <w:rPr>
          <w:noProof/>
        </w:rPr>
      </w:pPr>
      <w:r>
        <w:rPr>
          <w:noProof/>
        </w:rPr>
        <w:t>64 characters</w:t>
      </w:r>
    </w:p>
    <w:p w14:paraId="47F9C0FB" w14:textId="77777777" w:rsidR="00725DCD" w:rsidRDefault="007577DC" w:rsidP="007577DC">
      <w:pPr>
        <w:rPr>
          <w:noProof/>
        </w:rPr>
      </w:pPr>
      <w:r>
        <w:rPr>
          <w:noProof/>
        </w:rPr>
        <w:t xml:space="preserve">Bcrypt:                  </w:t>
      </w:r>
    </w:p>
    <w:p w14:paraId="0768BEA3" w14:textId="3E4DC134" w:rsidR="007F6D88" w:rsidRDefault="007577DC" w:rsidP="007577DC">
      <w:pPr>
        <w:rPr>
          <w:noProof/>
        </w:rPr>
      </w:pPr>
      <w:r>
        <w:rPr>
          <w:noProof/>
        </w:rPr>
        <w:t>67e6b6a1446720cbcaa8cd0b30c6fae01aeb2361fff9bdacf033671fae050c92</w:t>
      </w:r>
    </w:p>
    <w:p w14:paraId="63D2AFDB" w14:textId="77777777" w:rsidR="007F6D88" w:rsidRDefault="007F6D88" w:rsidP="007577DC">
      <w:pPr>
        <w:rPr>
          <w:noProof/>
        </w:rPr>
      </w:pPr>
    </w:p>
    <w:p w14:paraId="40256BA6" w14:textId="3E3C6FD5" w:rsidR="00F8325E" w:rsidRDefault="00F8325E" w:rsidP="007577DC">
      <w:pPr>
        <w:rPr>
          <w:noProof/>
        </w:rPr>
      </w:pPr>
      <w:r>
        <w:rPr>
          <w:noProof/>
        </w:rPr>
        <w:t>22 characters not including the delineation or salt</w:t>
      </w:r>
    </w:p>
    <w:p w14:paraId="69EC05CF" w14:textId="77777777" w:rsidR="00F8325E" w:rsidRDefault="007577DC" w:rsidP="007577DC">
      <w:pPr>
        <w:rPr>
          <w:noProof/>
        </w:rPr>
      </w:pPr>
      <w:r>
        <w:rPr>
          <w:noProof/>
        </w:rPr>
        <w:t xml:space="preserve">APR1:                    </w:t>
      </w:r>
    </w:p>
    <w:p w14:paraId="01B3A2A6" w14:textId="2F9B0A6F" w:rsidR="007577DC" w:rsidRDefault="007577DC" w:rsidP="007577DC">
      <w:pPr>
        <w:rPr>
          <w:noProof/>
        </w:rPr>
      </w:pPr>
      <w:r>
        <w:rPr>
          <w:noProof/>
        </w:rPr>
        <w:t>$apr1$ZDzPE45C$qn6wBl2beuA9CPlp4KFn9/</w:t>
      </w:r>
    </w:p>
    <w:p w14:paraId="266ECF63" w14:textId="77777777" w:rsidR="00F8325E" w:rsidRDefault="00F8325E" w:rsidP="007577DC">
      <w:pPr>
        <w:rPr>
          <w:noProof/>
        </w:rPr>
      </w:pPr>
    </w:p>
    <w:p w14:paraId="7A4A6A0F" w14:textId="230EBF05" w:rsidR="00F8325E" w:rsidRDefault="00765F3F" w:rsidP="007577DC">
      <w:pPr>
        <w:rPr>
          <w:noProof/>
        </w:rPr>
      </w:pPr>
      <w:r>
        <w:rPr>
          <w:noProof/>
        </w:rPr>
        <w:t>27</w:t>
      </w:r>
      <w:r w:rsidR="00CF7466">
        <w:rPr>
          <w:noProof/>
        </w:rPr>
        <w:t xml:space="preserve"> characters</w:t>
      </w:r>
    </w:p>
    <w:p w14:paraId="1E2903C6" w14:textId="77777777" w:rsidR="00DF6649" w:rsidRDefault="007577DC" w:rsidP="007577DC">
      <w:pPr>
        <w:rPr>
          <w:noProof/>
        </w:rPr>
      </w:pPr>
      <w:r>
        <w:rPr>
          <w:noProof/>
        </w:rPr>
        <w:t xml:space="preserve">PBKDF2 (SHA1):           </w:t>
      </w:r>
    </w:p>
    <w:p w14:paraId="475EC174" w14:textId="15A60C0D" w:rsidR="00A50C06" w:rsidRDefault="007577DC" w:rsidP="007577DC">
      <w:pPr>
        <w:rPr>
          <w:noProof/>
        </w:rPr>
      </w:pPr>
      <w:r>
        <w:rPr>
          <w:noProof/>
        </w:rPr>
        <w:t>$pbkdf2$5$WkR6UEU0NUM$HEZFFxE.Nw4kv9S9OAklO.I7Zdc</w:t>
      </w:r>
    </w:p>
    <w:p w14:paraId="797A9D9E" w14:textId="77777777" w:rsidR="00DF6649" w:rsidRDefault="00DF6649" w:rsidP="007577DC">
      <w:pPr>
        <w:rPr>
          <w:noProof/>
        </w:rPr>
      </w:pPr>
    </w:p>
    <w:p w14:paraId="318BE757" w14:textId="5827B454" w:rsidR="00D3648E" w:rsidRDefault="00D3648E" w:rsidP="007577DC">
      <w:pPr>
        <w:rPr>
          <w:noProof/>
        </w:rPr>
      </w:pPr>
      <w:r>
        <w:rPr>
          <w:noProof/>
        </w:rPr>
        <w:t>43 characters</w:t>
      </w:r>
    </w:p>
    <w:p w14:paraId="72C34A28" w14:textId="77777777" w:rsidR="00DF6649" w:rsidRDefault="007577DC" w:rsidP="007577DC">
      <w:pPr>
        <w:rPr>
          <w:noProof/>
        </w:rPr>
      </w:pPr>
      <w:r>
        <w:rPr>
          <w:noProof/>
        </w:rPr>
        <w:t xml:space="preserve">PBKDF2 (SHA-256):        </w:t>
      </w:r>
    </w:p>
    <w:p w14:paraId="637366CF" w14:textId="6FFDB2DA" w:rsidR="007577DC" w:rsidRDefault="007577DC" w:rsidP="007577DC">
      <w:pPr>
        <w:rPr>
          <w:noProof/>
        </w:rPr>
      </w:pPr>
      <w:r>
        <w:rPr>
          <w:noProof/>
        </w:rPr>
        <w:t>$pbkdf2-sha256$5$WkR6UEU0NUM$46kLMg7OEJgy5l3c5kyzJFySOpRG6ybxo//9pK0o48w</w:t>
      </w:r>
    </w:p>
    <w:p w14:paraId="44D68CEA" w14:textId="77777777" w:rsidR="00A50C06" w:rsidRDefault="00A50C06" w:rsidP="007577DC">
      <w:pPr>
        <w:rPr>
          <w:noProof/>
        </w:rPr>
      </w:pPr>
    </w:p>
    <w:p w14:paraId="10D40D06" w14:textId="4112157A" w:rsidR="00D3648E" w:rsidRDefault="00100384" w:rsidP="007577DC">
      <w:pPr>
        <w:rPr>
          <w:noProof/>
        </w:rPr>
      </w:pPr>
      <w:r>
        <w:rPr>
          <w:noProof/>
        </w:rPr>
        <w:t>22 characters</w:t>
      </w:r>
    </w:p>
    <w:p w14:paraId="311EC230" w14:textId="77777777" w:rsidR="00100384" w:rsidRDefault="007577DC" w:rsidP="007577DC">
      <w:pPr>
        <w:rPr>
          <w:noProof/>
        </w:rPr>
      </w:pPr>
      <w:r>
        <w:rPr>
          <w:noProof/>
        </w:rPr>
        <w:t xml:space="preserve">md5:                     </w:t>
      </w:r>
    </w:p>
    <w:p w14:paraId="5D3C0F5B" w14:textId="6DCEC9C0" w:rsidR="007577DC" w:rsidRDefault="007577DC" w:rsidP="007577DC">
      <w:pPr>
        <w:rPr>
          <w:noProof/>
        </w:rPr>
      </w:pPr>
      <w:r>
        <w:rPr>
          <w:noProof/>
        </w:rPr>
        <w:t>$1$ZDzPE45C$dOTT0LUnoqs6J7mNLdyse0</w:t>
      </w:r>
    </w:p>
    <w:p w14:paraId="7DE20758" w14:textId="77777777" w:rsidR="00A50C06" w:rsidRDefault="00A50C06" w:rsidP="007577DC">
      <w:pPr>
        <w:rPr>
          <w:noProof/>
        </w:rPr>
      </w:pPr>
    </w:p>
    <w:p w14:paraId="652AAB97" w14:textId="30BC0A0F" w:rsidR="004F4C76" w:rsidRDefault="004F4C76" w:rsidP="007577DC">
      <w:pPr>
        <w:rPr>
          <w:noProof/>
        </w:rPr>
      </w:pPr>
      <w:r>
        <w:rPr>
          <w:noProof/>
        </w:rPr>
        <w:t>32 characters</w:t>
      </w:r>
    </w:p>
    <w:p w14:paraId="6CBB64FC" w14:textId="77777777" w:rsidR="00100384" w:rsidRDefault="007577DC" w:rsidP="007577DC">
      <w:pPr>
        <w:rPr>
          <w:noProof/>
        </w:rPr>
      </w:pPr>
      <w:r>
        <w:rPr>
          <w:noProof/>
        </w:rPr>
        <w:t xml:space="preserve">sun_md5:                 </w:t>
      </w:r>
    </w:p>
    <w:p w14:paraId="3FFE26C4" w14:textId="77777777" w:rsidR="004F4C76" w:rsidRDefault="007577DC" w:rsidP="007577DC">
      <w:pPr>
        <w:rPr>
          <w:noProof/>
        </w:rPr>
      </w:pPr>
      <w:r>
        <w:rPr>
          <w:noProof/>
        </w:rPr>
        <w:t>$md5,rounds=34000$ZDzPE45C$$fdZ8uoSiWj6RcJOoMiaKX1</w:t>
      </w:r>
    </w:p>
    <w:p w14:paraId="5FEB557B" w14:textId="77777777" w:rsidR="00F9308D" w:rsidRDefault="00F9308D" w:rsidP="007577DC">
      <w:pPr>
        <w:rPr>
          <w:noProof/>
        </w:rPr>
      </w:pPr>
    </w:p>
    <w:p w14:paraId="1A748AEC" w14:textId="4D9F6B32" w:rsidR="00F9308D" w:rsidRDefault="00F9308D" w:rsidP="007577DC">
      <w:pPr>
        <w:rPr>
          <w:noProof/>
        </w:rPr>
      </w:pPr>
      <w:r>
        <w:rPr>
          <w:noProof/>
        </w:rPr>
        <w:t>28 characters</w:t>
      </w:r>
    </w:p>
    <w:p w14:paraId="13AEE01A" w14:textId="64BF5032" w:rsidR="00F9308D" w:rsidRDefault="007577DC" w:rsidP="007577DC">
      <w:pPr>
        <w:rPr>
          <w:noProof/>
        </w:rPr>
      </w:pPr>
      <w:r>
        <w:rPr>
          <w:noProof/>
        </w:rPr>
        <w:t xml:space="preserve">sha-1:                   </w:t>
      </w:r>
    </w:p>
    <w:p w14:paraId="64260613" w14:textId="623B300A" w:rsidR="007577DC" w:rsidRDefault="007577DC" w:rsidP="007577DC">
      <w:pPr>
        <w:rPr>
          <w:noProof/>
        </w:rPr>
      </w:pPr>
      <w:r>
        <w:rPr>
          <w:noProof/>
        </w:rPr>
        <w:t>$sha1$1000$ZDzPE45C$PcIUj3WibdACcNHcpDtsor3k/y4c</w:t>
      </w:r>
    </w:p>
    <w:p w14:paraId="1A26FCDC" w14:textId="77777777" w:rsidR="00F9308D" w:rsidRDefault="00F9308D" w:rsidP="007577DC">
      <w:pPr>
        <w:rPr>
          <w:noProof/>
        </w:rPr>
      </w:pPr>
    </w:p>
    <w:p w14:paraId="7242F528" w14:textId="3451DEF9" w:rsidR="00F9308D" w:rsidRDefault="00BA0DB4" w:rsidP="007577DC">
      <w:pPr>
        <w:rPr>
          <w:noProof/>
        </w:rPr>
      </w:pPr>
      <w:r>
        <w:rPr>
          <w:noProof/>
        </w:rPr>
        <w:t>43 characters</w:t>
      </w:r>
    </w:p>
    <w:p w14:paraId="21C3F5F3" w14:textId="77777777" w:rsidR="007577DC" w:rsidRDefault="007577DC" w:rsidP="007577DC">
      <w:pPr>
        <w:rPr>
          <w:noProof/>
        </w:rPr>
      </w:pPr>
      <w:r>
        <w:rPr>
          <w:noProof/>
        </w:rPr>
        <w:t>sha-256:                 $5$rounds=1000$ZDzPE45C$Srkz7w56pq4WC78AAeMdjlqoatpFkRTkAynTl0.8Tu0</w:t>
      </w:r>
    </w:p>
    <w:p w14:paraId="34395568" w14:textId="77777777" w:rsidR="00F9308D" w:rsidRDefault="00F9308D" w:rsidP="007577DC">
      <w:pPr>
        <w:rPr>
          <w:noProof/>
        </w:rPr>
      </w:pPr>
    </w:p>
    <w:p w14:paraId="52B12874" w14:textId="4CBF5E6E" w:rsidR="002D255F" w:rsidRDefault="002D255F" w:rsidP="007577DC">
      <w:pPr>
        <w:rPr>
          <w:noProof/>
        </w:rPr>
      </w:pPr>
      <w:r>
        <w:rPr>
          <w:noProof/>
        </w:rPr>
        <w:t>86 characters</w:t>
      </w:r>
    </w:p>
    <w:p w14:paraId="46DB8413" w14:textId="657849B9" w:rsidR="008508AC" w:rsidRDefault="007577DC" w:rsidP="007577DC">
      <w:pPr>
        <w:rPr>
          <w:noProof/>
        </w:rPr>
      </w:pPr>
      <w:r>
        <w:rPr>
          <w:noProof/>
        </w:rPr>
        <w:t>sha-512:                 $6$rounds=1000$ZDzPE45C$MTlLYYkZK/Dz/19ybYmAQg6LTOVwdWEqmPJf1WpSP3uubZllmxdrMrwB7osCXtnKXDifN8eBnZgiylcdBbdUm1</w:t>
      </w: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467CADC1" w:rsidR="004701FD" w:rsidRDefault="004701FD" w:rsidP="004701FD">
      <w:pPr>
        <w:rPr>
          <w:lang w:val="en-US" w:eastAsia="en-US"/>
        </w:rPr>
      </w:pPr>
      <w:r>
        <w:rPr>
          <w:lang w:val="en-US" w:eastAsia="en-US"/>
        </w:rPr>
        <w:t>Write a Python program which will prove the following:</w:t>
      </w:r>
    </w:p>
    <w:p w14:paraId="0394FC01" w14:textId="059457AE" w:rsidR="004701FD" w:rsidRDefault="004701FD" w:rsidP="004701FD">
      <w:pPr>
        <w:rPr>
          <w:lang w:val="en-US" w:eastAsia="en-US"/>
        </w:rPr>
      </w:pPr>
    </w:p>
    <w:p w14:paraId="4779E046"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Data:  Hello</w:t>
      </w:r>
    </w:p>
    <w:p w14:paraId="299DB28D"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 xml:space="preserve"> Hex:  48656c6c6f</w:t>
      </w:r>
    </w:p>
    <w:p w14:paraId="21D78BE3"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Key:  qwerty123</w:t>
      </w:r>
    </w:p>
    <w:p w14:paraId="651E53F0"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 xml:space="preserve"> Hex:  717765727479313233</w:t>
      </w:r>
    </w:p>
    <w:p w14:paraId="5786FB2C" w14:textId="77777777" w:rsidR="003C6A42" w:rsidRPr="003C6A42"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p>
    <w:p w14:paraId="42C693E2" w14:textId="705EB0C8" w:rsidR="003C6A42" w:rsidRPr="004701FD" w:rsidRDefault="003C6A42" w:rsidP="003C6A42">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C6A42">
        <w:rPr>
          <w:rFonts w:ascii="Lucida Console" w:hAnsi="Lucida Console"/>
          <w:sz w:val="20"/>
          <w:szCs w:val="20"/>
          <w:lang w:val="en-US" w:eastAsia="en-US"/>
        </w:rPr>
        <w:t>HMAC-MD5: c3a2fa8f20dee654a32c30e666cec48e w6L6jyDe5lSjLDDmZs7Ejg==</w:t>
      </w:r>
    </w:p>
    <w:p w14:paraId="632290EF" w14:textId="31447C7F" w:rsidR="004701FD" w:rsidRDefault="004701FD" w:rsidP="004701FD">
      <w:pPr>
        <w:rPr>
          <w:lang w:val="en-US" w:eastAsia="en-US"/>
        </w:rPr>
      </w:pPr>
    </w:p>
    <w:p w14:paraId="4732341A" w14:textId="4CD04D84" w:rsidR="004701FD" w:rsidRDefault="004701FD" w:rsidP="004701FD">
      <w:pPr>
        <w:rPr>
          <w:lang w:val="en-US" w:eastAsia="en-US"/>
        </w:rPr>
      </w:pPr>
      <w:r>
        <w:rPr>
          <w:lang w:val="en-US" w:eastAsia="en-US"/>
        </w:rPr>
        <w:t>If you get this to work, can you expand to include other MAC methods</w:t>
      </w:r>
      <w:r w:rsidR="003C6A42">
        <w:rPr>
          <w:lang w:val="en-US" w:eastAsia="en-US"/>
        </w:rPr>
        <w:t xml:space="preserve"> (including HMAC-SHA1, HMAC-256, and so on)</w:t>
      </w:r>
      <w:r>
        <w:rPr>
          <w:lang w:val="en-US" w:eastAsia="en-US"/>
        </w:rPr>
        <w:t xml:space="preserve">. </w:t>
      </w:r>
      <w:r w:rsidR="003C6A42">
        <w:rPr>
          <w:lang w:val="en-US" w:eastAsia="en-US"/>
        </w:rPr>
        <w:t>A starting point for your program is here:</w:t>
      </w:r>
    </w:p>
    <w:p w14:paraId="13906A93" w14:textId="1DE06B6B" w:rsidR="007206E9" w:rsidRDefault="00000000" w:rsidP="008508AC">
      <w:pPr>
        <w:pStyle w:val="Heading2"/>
        <w:numPr>
          <w:ilvl w:val="0"/>
          <w:numId w:val="0"/>
        </w:numPr>
        <w:ind w:left="900" w:hanging="900"/>
        <w:rPr>
          <w:rFonts w:ascii="Times New Roman" w:hAnsi="Times New Roman" w:cs="Times New Roman"/>
          <w:b w:val="0"/>
          <w:color w:val="auto"/>
          <w:sz w:val="24"/>
          <w:szCs w:val="24"/>
          <w:lang w:eastAsia="en-GB"/>
        </w:rPr>
      </w:pPr>
      <w:hyperlink r:id="rId16" w:history="1">
        <w:r w:rsidR="007206E9" w:rsidRPr="00FF0B87">
          <w:rPr>
            <w:rStyle w:val="Hyperlink"/>
            <w:rFonts w:ascii="Times New Roman" w:hAnsi="Times New Roman" w:cs="Times New Roman"/>
            <w:b w:val="0"/>
            <w:sz w:val="24"/>
            <w:szCs w:val="24"/>
            <w:lang w:eastAsia="en-GB"/>
          </w:rPr>
          <w:t>https://asecuritysite.com/hash/hashnew2_hmacmd5</w:t>
        </w:r>
      </w:hyperlink>
    </w:p>
    <w:p w14:paraId="29FB1126" w14:textId="26E3FDE8" w:rsidR="000B2C37" w:rsidRDefault="000D1174" w:rsidP="008508AC">
      <w:pPr>
        <w:pStyle w:val="Heading2"/>
        <w:numPr>
          <w:ilvl w:val="0"/>
          <w:numId w:val="0"/>
        </w:numPr>
        <w:ind w:left="900" w:hanging="900"/>
        <w:rPr>
          <w:rFonts w:ascii="Times New Roman" w:hAnsi="Times New Roman" w:cs="Times New Roman"/>
          <w:b w:val="0"/>
          <w:color w:val="auto"/>
          <w:sz w:val="24"/>
          <w:szCs w:val="24"/>
          <w:lang w:eastAsia="en-GB"/>
        </w:rPr>
      </w:pPr>
      <w:r>
        <w:rPr>
          <w:rFonts w:ascii="Times New Roman" w:hAnsi="Times New Roman" w:cs="Times New Roman"/>
          <w:b w:val="0"/>
          <w:color w:val="auto"/>
          <w:sz w:val="24"/>
          <w:szCs w:val="24"/>
          <w:lang w:eastAsia="en-GB"/>
        </w:rPr>
        <w:t xml:space="preserve">Using this online tool, check that the HMAC values are correct: </w:t>
      </w:r>
      <w:r w:rsidR="003C6A42">
        <w:rPr>
          <w:rFonts w:ascii="Times New Roman" w:hAnsi="Times New Roman" w:cs="Times New Roman"/>
          <w:b w:val="0"/>
          <w:color w:val="auto"/>
          <w:sz w:val="24"/>
          <w:szCs w:val="24"/>
          <w:lang w:eastAsia="en-GB"/>
        </w:rPr>
        <w:br/>
      </w:r>
    </w:p>
    <w:p w14:paraId="3C7639E6" w14:textId="336D887E" w:rsidR="003C6A42" w:rsidRPr="003C6A42" w:rsidRDefault="003C6A42" w:rsidP="003C6A42">
      <w:r w:rsidRPr="003C6A42">
        <w:t>https://cryptii.com/pipes/hmac</w:t>
      </w:r>
    </w:p>
    <w:p w14:paraId="087FD903" w14:textId="17DD293B"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4617B0F8" w:rsidR="008508AC" w:rsidRDefault="00F2300D" w:rsidP="008508AC">
      <w:pPr>
        <w:pBdr>
          <w:top w:val="single" w:sz="4" w:space="1" w:color="auto"/>
          <w:left w:val="single" w:sz="4" w:space="4" w:color="auto"/>
          <w:bottom w:val="single" w:sz="4" w:space="1" w:color="auto"/>
          <w:right w:val="single" w:sz="4" w:space="4" w:color="auto"/>
        </w:pBdr>
        <w:rPr>
          <w:lang w:val="en-US" w:eastAsia="en-US"/>
        </w:rPr>
      </w:pPr>
      <w:r>
        <w:rPr>
          <w:lang w:val="en-US" w:eastAsia="en-US"/>
        </w:rPr>
        <w:t>Increasing the number of iterations will slow down the cracker programs, i.e</w:t>
      </w:r>
      <w:r w:rsidR="00935369">
        <w:rPr>
          <w:lang w:val="en-US" w:eastAsia="en-US"/>
        </w:rPr>
        <w:t>.</w:t>
      </w:r>
      <w:r>
        <w:rPr>
          <w:lang w:val="en-US" w:eastAsia="en-US"/>
        </w:rPr>
        <w:t xml:space="preserve"> </w:t>
      </w:r>
      <w:proofErr w:type="spellStart"/>
      <w:r>
        <w:rPr>
          <w:lang w:val="en-US" w:eastAsia="en-US"/>
        </w:rPr>
        <w:t>hashcat</w:t>
      </w:r>
      <w:proofErr w:type="spellEnd"/>
      <w:r>
        <w:rPr>
          <w:lang w:val="en-US" w:eastAsia="en-US"/>
        </w:rPr>
        <w:t xml:space="preserve"> and john</w:t>
      </w:r>
      <w:r w:rsidR="00AA4106">
        <w:rPr>
          <w:lang w:val="en-US" w:eastAsia="en-US"/>
        </w:rPr>
        <w:t xml:space="preserve"> the ripper</w:t>
      </w:r>
      <w:r w:rsidR="00522F8C">
        <w:rPr>
          <w:lang w:val="en-US" w:eastAsia="en-US"/>
        </w:rPr>
        <w:t>. A salt is always stored with the hash so an attacker knows what the hash is and so</w:t>
      </w:r>
      <w:r w:rsidR="00935369">
        <w:rPr>
          <w:lang w:val="en-US" w:eastAsia="en-US"/>
        </w:rPr>
        <w:t xml:space="preserve"> could compute rainbow tables for know</w:t>
      </w:r>
      <w:r w:rsidR="00AA4106">
        <w:rPr>
          <w:lang w:val="en-US" w:eastAsia="en-US"/>
        </w:rPr>
        <w:t>n</w:t>
      </w:r>
      <w:r w:rsidR="00935369">
        <w:rPr>
          <w:lang w:val="en-US" w:eastAsia="en-US"/>
        </w:rPr>
        <w:t xml:space="preserve"> salts</w:t>
      </w: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4CC94FB6" w:rsidR="008508AC" w:rsidRDefault="00B7390A" w:rsidP="008508AC">
      <w:pPr>
        <w:pBdr>
          <w:top w:val="single" w:sz="4" w:space="1" w:color="auto"/>
          <w:left w:val="single" w:sz="4" w:space="4" w:color="auto"/>
          <w:bottom w:val="single" w:sz="4" w:space="1" w:color="auto"/>
          <w:right w:val="single" w:sz="4" w:space="4" w:color="auto"/>
        </w:pBdr>
        <w:ind w:left="810" w:hanging="810"/>
        <w:rPr>
          <w:lang w:val="en-US" w:eastAsia="en-US"/>
        </w:rPr>
      </w:pPr>
      <w:r>
        <w:rPr>
          <w:lang w:val="en-US" w:eastAsia="en-US"/>
        </w:rPr>
        <w:t xml:space="preserve">Because they are purposefully very slow hashing algorithms to make cracking more time consuming, </w:t>
      </w:r>
      <w:r w:rsidR="00620C22">
        <w:rPr>
          <w:lang w:val="en-US" w:eastAsia="en-US"/>
        </w:rPr>
        <w:t xml:space="preserve">to prevent an attacker parallelizing the </w:t>
      </w:r>
      <w:r w:rsidR="00AE7440">
        <w:rPr>
          <w:lang w:val="en-US" w:eastAsia="en-US"/>
        </w:rPr>
        <w:t>hash cracking algorithms</w:t>
      </w:r>
      <w:r w:rsidR="00F376CC">
        <w:rPr>
          <w:lang w:val="en-US" w:eastAsia="en-US"/>
        </w:rPr>
        <w:t xml:space="preserve"> and to potentially cause buffer overflows in the </w:t>
      </w:r>
      <w:r w:rsidR="00A45E93">
        <w:rPr>
          <w:lang w:val="en-US" w:eastAsia="en-US"/>
        </w:rPr>
        <w:t>cracking machine which would cause the cracking program to stop/fail.</w:t>
      </w: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765CF19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https://asecuritysite.com/encryption/hash</w:t>
      </w:r>
    </w:p>
    <w:p w14:paraId="66AD2537" w14:textId="77777777" w:rsidR="00AC6BA4" w:rsidRPr="00AC6BA4" w:rsidRDefault="00AC6BA4" w:rsidP="00AC6BA4">
      <w:pPr>
        <w:rPr>
          <w:rFonts w:ascii="Lucida Console" w:hAnsi="Lucida Console"/>
          <w:sz w:val="18"/>
          <w:szCs w:val="18"/>
        </w:rPr>
      </w:pPr>
    </w:p>
    <w:p w14:paraId="1B79967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sys</w:t>
      </w:r>
    </w:p>
    <w:p w14:paraId="228DDA6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from </w:t>
      </w:r>
      <w:proofErr w:type="spellStart"/>
      <w:r w:rsidRPr="00AC6BA4">
        <w:rPr>
          <w:rFonts w:ascii="Lucida Console" w:hAnsi="Lucida Console"/>
          <w:sz w:val="18"/>
          <w:szCs w:val="18"/>
        </w:rPr>
        <w:t>hashlib</w:t>
      </w:r>
      <w:proofErr w:type="spellEnd"/>
      <w:r w:rsidRPr="00AC6BA4">
        <w:rPr>
          <w:rFonts w:ascii="Lucida Console" w:hAnsi="Lucida Console"/>
          <w:sz w:val="18"/>
          <w:szCs w:val="18"/>
        </w:rPr>
        <w:t xml:space="preserve"> import md5</w:t>
      </w:r>
    </w:p>
    <w:p w14:paraId="37014BD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passlib.hash</w:t>
      </w:r>
      <w:proofErr w:type="spellEnd"/>
      <w:r w:rsidRPr="00AC6BA4">
        <w:rPr>
          <w:rFonts w:ascii="Lucida Console" w:hAnsi="Lucida Console"/>
          <w:sz w:val="18"/>
          <w:szCs w:val="18"/>
        </w:rPr>
        <w:t>;</w:t>
      </w:r>
    </w:p>
    <w:p w14:paraId="47C7FC9B" w14:textId="77777777" w:rsidR="00AC6BA4" w:rsidRPr="00AC6BA4" w:rsidRDefault="00AC6BA4" w:rsidP="00AC6BA4">
      <w:pPr>
        <w:rPr>
          <w:rFonts w:ascii="Lucida Console" w:hAnsi="Lucida Console"/>
          <w:sz w:val="18"/>
          <w:szCs w:val="18"/>
        </w:rPr>
      </w:pPr>
    </w:p>
    <w:p w14:paraId="5E329D4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bcrypt</w:t>
      </w:r>
      <w:proofErr w:type="spellEnd"/>
    </w:p>
    <w:p w14:paraId="56C9686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import </w:t>
      </w:r>
      <w:proofErr w:type="spellStart"/>
      <w:r w:rsidRPr="00AC6BA4">
        <w:rPr>
          <w:rFonts w:ascii="Lucida Console" w:hAnsi="Lucida Console"/>
          <w:sz w:val="18"/>
          <w:szCs w:val="18"/>
        </w:rPr>
        <w:t>hashlib</w:t>
      </w:r>
      <w:proofErr w:type="spellEnd"/>
      <w:r w:rsidRPr="00AC6BA4">
        <w:rPr>
          <w:rFonts w:ascii="Lucida Console" w:hAnsi="Lucida Console"/>
          <w:sz w:val="18"/>
          <w:szCs w:val="18"/>
        </w:rPr>
        <w:t>;</w:t>
      </w:r>
    </w:p>
    <w:p w14:paraId="07B6A0DE" w14:textId="77777777" w:rsidR="00AC6BA4" w:rsidRPr="00AC6BA4" w:rsidRDefault="00AC6BA4" w:rsidP="00AC6BA4">
      <w:pPr>
        <w:rPr>
          <w:rFonts w:ascii="Lucida Console" w:hAnsi="Lucida Console"/>
          <w:sz w:val="18"/>
          <w:szCs w:val="18"/>
        </w:rPr>
      </w:pPr>
    </w:p>
    <w:p w14:paraId="044624A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num</w:t>
      </w:r>
      <w:proofErr w:type="spellEnd"/>
      <w:r w:rsidRPr="00AC6BA4">
        <w:rPr>
          <w:rFonts w:ascii="Lucida Console" w:hAnsi="Lucida Console"/>
          <w:sz w:val="18"/>
          <w:szCs w:val="18"/>
        </w:rPr>
        <w:t xml:space="preserve"> = 30</w:t>
      </w:r>
    </w:p>
    <w:p w14:paraId="11F85FB4" w14:textId="77777777" w:rsidR="00AC6BA4" w:rsidRPr="00AC6BA4" w:rsidRDefault="00AC6BA4" w:rsidP="00AC6BA4">
      <w:pPr>
        <w:rPr>
          <w:rFonts w:ascii="Lucida Console" w:hAnsi="Lucida Console"/>
          <w:sz w:val="18"/>
          <w:szCs w:val="18"/>
        </w:rPr>
      </w:pPr>
      <w:proofErr w:type="spellStart"/>
      <w:r w:rsidRPr="00AC6BA4">
        <w:rPr>
          <w:rFonts w:ascii="Lucida Console" w:hAnsi="Lucida Console"/>
          <w:sz w:val="18"/>
          <w:szCs w:val="18"/>
        </w:rPr>
        <w:t>repeat_n</w:t>
      </w:r>
      <w:proofErr w:type="spellEnd"/>
      <w:r w:rsidRPr="00AC6BA4">
        <w:rPr>
          <w:rFonts w:ascii="Lucida Console" w:hAnsi="Lucida Console"/>
          <w:sz w:val="18"/>
          <w:szCs w:val="18"/>
        </w:rPr>
        <w:t>=1</w:t>
      </w:r>
    </w:p>
    <w:p w14:paraId="007C31BE" w14:textId="77777777" w:rsidR="00AC6BA4" w:rsidRPr="00AC6BA4" w:rsidRDefault="00AC6BA4" w:rsidP="00AC6BA4">
      <w:pPr>
        <w:rPr>
          <w:rFonts w:ascii="Lucida Console" w:hAnsi="Lucida Console"/>
          <w:sz w:val="18"/>
          <w:szCs w:val="18"/>
        </w:rPr>
      </w:pPr>
    </w:p>
    <w:p w14:paraId="378D061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ZDzPE45C"</w:t>
      </w:r>
    </w:p>
    <w:p w14:paraId="382F5F7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tring="the boy stood on the burning deck"</w:t>
      </w:r>
    </w:p>
    <w:p w14:paraId="0C6D7B7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2="1111111111111111111111"</w:t>
      </w:r>
    </w:p>
    <w:p w14:paraId="5F268960" w14:textId="11EB8E20"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64711F7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ord: ",string)</w:t>
      </w:r>
    </w:p>
    <w:p w14:paraId="62D0C7C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Salt: ",salt)</w:t>
      </w:r>
    </w:p>
    <w:p w14:paraId="7E8E372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30E69CA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w:t>
      </w:r>
      <w:proofErr w:type="spellStart"/>
      <w:r w:rsidRPr="00AC6BA4">
        <w:rPr>
          <w:rFonts w:ascii="Lucida Console" w:hAnsi="Lucida Console"/>
          <w:sz w:val="18"/>
          <w:szCs w:val="18"/>
        </w:rPr>
        <w:t>nHashes</w:t>
      </w:r>
      <w:proofErr w:type="spellEnd"/>
      <w:r w:rsidRPr="00AC6BA4">
        <w:rPr>
          <w:rFonts w:ascii="Lucida Console" w:hAnsi="Lucida Console"/>
          <w:sz w:val="18"/>
          <w:szCs w:val="18"/>
        </w:rPr>
        <w:t>")</w:t>
      </w:r>
    </w:p>
    <w:p w14:paraId="1A1553A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1\t",hashlib.sha1(</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3F37912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256\t",hashlib.sha256(</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C84A5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512\t",hashlib.sha512(</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0BD84519" w14:textId="77777777" w:rsidR="00AC6BA4" w:rsidRPr="00AC6BA4" w:rsidRDefault="00AC6BA4" w:rsidP="00AC6BA4">
      <w:pPr>
        <w:rPr>
          <w:rFonts w:ascii="Lucida Console" w:hAnsi="Lucida Console"/>
          <w:sz w:val="18"/>
          <w:szCs w:val="18"/>
        </w:rPr>
      </w:pPr>
    </w:p>
    <w:p w14:paraId="02DF75A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D-5:\t\t\t", md5(</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roofErr w:type="spellStart"/>
      <w:r w:rsidRPr="00AC6BA4">
        <w:rPr>
          <w:rFonts w:ascii="Lucida Console" w:hAnsi="Lucida Console"/>
          <w:sz w:val="18"/>
          <w:szCs w:val="18"/>
        </w:rPr>
        <w:t>hexdigest</w:t>
      </w:r>
      <w:proofErr w:type="spellEnd"/>
      <w:r w:rsidRPr="00AC6BA4">
        <w:rPr>
          <w:rFonts w:ascii="Lucida Console" w:hAnsi="Lucida Console"/>
          <w:sz w:val="18"/>
          <w:szCs w:val="18"/>
        </w:rPr>
        <w:t>())</w:t>
      </w:r>
    </w:p>
    <w:p w14:paraId="51B02EAD" w14:textId="77777777" w:rsidR="00AC6BA4" w:rsidRPr="00AC6BA4" w:rsidRDefault="00AC6BA4" w:rsidP="00AC6BA4">
      <w:pPr>
        <w:rPr>
          <w:rFonts w:ascii="Lucida Console" w:hAnsi="Lucida Console"/>
          <w:sz w:val="18"/>
          <w:szCs w:val="18"/>
        </w:rPr>
      </w:pPr>
    </w:p>
    <w:p w14:paraId="6EFB7B7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UNIX hashes (with salt)")</w:t>
      </w:r>
    </w:p>
    <w:p w14:paraId="40BD56AF" w14:textId="77777777" w:rsidR="00AC6BA4" w:rsidRPr="00AC6BA4" w:rsidRDefault="00AC6BA4" w:rsidP="00AC6BA4">
      <w:pPr>
        <w:rPr>
          <w:rFonts w:ascii="Lucida Console" w:hAnsi="Lucida Console"/>
          <w:sz w:val="18"/>
          <w:szCs w:val="18"/>
        </w:rPr>
      </w:pPr>
    </w:p>
    <w:p w14:paraId="3AB33D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DES:\t\t\t",  </w:t>
      </w:r>
      <w:proofErr w:type="spellStart"/>
      <w:r w:rsidRPr="00AC6BA4">
        <w:rPr>
          <w:rFonts w:ascii="Lucida Console" w:hAnsi="Lucida Console"/>
          <w:sz w:val="18"/>
          <w:szCs w:val="18"/>
        </w:rPr>
        <w:t>passlib.hash.des_crypt.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2]))</w:t>
      </w:r>
    </w:p>
    <w:p w14:paraId="093F041A" w14:textId="77777777" w:rsidR="00AC6BA4" w:rsidRPr="00AC6BA4" w:rsidRDefault="00AC6BA4" w:rsidP="00AC6BA4">
      <w:pPr>
        <w:rPr>
          <w:rFonts w:ascii="Lucida Console" w:hAnsi="Lucida Console"/>
          <w:sz w:val="18"/>
          <w:szCs w:val="18"/>
        </w:rPr>
      </w:pPr>
    </w:p>
    <w:p w14:paraId="518D0C9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t\t\t", bcrypt.kdf(string.encode(),salt=salt.encode(),desired_key_bytes=32,rounds=100 ).hex())</w:t>
      </w:r>
    </w:p>
    <w:p w14:paraId="2B2A0BED" w14:textId="77777777" w:rsidR="00AC6BA4" w:rsidRPr="00AC6BA4" w:rsidRDefault="00AC6BA4" w:rsidP="00AC6BA4">
      <w:pPr>
        <w:rPr>
          <w:rFonts w:ascii="Lucida Console" w:hAnsi="Lucida Console"/>
          <w:sz w:val="18"/>
          <w:szCs w:val="18"/>
        </w:rPr>
      </w:pPr>
    </w:p>
    <w:p w14:paraId="071846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APR1:\t\t\t",  passlib.hash.apr_md5_crypt.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salt))</w:t>
      </w:r>
    </w:p>
    <w:p w14:paraId="49599B66" w14:textId="77777777" w:rsidR="00AC6BA4" w:rsidRPr="00AC6BA4" w:rsidRDefault="00AC6BA4" w:rsidP="00AC6BA4">
      <w:pPr>
        <w:rPr>
          <w:rFonts w:ascii="Lucida Console" w:hAnsi="Lucida Console"/>
          <w:sz w:val="18"/>
          <w:szCs w:val="18"/>
        </w:rPr>
      </w:pPr>
    </w:p>
    <w:p w14:paraId="0DAB71E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1):\t\t",  passlib.hash.pbkdf2_sha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rounds=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053D2FDE"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256):\t", passlib.hash.pbkdf2_sha256.hash(</w:t>
      </w:r>
      <w:proofErr w:type="spellStart"/>
      <w:r w:rsidRPr="00AC6BA4">
        <w:rPr>
          <w:rFonts w:ascii="Lucida Console" w:hAnsi="Lucida Console"/>
          <w:sz w:val="18"/>
          <w:szCs w:val="18"/>
        </w:rPr>
        <w:t>string,rounds</w:t>
      </w:r>
      <w:proofErr w:type="spellEnd"/>
      <w:r w:rsidRPr="00AC6BA4">
        <w:rPr>
          <w:rFonts w:ascii="Lucida Console" w:hAnsi="Lucida Console"/>
          <w:sz w:val="18"/>
          <w:szCs w:val="18"/>
        </w:rPr>
        <w:t>=5,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17620AAD" w14:textId="77777777" w:rsidR="00AC6BA4" w:rsidRPr="00AC6BA4" w:rsidRDefault="00AC6BA4" w:rsidP="00AC6BA4">
      <w:pPr>
        <w:rPr>
          <w:rFonts w:ascii="Lucida Console" w:hAnsi="Lucida Console"/>
          <w:sz w:val="18"/>
          <w:szCs w:val="18"/>
        </w:rPr>
      </w:pPr>
    </w:p>
    <w:p w14:paraId="27405D1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MS Windows Hashes")</w:t>
      </w:r>
    </w:p>
    <w:p w14:paraId="6B3F6DA7" w14:textId="77777777" w:rsidR="00AC6BA4" w:rsidRPr="00AC6BA4" w:rsidRDefault="00AC6BA4" w:rsidP="00AC6BA4">
      <w:pPr>
        <w:rPr>
          <w:rFonts w:ascii="Lucida Console" w:hAnsi="Lucida Console"/>
          <w:sz w:val="18"/>
          <w:szCs w:val="18"/>
        </w:rPr>
      </w:pPr>
    </w:p>
    <w:p w14:paraId="7B5E92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LM Hash:\t\t",  </w:t>
      </w:r>
      <w:proofErr w:type="spellStart"/>
      <w:r w:rsidRPr="00AC6BA4">
        <w:rPr>
          <w:rFonts w:ascii="Lucida Console" w:hAnsi="Lucida Console"/>
          <w:sz w:val="18"/>
          <w:szCs w:val="18"/>
        </w:rPr>
        <w:t>passlib.hash.lm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761437C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NT Hash:\t\t",  </w:t>
      </w:r>
      <w:proofErr w:type="spellStart"/>
      <w:r w:rsidRPr="00AC6BA4">
        <w:rPr>
          <w:rFonts w:ascii="Lucida Console" w:hAnsi="Lucida Console"/>
          <w:sz w:val="18"/>
          <w:szCs w:val="18"/>
        </w:rPr>
        <w:t>passlib.hash.nthash.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00ABF0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MS DCC:\t\t\t",  </w:t>
      </w:r>
      <w:proofErr w:type="spellStart"/>
      <w:r w:rsidRPr="00AC6BA4">
        <w:rPr>
          <w:rFonts w:ascii="Lucida Console" w:hAnsi="Lucida Console"/>
          <w:sz w:val="18"/>
          <w:szCs w:val="18"/>
        </w:rPr>
        <w:t>passlib.hash.msdcc.hash</w:t>
      </w:r>
      <w:proofErr w:type="spellEnd"/>
      <w:r w:rsidRPr="00AC6BA4">
        <w:rPr>
          <w:rFonts w:ascii="Lucida Console" w:hAnsi="Lucida Console"/>
          <w:sz w:val="18"/>
          <w:szCs w:val="18"/>
        </w:rPr>
        <w:t>(</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salt))</w:t>
      </w:r>
    </w:p>
    <w:p w14:paraId="5F23512B" w14:textId="77777777" w:rsidR="00AC6BA4" w:rsidRPr="00AC6BA4" w:rsidRDefault="00AC6BA4" w:rsidP="00AC6BA4">
      <w:pPr>
        <w:rPr>
          <w:rFonts w:ascii="Lucida Console" w:hAnsi="Lucida Console"/>
          <w:sz w:val="18"/>
          <w:szCs w:val="18"/>
        </w:rPr>
      </w:pPr>
    </w:p>
    <w:p w14:paraId="68EDD3A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ashes")</w:t>
      </w:r>
    </w:p>
    <w:p w14:paraId="06DDD510" w14:textId="77777777" w:rsidR="00AC6BA4" w:rsidRPr="00AC6BA4" w:rsidRDefault="00AC6BA4" w:rsidP="00AC6BA4">
      <w:pPr>
        <w:rPr>
          <w:rFonts w:ascii="Lucida Console" w:hAnsi="Lucida Console"/>
          <w:sz w:val="18"/>
          <w:szCs w:val="18"/>
        </w:rPr>
      </w:pPr>
    </w:p>
    <w:p w14:paraId="0743720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passlib.hash.ldap_md5.hash(string))</w:t>
      </w:r>
    </w:p>
    <w:p w14:paraId="417B08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Salted):"+passlib.hash.ldap_salted_md5.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280CB3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passlib.hash.ldap_sha1.hash(string))</w:t>
      </w:r>
    </w:p>
    <w:p w14:paraId="0A3BF8B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 Salted):"+passlib.hash.ldap_salted_sha1.hash(string, salt=</w:t>
      </w:r>
      <w:proofErr w:type="spellStart"/>
      <w:r w:rsidRPr="00AC6BA4">
        <w:rPr>
          <w:rFonts w:ascii="Lucida Console" w:hAnsi="Lucida Console"/>
          <w:sz w:val="18"/>
          <w:szCs w:val="18"/>
        </w:rPr>
        <w:t>salt.encode</w:t>
      </w:r>
      <w:proofErr w:type="spellEnd"/>
      <w:r w:rsidRPr="00AC6BA4">
        <w:rPr>
          <w:rFonts w:ascii="Lucida Console" w:hAnsi="Lucida Console"/>
          <w:sz w:val="18"/>
          <w:szCs w:val="18"/>
        </w:rPr>
        <w:t>()))</w:t>
      </w:r>
    </w:p>
    <w:p w14:paraId="39C2608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DES Crypt):"+</w:t>
      </w:r>
      <w:proofErr w:type="spellStart"/>
      <w:r w:rsidRPr="00AC6BA4">
        <w:rPr>
          <w:rFonts w:ascii="Lucida Console" w:hAnsi="Lucida Console"/>
          <w:sz w:val="18"/>
          <w:szCs w:val="18"/>
        </w:rPr>
        <w:t>passlib.hash.ldap_des_crypt.hash</w:t>
      </w:r>
      <w:proofErr w:type="spellEnd"/>
      <w:r w:rsidRPr="00AC6BA4">
        <w:rPr>
          <w:rFonts w:ascii="Lucida Console" w:hAnsi="Lucida Console"/>
          <w:sz w:val="18"/>
          <w:szCs w:val="18"/>
        </w:rPr>
        <w:t>(string))</w:t>
      </w:r>
    </w:p>
    <w:p w14:paraId="70FDC3C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BSDI Crypt):"+</w:t>
      </w:r>
      <w:proofErr w:type="spellStart"/>
      <w:r w:rsidRPr="00AC6BA4">
        <w:rPr>
          <w:rFonts w:ascii="Lucida Console" w:hAnsi="Lucida Console"/>
          <w:sz w:val="18"/>
          <w:szCs w:val="18"/>
        </w:rPr>
        <w:t>passlib.hash.ldap_bsdi_crypt.hash</w:t>
      </w:r>
      <w:proofErr w:type="spellEnd"/>
      <w:r w:rsidRPr="00AC6BA4">
        <w:rPr>
          <w:rFonts w:ascii="Lucida Console" w:hAnsi="Lucida Console"/>
          <w:sz w:val="18"/>
          <w:szCs w:val="18"/>
        </w:rPr>
        <w:t>(string))</w:t>
      </w:r>
    </w:p>
    <w:p w14:paraId="524D887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Crypt):"+passlib.hash.ldap_md5_crypt.hash(string))</w:t>
      </w:r>
    </w:p>
    <w:p w14:paraId="0379BE0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ldap_bcrypt.hash</w:t>
      </w:r>
      <w:proofErr w:type="spellEnd"/>
      <w:r w:rsidRPr="00AC6BA4">
        <w:rPr>
          <w:rFonts w:ascii="Lucida Console" w:hAnsi="Lucida Console"/>
          <w:sz w:val="18"/>
          <w:szCs w:val="18"/>
        </w:rPr>
        <w:t>(string))</w:t>
      </w:r>
    </w:p>
    <w:p w14:paraId="707B3F1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passlib.hash.ldap_sha1_crypt.hash(string))</w:t>
      </w:r>
    </w:p>
    <w:p w14:paraId="432F886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256):"+passlib.hash.ldap_sha256_crypt.hash(string))</w:t>
      </w:r>
    </w:p>
    <w:p w14:paraId="1190C2C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512):"+passlib.hash.ldap_sha512_crypt.hash(string))</w:t>
      </w:r>
    </w:p>
    <w:p w14:paraId="798DA462" w14:textId="77777777" w:rsidR="00AC6BA4" w:rsidRPr="00AC6BA4" w:rsidRDefault="00AC6BA4" w:rsidP="00AC6BA4">
      <w:pPr>
        <w:rPr>
          <w:rFonts w:ascii="Lucida Console" w:hAnsi="Lucida Console"/>
          <w:sz w:val="18"/>
          <w:szCs w:val="18"/>
        </w:rPr>
      </w:pPr>
    </w:p>
    <w:p w14:paraId="49E83E1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MD5):"+passlib.hash.ldap_hex_md5.hash(string))</w:t>
      </w:r>
    </w:p>
    <w:p w14:paraId="6DA3916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SHA1):",passlib.hash.ldap_hex_sha1.hash(string))</w:t>
      </w:r>
    </w:p>
    <w:p w14:paraId="370E4FCC" w14:textId="77777777" w:rsidR="00AC6BA4" w:rsidRPr="00AC6BA4" w:rsidRDefault="00AC6BA4" w:rsidP="00AC6BA4">
      <w:pPr>
        <w:rPr>
          <w:rFonts w:ascii="Lucida Console" w:hAnsi="Lucida Console"/>
          <w:sz w:val="18"/>
          <w:szCs w:val="18"/>
        </w:rPr>
      </w:pPr>
    </w:p>
    <w:p w14:paraId="3B18194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At Lass):",passlib.hash.atlassian_pbkdf2_sha1.encrypt(string))</w:t>
      </w:r>
    </w:p>
    <w:p w14:paraId="268DAB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FSHP):"+</w:t>
      </w:r>
      <w:proofErr w:type="spellStart"/>
      <w:r w:rsidRPr="00AC6BA4">
        <w:rPr>
          <w:rFonts w:ascii="Lucida Console" w:hAnsi="Lucida Console"/>
          <w:sz w:val="18"/>
          <w:szCs w:val="18"/>
        </w:rPr>
        <w:t>passlib.hash.fshp.hash</w:t>
      </w:r>
      <w:proofErr w:type="spellEnd"/>
      <w:r w:rsidRPr="00AC6BA4">
        <w:rPr>
          <w:rFonts w:ascii="Lucida Console" w:hAnsi="Lucida Console"/>
          <w:sz w:val="18"/>
          <w:szCs w:val="18"/>
        </w:rPr>
        <w:t>(string))</w:t>
      </w:r>
    </w:p>
    <w:p w14:paraId="2403D0FA" w14:textId="77777777" w:rsidR="00AC6BA4" w:rsidRPr="00AC6BA4" w:rsidRDefault="00AC6BA4" w:rsidP="00AC6BA4">
      <w:pPr>
        <w:rPr>
          <w:rFonts w:ascii="Lucida Console" w:hAnsi="Lucida Console"/>
          <w:sz w:val="18"/>
          <w:szCs w:val="18"/>
        </w:rPr>
      </w:pPr>
    </w:p>
    <w:p w14:paraId="4174DEF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atabase Hashes")</w:t>
      </w:r>
    </w:p>
    <w:p w14:paraId="3B99680B" w14:textId="77777777" w:rsidR="00AC6BA4" w:rsidRPr="00AC6BA4" w:rsidRDefault="00AC6BA4" w:rsidP="00AC6BA4">
      <w:pPr>
        <w:rPr>
          <w:rFonts w:ascii="Lucida Console" w:hAnsi="Lucida Console"/>
          <w:sz w:val="18"/>
          <w:szCs w:val="18"/>
        </w:rPr>
      </w:pPr>
    </w:p>
    <w:p w14:paraId="0739331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S SQL 2000:\t\t",  passlib.hash.mssql200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3869723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ySQL:\t\t\t",  passlib.hash.mysql41.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40505E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Oracle 10:\t\t",  passlib.hash.oracle10.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663A0A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ostgres (MD5):\t\t", passlib.hash.postgres_md5.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 user=salt))</w:t>
      </w:r>
    </w:p>
    <w:p w14:paraId="5BB6053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r w:rsidRPr="00AC6BA4">
        <w:rPr>
          <w:rFonts w:ascii="Lucida Console" w:hAnsi="Lucida Console"/>
          <w:sz w:val="18"/>
          <w:szCs w:val="18"/>
        </w:rPr>
        <w:br/>
      </w:r>
    </w:p>
    <w:p w14:paraId="70F2390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Other Known Hashes")</w:t>
      </w:r>
    </w:p>
    <w:p w14:paraId="1783015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xml:space="preserve">print("Cisco PIX:\t\t",  </w:t>
      </w:r>
      <w:proofErr w:type="spellStart"/>
      <w:r w:rsidRPr="00AC6BA4">
        <w:rPr>
          <w:rFonts w:ascii="Lucida Console" w:hAnsi="Lucida Console"/>
          <w:sz w:val="18"/>
          <w:szCs w:val="18"/>
        </w:rPr>
        <w:t>passlib.hash.cisco_pix.hash</w:t>
      </w:r>
      <w:proofErr w:type="spellEnd"/>
      <w:r w:rsidRPr="00AC6BA4">
        <w:rPr>
          <w:rFonts w:ascii="Lucida Console" w:hAnsi="Lucida Console"/>
          <w:sz w:val="18"/>
          <w:szCs w:val="18"/>
        </w:rPr>
        <w:t>(string[:16].encode(), user=salt))</w:t>
      </w:r>
    </w:p>
    <w:p w14:paraId="17D8004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Cisco Type 7:\t\t",  passlib.hash.cisco_type7.hash(</w:t>
      </w:r>
      <w:proofErr w:type="spellStart"/>
      <w:r w:rsidRPr="00AC6BA4">
        <w:rPr>
          <w:rFonts w:ascii="Lucida Console" w:hAnsi="Lucida Console"/>
          <w:sz w:val="18"/>
          <w:szCs w:val="18"/>
        </w:rPr>
        <w:t>string.encode</w:t>
      </w:r>
      <w:proofErr w:type="spellEnd"/>
      <w:r w:rsidRPr="00AC6BA4">
        <w:rPr>
          <w:rFonts w:ascii="Lucida Console" w:hAnsi="Lucida Console"/>
          <w:sz w:val="18"/>
          <w:szCs w:val="18"/>
        </w:rPr>
        <w:t>()))</w:t>
      </w:r>
    </w:p>
    <w:p w14:paraId="548EDC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DES:"+</w:t>
      </w:r>
      <w:proofErr w:type="spellStart"/>
      <w:r w:rsidRPr="00AC6BA4">
        <w:rPr>
          <w:rFonts w:ascii="Lucida Console" w:hAnsi="Lucida Console"/>
          <w:sz w:val="18"/>
          <w:szCs w:val="18"/>
        </w:rPr>
        <w:t>passlib.hash.django_des_crypt.hash</w:t>
      </w:r>
      <w:proofErr w:type="spellEnd"/>
      <w:r w:rsidRPr="00AC6BA4">
        <w:rPr>
          <w:rFonts w:ascii="Lucida Console" w:hAnsi="Lucida Console"/>
          <w:sz w:val="18"/>
          <w:szCs w:val="18"/>
        </w:rPr>
        <w:t>(string, salt=salt))</w:t>
      </w:r>
    </w:p>
    <w:p w14:paraId="079B387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MD5:"+passlib.hash.django_salted_md5.hash(string, salt=salt[:2]))</w:t>
      </w:r>
    </w:p>
    <w:p w14:paraId="68D294E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SHA1:"+passlib.hash.django_salted_sha1.hash(string, salt=salt))</w:t>
      </w:r>
    </w:p>
    <w:p w14:paraId="71A77A6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django_bcrypt.hash</w:t>
      </w:r>
      <w:proofErr w:type="spellEnd"/>
      <w:r w:rsidRPr="00AC6BA4">
        <w:rPr>
          <w:rFonts w:ascii="Lucida Console" w:hAnsi="Lucida Console"/>
          <w:sz w:val="18"/>
          <w:szCs w:val="18"/>
        </w:rPr>
        <w:t>(string, salt=salt2[:22]))</w:t>
      </w:r>
    </w:p>
    <w:p w14:paraId="410F670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passlib.hash.django_pbkdf2_sha1.hash(string, salt=salt))</w:t>
      </w:r>
    </w:p>
    <w:p w14:paraId="06F07EF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Dyango</w:t>
      </w:r>
      <w:proofErr w:type="spellEnd"/>
      <w:r w:rsidRPr="00AC6BA4">
        <w:rPr>
          <w:rFonts w:ascii="Lucida Console" w:hAnsi="Lucida Console"/>
          <w:sz w:val="18"/>
          <w:szCs w:val="18"/>
        </w:rPr>
        <w:t xml:space="preserve"> PBKDF2 SHA1:"+passlib.hash.django_pbkdf2_sha256.hash(string, salt=salt))</w:t>
      </w:r>
    </w:p>
    <w:p w14:paraId="53429FA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t>
      </w:r>
      <w:proofErr w:type="spellStart"/>
      <w:r w:rsidRPr="00AC6BA4">
        <w:rPr>
          <w:rFonts w:ascii="Lucida Console" w:hAnsi="Lucida Console"/>
          <w:sz w:val="18"/>
          <w:szCs w:val="18"/>
        </w:rPr>
        <w:t>Bcrypt</w:t>
      </w:r>
      <w:proofErr w:type="spellEnd"/>
      <w:r w:rsidRPr="00AC6BA4">
        <w:rPr>
          <w:rFonts w:ascii="Lucida Console" w:hAnsi="Lucida Console"/>
          <w:sz w:val="18"/>
          <w:szCs w:val="18"/>
        </w:rPr>
        <w:t>:"+</w:t>
      </w:r>
      <w:proofErr w:type="spellStart"/>
      <w:r w:rsidRPr="00AC6BA4">
        <w:rPr>
          <w:rFonts w:ascii="Lucida Console" w:hAnsi="Lucida Console"/>
          <w:sz w:val="18"/>
          <w:szCs w:val="18"/>
        </w:rPr>
        <w:t>passlib.hash.bcrypt.hash</w:t>
      </w:r>
      <w:proofErr w:type="spellEnd"/>
      <w:r w:rsidRPr="00AC6BA4">
        <w:rPr>
          <w:rFonts w:ascii="Lucida Console" w:hAnsi="Lucida Console"/>
          <w:sz w:val="18"/>
          <w:szCs w:val="18"/>
        </w:rPr>
        <w:t>(string, salt=salt2[:22]))</w:t>
      </w:r>
    </w:p>
    <w:p w14:paraId="3DF34A58" w14:textId="77777777" w:rsidR="00AC6BA4" w:rsidRPr="00AC6BA4" w:rsidRDefault="00AC6BA4" w:rsidP="00AC6BA4">
      <w:pPr>
        <w:rPr>
          <w:rFonts w:ascii="Lucida Console" w:hAnsi="Lucida Console"/>
          <w:sz w:val="18"/>
          <w:szCs w:val="18"/>
        </w:rPr>
      </w:pP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lastRenderedPageBreak/>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51B0713F" w:rsidR="00FF05B6" w:rsidRDefault="002A4050" w:rsidP="00E61C98">
            <w:r>
              <w:t xml:space="preserve">It limits the </w:t>
            </w:r>
            <w:r w:rsidR="00BE34F4">
              <w:t xml:space="preserve">string to </w:t>
            </w:r>
            <w:r>
              <w:t xml:space="preserve">22 </w:t>
            </w:r>
            <w:r w:rsidR="00BE34F4">
              <w:t>characters</w:t>
            </w:r>
          </w:p>
          <w:p w14:paraId="45465A1E" w14:textId="77777777" w:rsidR="00BE34F4" w:rsidRDefault="00BE34F4"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32EC184" w:rsidR="00FF05B6" w:rsidRDefault="00B37B9E" w:rsidP="00E61C98">
            <w:r>
              <w:t>SHA256 Crypt is noticeably slower than ev</w:t>
            </w:r>
            <w:r w:rsidR="00B51958">
              <w:t>erything else</w:t>
            </w:r>
          </w:p>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47CAED5E"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r w:rsidR="002709DA">
        <w:rPr>
          <w:rFonts w:ascii="Lucida Console" w:hAnsi="Lucida Console"/>
          <w:sz w:val="18"/>
          <w:szCs w:val="18"/>
        </w:rPr>
        <w:t xml:space="preserve">  </w:t>
      </w:r>
      <w:r w:rsidR="002709DA" w:rsidRPr="002709DA">
        <w:rPr>
          <w:rFonts w:ascii="Lucida Console" w:hAnsi="Lucida Console"/>
          <w:b/>
          <w:bCs/>
          <w:sz w:val="18"/>
          <w:szCs w:val="18"/>
        </w:rPr>
        <w:t>APR1</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1076A652"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r w:rsidR="007B703F">
        <w:rPr>
          <w:rFonts w:ascii="Lucida Console" w:hAnsi="Lucida Console"/>
          <w:sz w:val="18"/>
          <w:szCs w:val="18"/>
        </w:rPr>
        <w:t xml:space="preserve"> </w:t>
      </w:r>
      <w:r w:rsidR="007B703F" w:rsidRPr="00B41DC9">
        <w:rPr>
          <w:rFonts w:ascii="Lucida Console" w:hAnsi="Lucida Console"/>
          <w:b/>
          <w:bCs/>
          <w:sz w:val="18"/>
          <w:szCs w:val="18"/>
        </w:rPr>
        <w:t>SHA512</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46465317" w14:textId="77777777" w:rsidR="006F0429" w:rsidRDefault="006F0429" w:rsidP="006F042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2C0C9D9" w14:textId="77777777" w:rsidR="00A75E76" w:rsidRDefault="00A75E76" w:rsidP="006F042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572146B8" w14:textId="1D5F230B" w:rsidR="00A75E76" w:rsidRDefault="00A75E76" w:rsidP="006F042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Token length exception </w:t>
      </w:r>
      <w:proofErr w:type="spellStart"/>
      <w:r>
        <w:rPr>
          <w:rFonts w:ascii="Lucida Console" w:hAnsi="Lucida Console"/>
          <w:sz w:val="20"/>
          <w:szCs w:val="20"/>
          <w:lang w:eastAsia="en-US"/>
        </w:rPr>
        <w:t>hashcat</w:t>
      </w:r>
      <w:proofErr w:type="spellEnd"/>
      <w:r>
        <w:rPr>
          <w:rFonts w:ascii="Lucida Console" w:hAnsi="Lucida Console"/>
          <w:sz w:val="20"/>
          <w:szCs w:val="20"/>
          <w:lang w:eastAsia="en-US"/>
        </w:rPr>
        <w:t xml:space="preserve"> doesn’t see this one as a hash value</w:t>
      </w:r>
    </w:p>
    <w:p w14:paraId="47710AB1" w14:textId="77777777" w:rsidR="006F0429" w:rsidRPr="00554ED0" w:rsidRDefault="006F0429" w:rsidP="006F042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12EE6603" w14:textId="77777777" w:rsidR="006F0429" w:rsidRPr="00554ED0" w:rsidRDefault="006F0429" w:rsidP="006F042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65EB4DBD" w14:textId="49D7EA58" w:rsidR="00FF05B6" w:rsidRPr="00554ED0" w:rsidRDefault="006F0429" w:rsidP="00FF05B6">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PassWord</w:t>
      </w:r>
      <w:proofErr w:type="spellEnd"/>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65D02602" w:rsidR="00FF05B6" w:rsidRPr="00554ED0" w:rsidRDefault="00A75E76" w:rsidP="00FF05B6">
      <w:pPr>
        <w:pBdr>
          <w:top w:val="single" w:sz="4" w:space="1" w:color="auto"/>
          <w:left w:val="single" w:sz="4" w:space="4" w:color="auto"/>
          <w:bottom w:val="single" w:sz="4" w:space="1" w:color="auto"/>
          <w:right w:val="single" w:sz="4" w:space="4" w:color="auto"/>
        </w:pBdr>
        <w:rPr>
          <w:lang w:eastAsia="en-US"/>
        </w:rPr>
      </w:pPr>
      <w:r>
        <w:rPr>
          <w:lang w:eastAsia="en-US"/>
        </w:rPr>
        <w:t>?</w:t>
      </w: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60C630B2" w14:textId="77777777" w:rsidR="00677964" w:rsidRDefault="00677964" w:rsidP="00554ED0">
      <w:pPr>
        <w:rPr>
          <w:rFonts w:ascii="Lucida Console" w:hAnsi="Lucida Console"/>
          <w:sz w:val="20"/>
          <w:szCs w:val="20"/>
          <w:lang w:eastAsia="en-US"/>
        </w:rPr>
      </w:pPr>
    </w:p>
    <w:p w14:paraId="75B8CA05" w14:textId="6CE3AB66" w:rsidR="00677964" w:rsidRPr="00554ED0" w:rsidRDefault="00677964" w:rsidP="00554ED0">
      <w:pPr>
        <w:rPr>
          <w:rFonts w:ascii="Lucida Console" w:hAnsi="Lucida Console"/>
          <w:sz w:val="20"/>
          <w:szCs w:val="20"/>
          <w:lang w:eastAsia="en-US"/>
        </w:rPr>
      </w:pPr>
      <w:proofErr w:type="spellStart"/>
      <w:r w:rsidRPr="00677964">
        <w:rPr>
          <w:rFonts w:ascii="Lucida Console" w:hAnsi="Lucida Console"/>
          <w:sz w:val="20"/>
          <w:szCs w:val="20"/>
          <w:lang w:eastAsia="en-US"/>
        </w:rPr>
        <w:t>hashcat</w:t>
      </w:r>
      <w:proofErr w:type="spellEnd"/>
      <w:r w:rsidRPr="00677964">
        <w:rPr>
          <w:rFonts w:ascii="Lucida Console" w:hAnsi="Lucida Console"/>
          <w:sz w:val="20"/>
          <w:szCs w:val="20"/>
          <w:lang w:eastAsia="en-US"/>
        </w:rPr>
        <w:t xml:space="preserve"> -m 0 </w:t>
      </w:r>
      <w:proofErr w:type="spellStart"/>
      <w:r w:rsidRPr="00677964">
        <w:rPr>
          <w:rFonts w:ascii="Lucida Console" w:hAnsi="Lucida Console"/>
          <w:sz w:val="20"/>
          <w:szCs w:val="20"/>
          <w:lang w:eastAsia="en-US"/>
        </w:rPr>
        <w:t>bfield.hash</w:t>
      </w:r>
      <w:proofErr w:type="spellEnd"/>
      <w:r w:rsidRPr="00677964">
        <w:rPr>
          <w:rFonts w:ascii="Lucida Console" w:hAnsi="Lucida Console"/>
          <w:sz w:val="20"/>
          <w:szCs w:val="20"/>
          <w:lang w:eastAsia="en-US"/>
        </w:rPr>
        <w:t xml:space="preserve"> rockyou.txt   </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198AAB23"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f01e0d7992a3b7748538d02291b0beae:samantha</w:t>
      </w:r>
    </w:p>
    <w:p w14:paraId="77D42891"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1aef0a62ed84bb165989ab32f0ba56c2:barbie</w:t>
      </w:r>
    </w:p>
    <w:p w14:paraId="21252E20"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91cb315a6405bfcc30e2c4571ccfb8ce:chelsea</w:t>
      </w:r>
    </w:p>
    <w:p w14:paraId="2A674763"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lastRenderedPageBreak/>
        <w:t>8dae58e3f282b974328d53f96753f4c1:lovers</w:t>
      </w:r>
    </w:p>
    <w:p w14:paraId="572A5890"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f21c0d3e564c7db5ccf73c095a0b9371:jasmine</w:t>
      </w:r>
    </w:p>
    <w:p w14:paraId="0E945D9D"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fc275ac3498d6ab0f0b4389f8e94422c:brandon</w:t>
      </w:r>
    </w:p>
    <w:p w14:paraId="6CD80695"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f379eaf3c831b04de153469d1bec345e:666666</w:t>
      </w:r>
    </w:p>
    <w:p w14:paraId="368164F6"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3bf1114a986ba87ed28fc1b5884fc2f8:shadow</w:t>
      </w:r>
    </w:p>
    <w:p w14:paraId="1D0AFB53" w14:textId="77777777" w:rsidR="00046B2B" w:rsidRPr="00046B2B"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ff5390bde5a4cf0aa2006cf2198efd29:melissa</w:t>
      </w:r>
    </w:p>
    <w:p w14:paraId="6C54948F" w14:textId="49585D58" w:rsidR="00FF05B6" w:rsidRDefault="00046B2B" w:rsidP="00046B2B">
      <w:pPr>
        <w:pBdr>
          <w:top w:val="single" w:sz="4" w:space="1" w:color="auto"/>
          <w:left w:val="single" w:sz="4" w:space="4" w:color="auto"/>
          <w:bottom w:val="single" w:sz="4" w:space="1" w:color="auto"/>
          <w:right w:val="single" w:sz="4" w:space="4" w:color="auto"/>
        </w:pBdr>
        <w:rPr>
          <w:rStyle w:val="Hyperlink"/>
          <w:lang w:eastAsia="en-US"/>
        </w:rPr>
      </w:pPr>
      <w:r w:rsidRPr="00046B2B">
        <w:rPr>
          <w:rStyle w:val="Hyperlink"/>
          <w:lang w:eastAsia="en-US"/>
        </w:rPr>
        <w:t>26b637ed41273425be243e8d42e5b461:eminem</w:t>
      </w: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A249C" w14:textId="77777777" w:rsidR="00F765EF" w:rsidRDefault="00F765EF" w:rsidP="00A84C9E">
      <w:r>
        <w:separator/>
      </w:r>
    </w:p>
  </w:endnote>
  <w:endnote w:type="continuationSeparator" w:id="0">
    <w:p w14:paraId="62CB955C" w14:textId="77777777" w:rsidR="00F765EF" w:rsidRDefault="00F765E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Univers"/>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6246CE33" w:rsidR="00AC6BA4" w:rsidRDefault="00AC6BA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C6BA4" w:rsidRDefault="00AC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C6617" w14:textId="77777777" w:rsidR="00F765EF" w:rsidRDefault="00F765EF" w:rsidP="00A84C9E">
      <w:r>
        <w:separator/>
      </w:r>
    </w:p>
  </w:footnote>
  <w:footnote w:type="continuationSeparator" w:id="0">
    <w:p w14:paraId="70D55E15" w14:textId="77777777" w:rsidR="00F765EF" w:rsidRDefault="00F765E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502748851">
    <w:abstractNumId w:val="2"/>
  </w:num>
  <w:num w:numId="2" w16cid:durableId="1744599197">
    <w:abstractNumId w:val="15"/>
  </w:num>
  <w:num w:numId="3" w16cid:durableId="1636330504">
    <w:abstractNumId w:val="1"/>
  </w:num>
  <w:num w:numId="4" w16cid:durableId="942493574">
    <w:abstractNumId w:val="16"/>
  </w:num>
  <w:num w:numId="5" w16cid:durableId="414933111">
    <w:abstractNumId w:val="18"/>
  </w:num>
  <w:num w:numId="6" w16cid:durableId="1261180447">
    <w:abstractNumId w:val="11"/>
  </w:num>
  <w:num w:numId="7" w16cid:durableId="1237283015">
    <w:abstractNumId w:val="9"/>
  </w:num>
  <w:num w:numId="8" w16cid:durableId="1653094490">
    <w:abstractNumId w:val="12"/>
  </w:num>
  <w:num w:numId="9" w16cid:durableId="2067873490">
    <w:abstractNumId w:val="8"/>
  </w:num>
  <w:num w:numId="10" w16cid:durableId="1407073389">
    <w:abstractNumId w:val="17"/>
  </w:num>
  <w:num w:numId="11" w16cid:durableId="1678535822">
    <w:abstractNumId w:val="14"/>
  </w:num>
  <w:num w:numId="12" w16cid:durableId="273052791">
    <w:abstractNumId w:val="3"/>
  </w:num>
  <w:num w:numId="13" w16cid:durableId="1055199227">
    <w:abstractNumId w:val="0"/>
  </w:num>
  <w:num w:numId="14" w16cid:durableId="1982925055">
    <w:abstractNumId w:val="4"/>
  </w:num>
  <w:num w:numId="15" w16cid:durableId="974916301">
    <w:abstractNumId w:val="13"/>
  </w:num>
  <w:num w:numId="16" w16cid:durableId="697436209">
    <w:abstractNumId w:val="6"/>
  </w:num>
  <w:num w:numId="17" w16cid:durableId="564686279">
    <w:abstractNumId w:val="5"/>
  </w:num>
  <w:num w:numId="18" w16cid:durableId="1649895716">
    <w:abstractNumId w:val="7"/>
  </w:num>
  <w:num w:numId="19" w16cid:durableId="1013343819">
    <w:abstractNumId w:val="10"/>
  </w:num>
  <w:num w:numId="20" w16cid:durableId="174679695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152E"/>
    <w:rsid w:val="00002CBF"/>
    <w:rsid w:val="00003A51"/>
    <w:rsid w:val="00003E87"/>
    <w:rsid w:val="000059F0"/>
    <w:rsid w:val="00010CCA"/>
    <w:rsid w:val="00014E1E"/>
    <w:rsid w:val="00022C51"/>
    <w:rsid w:val="00042DD4"/>
    <w:rsid w:val="00046B2B"/>
    <w:rsid w:val="000509FF"/>
    <w:rsid w:val="0005708B"/>
    <w:rsid w:val="00060A12"/>
    <w:rsid w:val="0006223A"/>
    <w:rsid w:val="0006351D"/>
    <w:rsid w:val="00075E3D"/>
    <w:rsid w:val="0007649F"/>
    <w:rsid w:val="00087D6F"/>
    <w:rsid w:val="00090770"/>
    <w:rsid w:val="00093734"/>
    <w:rsid w:val="000A34FD"/>
    <w:rsid w:val="000B13A7"/>
    <w:rsid w:val="000B2C37"/>
    <w:rsid w:val="000B2CB5"/>
    <w:rsid w:val="000C2E7E"/>
    <w:rsid w:val="000C65AA"/>
    <w:rsid w:val="000D02D6"/>
    <w:rsid w:val="000D1174"/>
    <w:rsid w:val="000D484E"/>
    <w:rsid w:val="000D667A"/>
    <w:rsid w:val="000D7AC1"/>
    <w:rsid w:val="000E3B51"/>
    <w:rsid w:val="000E54BE"/>
    <w:rsid w:val="000F0FBA"/>
    <w:rsid w:val="000F2423"/>
    <w:rsid w:val="000F7E4D"/>
    <w:rsid w:val="00100384"/>
    <w:rsid w:val="00112777"/>
    <w:rsid w:val="00112F47"/>
    <w:rsid w:val="00113379"/>
    <w:rsid w:val="00115FBC"/>
    <w:rsid w:val="00123FAD"/>
    <w:rsid w:val="00124B29"/>
    <w:rsid w:val="00125D60"/>
    <w:rsid w:val="001278C0"/>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3F4E"/>
    <w:rsid w:val="00197B89"/>
    <w:rsid w:val="001A2ED7"/>
    <w:rsid w:val="001A580E"/>
    <w:rsid w:val="001B04EC"/>
    <w:rsid w:val="001B3DC0"/>
    <w:rsid w:val="001B3FCB"/>
    <w:rsid w:val="001C28D2"/>
    <w:rsid w:val="001C462B"/>
    <w:rsid w:val="001D4FBC"/>
    <w:rsid w:val="001E4114"/>
    <w:rsid w:val="001E60C9"/>
    <w:rsid w:val="001F0FA4"/>
    <w:rsid w:val="001F6916"/>
    <w:rsid w:val="001F788B"/>
    <w:rsid w:val="0020083C"/>
    <w:rsid w:val="00200AC4"/>
    <w:rsid w:val="002013B1"/>
    <w:rsid w:val="00202052"/>
    <w:rsid w:val="00213C49"/>
    <w:rsid w:val="00214B28"/>
    <w:rsid w:val="002159C7"/>
    <w:rsid w:val="00216DFC"/>
    <w:rsid w:val="00216EAB"/>
    <w:rsid w:val="00217A80"/>
    <w:rsid w:val="00222BE7"/>
    <w:rsid w:val="00230ACC"/>
    <w:rsid w:val="00233F29"/>
    <w:rsid w:val="00234B1B"/>
    <w:rsid w:val="00237530"/>
    <w:rsid w:val="0024220A"/>
    <w:rsid w:val="00243C0B"/>
    <w:rsid w:val="00270711"/>
    <w:rsid w:val="002709DA"/>
    <w:rsid w:val="00282AEB"/>
    <w:rsid w:val="00290292"/>
    <w:rsid w:val="00293B22"/>
    <w:rsid w:val="0029690F"/>
    <w:rsid w:val="002A0730"/>
    <w:rsid w:val="002A4050"/>
    <w:rsid w:val="002A675D"/>
    <w:rsid w:val="002A7277"/>
    <w:rsid w:val="002A7613"/>
    <w:rsid w:val="002A773D"/>
    <w:rsid w:val="002D255F"/>
    <w:rsid w:val="002D357F"/>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51714"/>
    <w:rsid w:val="00352245"/>
    <w:rsid w:val="00360CF3"/>
    <w:rsid w:val="003618AC"/>
    <w:rsid w:val="00365579"/>
    <w:rsid w:val="00366BC8"/>
    <w:rsid w:val="00372067"/>
    <w:rsid w:val="00376293"/>
    <w:rsid w:val="00376507"/>
    <w:rsid w:val="00380ADC"/>
    <w:rsid w:val="00394AF2"/>
    <w:rsid w:val="00397689"/>
    <w:rsid w:val="003A267E"/>
    <w:rsid w:val="003A341E"/>
    <w:rsid w:val="003A3425"/>
    <w:rsid w:val="003A5E54"/>
    <w:rsid w:val="003B0798"/>
    <w:rsid w:val="003B07AB"/>
    <w:rsid w:val="003B2C71"/>
    <w:rsid w:val="003B4CAD"/>
    <w:rsid w:val="003B6287"/>
    <w:rsid w:val="003C6A42"/>
    <w:rsid w:val="003E012F"/>
    <w:rsid w:val="003E1348"/>
    <w:rsid w:val="003E3474"/>
    <w:rsid w:val="003F52E9"/>
    <w:rsid w:val="00400D6E"/>
    <w:rsid w:val="0041227F"/>
    <w:rsid w:val="00416667"/>
    <w:rsid w:val="0042054D"/>
    <w:rsid w:val="0042475C"/>
    <w:rsid w:val="004247DF"/>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4C76"/>
    <w:rsid w:val="004F661B"/>
    <w:rsid w:val="005047C3"/>
    <w:rsid w:val="005065CB"/>
    <w:rsid w:val="0050722D"/>
    <w:rsid w:val="005116A4"/>
    <w:rsid w:val="00516147"/>
    <w:rsid w:val="00522F8C"/>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0C22"/>
    <w:rsid w:val="006215BE"/>
    <w:rsid w:val="006346A9"/>
    <w:rsid w:val="00637A85"/>
    <w:rsid w:val="00640987"/>
    <w:rsid w:val="00643EED"/>
    <w:rsid w:val="0064608B"/>
    <w:rsid w:val="0065204D"/>
    <w:rsid w:val="006544BC"/>
    <w:rsid w:val="006555E3"/>
    <w:rsid w:val="0065688B"/>
    <w:rsid w:val="00662879"/>
    <w:rsid w:val="00667B5A"/>
    <w:rsid w:val="0067096C"/>
    <w:rsid w:val="00672B80"/>
    <w:rsid w:val="00675B86"/>
    <w:rsid w:val="00677964"/>
    <w:rsid w:val="00683B61"/>
    <w:rsid w:val="00684E55"/>
    <w:rsid w:val="006933C5"/>
    <w:rsid w:val="006A3213"/>
    <w:rsid w:val="006A3341"/>
    <w:rsid w:val="006B1F3D"/>
    <w:rsid w:val="006B34BD"/>
    <w:rsid w:val="006C21DA"/>
    <w:rsid w:val="006C5D55"/>
    <w:rsid w:val="006C6011"/>
    <w:rsid w:val="006C62C7"/>
    <w:rsid w:val="006C713C"/>
    <w:rsid w:val="006C7BCA"/>
    <w:rsid w:val="006D4A9E"/>
    <w:rsid w:val="006E1F79"/>
    <w:rsid w:val="006E5413"/>
    <w:rsid w:val="006F0429"/>
    <w:rsid w:val="006F08D6"/>
    <w:rsid w:val="006F2457"/>
    <w:rsid w:val="006F4132"/>
    <w:rsid w:val="006F433C"/>
    <w:rsid w:val="007005AE"/>
    <w:rsid w:val="0070695C"/>
    <w:rsid w:val="00707A74"/>
    <w:rsid w:val="00710289"/>
    <w:rsid w:val="00714E37"/>
    <w:rsid w:val="00715C57"/>
    <w:rsid w:val="007206E9"/>
    <w:rsid w:val="00722629"/>
    <w:rsid w:val="00725DCD"/>
    <w:rsid w:val="007318F0"/>
    <w:rsid w:val="007379D8"/>
    <w:rsid w:val="00743E94"/>
    <w:rsid w:val="00753F38"/>
    <w:rsid w:val="007577DC"/>
    <w:rsid w:val="00760974"/>
    <w:rsid w:val="00765729"/>
    <w:rsid w:val="00765AFE"/>
    <w:rsid w:val="00765F3F"/>
    <w:rsid w:val="0076797C"/>
    <w:rsid w:val="00770A40"/>
    <w:rsid w:val="00780282"/>
    <w:rsid w:val="00781D22"/>
    <w:rsid w:val="007859E6"/>
    <w:rsid w:val="00786241"/>
    <w:rsid w:val="00786DB4"/>
    <w:rsid w:val="00791686"/>
    <w:rsid w:val="00791B00"/>
    <w:rsid w:val="00792515"/>
    <w:rsid w:val="00792C1B"/>
    <w:rsid w:val="007A5F75"/>
    <w:rsid w:val="007B1B4D"/>
    <w:rsid w:val="007B703F"/>
    <w:rsid w:val="007B777C"/>
    <w:rsid w:val="007C1B5B"/>
    <w:rsid w:val="007C4627"/>
    <w:rsid w:val="007C6CBF"/>
    <w:rsid w:val="007C7A99"/>
    <w:rsid w:val="007D177A"/>
    <w:rsid w:val="007D5D48"/>
    <w:rsid w:val="007D6400"/>
    <w:rsid w:val="007E0ADE"/>
    <w:rsid w:val="007E0D8C"/>
    <w:rsid w:val="007E0DB5"/>
    <w:rsid w:val="007E5446"/>
    <w:rsid w:val="007F0EAD"/>
    <w:rsid w:val="007F5B2A"/>
    <w:rsid w:val="007F6D88"/>
    <w:rsid w:val="008004DB"/>
    <w:rsid w:val="00800AB7"/>
    <w:rsid w:val="00801DA0"/>
    <w:rsid w:val="00804329"/>
    <w:rsid w:val="00816CC2"/>
    <w:rsid w:val="0082045F"/>
    <w:rsid w:val="008222FE"/>
    <w:rsid w:val="0082395C"/>
    <w:rsid w:val="008240F9"/>
    <w:rsid w:val="008249D6"/>
    <w:rsid w:val="00824A5E"/>
    <w:rsid w:val="00830E89"/>
    <w:rsid w:val="00831599"/>
    <w:rsid w:val="0083237E"/>
    <w:rsid w:val="0083331B"/>
    <w:rsid w:val="0084280C"/>
    <w:rsid w:val="008438A0"/>
    <w:rsid w:val="00844CDF"/>
    <w:rsid w:val="008508AC"/>
    <w:rsid w:val="008529AB"/>
    <w:rsid w:val="00852B20"/>
    <w:rsid w:val="00863FFC"/>
    <w:rsid w:val="00865A03"/>
    <w:rsid w:val="00866BE7"/>
    <w:rsid w:val="00871B71"/>
    <w:rsid w:val="00876EC5"/>
    <w:rsid w:val="008802B4"/>
    <w:rsid w:val="00887BED"/>
    <w:rsid w:val="00890926"/>
    <w:rsid w:val="00894DB0"/>
    <w:rsid w:val="00895BF6"/>
    <w:rsid w:val="008A5EAC"/>
    <w:rsid w:val="008B1F5F"/>
    <w:rsid w:val="008B2097"/>
    <w:rsid w:val="008B3259"/>
    <w:rsid w:val="008D6CFE"/>
    <w:rsid w:val="008E0AAA"/>
    <w:rsid w:val="008E195D"/>
    <w:rsid w:val="008F11AE"/>
    <w:rsid w:val="008F1970"/>
    <w:rsid w:val="00902661"/>
    <w:rsid w:val="00903654"/>
    <w:rsid w:val="0090760B"/>
    <w:rsid w:val="00907909"/>
    <w:rsid w:val="00911859"/>
    <w:rsid w:val="00920DC4"/>
    <w:rsid w:val="00924B72"/>
    <w:rsid w:val="00934E53"/>
    <w:rsid w:val="00935369"/>
    <w:rsid w:val="00940BD7"/>
    <w:rsid w:val="00942B3A"/>
    <w:rsid w:val="00945268"/>
    <w:rsid w:val="0095104A"/>
    <w:rsid w:val="00953620"/>
    <w:rsid w:val="0095536D"/>
    <w:rsid w:val="00963D84"/>
    <w:rsid w:val="0096720E"/>
    <w:rsid w:val="009673F0"/>
    <w:rsid w:val="0097719E"/>
    <w:rsid w:val="00983630"/>
    <w:rsid w:val="00986623"/>
    <w:rsid w:val="00990A9F"/>
    <w:rsid w:val="00991CC4"/>
    <w:rsid w:val="009A35EE"/>
    <w:rsid w:val="009A36B1"/>
    <w:rsid w:val="009B64E4"/>
    <w:rsid w:val="009C3392"/>
    <w:rsid w:val="009C3D04"/>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17730"/>
    <w:rsid w:val="00A20150"/>
    <w:rsid w:val="00A213D5"/>
    <w:rsid w:val="00A3056C"/>
    <w:rsid w:val="00A3299D"/>
    <w:rsid w:val="00A355F8"/>
    <w:rsid w:val="00A435B4"/>
    <w:rsid w:val="00A43C1F"/>
    <w:rsid w:val="00A45E93"/>
    <w:rsid w:val="00A45EF7"/>
    <w:rsid w:val="00A50C06"/>
    <w:rsid w:val="00A53A79"/>
    <w:rsid w:val="00A55958"/>
    <w:rsid w:val="00A572F9"/>
    <w:rsid w:val="00A6591F"/>
    <w:rsid w:val="00A65A6E"/>
    <w:rsid w:val="00A711C6"/>
    <w:rsid w:val="00A75E76"/>
    <w:rsid w:val="00A76FAD"/>
    <w:rsid w:val="00A84C9E"/>
    <w:rsid w:val="00A852CF"/>
    <w:rsid w:val="00A90116"/>
    <w:rsid w:val="00A9087F"/>
    <w:rsid w:val="00A94C4B"/>
    <w:rsid w:val="00AA1A2D"/>
    <w:rsid w:val="00AA2D56"/>
    <w:rsid w:val="00AA4106"/>
    <w:rsid w:val="00AA6693"/>
    <w:rsid w:val="00AA6E23"/>
    <w:rsid w:val="00AB4574"/>
    <w:rsid w:val="00AB6993"/>
    <w:rsid w:val="00AC6BA4"/>
    <w:rsid w:val="00AD0EC0"/>
    <w:rsid w:val="00AD1149"/>
    <w:rsid w:val="00AD2254"/>
    <w:rsid w:val="00AD411E"/>
    <w:rsid w:val="00AD68FD"/>
    <w:rsid w:val="00AD6C1F"/>
    <w:rsid w:val="00AE09D1"/>
    <w:rsid w:val="00AE1A5A"/>
    <w:rsid w:val="00AE6C5A"/>
    <w:rsid w:val="00AE6E8E"/>
    <w:rsid w:val="00AE7440"/>
    <w:rsid w:val="00AF30CA"/>
    <w:rsid w:val="00B015D7"/>
    <w:rsid w:val="00B05F05"/>
    <w:rsid w:val="00B16815"/>
    <w:rsid w:val="00B273CD"/>
    <w:rsid w:val="00B27C3A"/>
    <w:rsid w:val="00B31F2F"/>
    <w:rsid w:val="00B32434"/>
    <w:rsid w:val="00B37B9E"/>
    <w:rsid w:val="00B41DC9"/>
    <w:rsid w:val="00B421BC"/>
    <w:rsid w:val="00B47A1E"/>
    <w:rsid w:val="00B51958"/>
    <w:rsid w:val="00B51EB9"/>
    <w:rsid w:val="00B652ED"/>
    <w:rsid w:val="00B7106A"/>
    <w:rsid w:val="00B71D76"/>
    <w:rsid w:val="00B72803"/>
    <w:rsid w:val="00B7390A"/>
    <w:rsid w:val="00B7675C"/>
    <w:rsid w:val="00B86A3F"/>
    <w:rsid w:val="00B90B6F"/>
    <w:rsid w:val="00B93A1A"/>
    <w:rsid w:val="00BA0DB4"/>
    <w:rsid w:val="00BB0BEC"/>
    <w:rsid w:val="00BD38F8"/>
    <w:rsid w:val="00BE02A8"/>
    <w:rsid w:val="00BE24E3"/>
    <w:rsid w:val="00BE2B1E"/>
    <w:rsid w:val="00BE34F4"/>
    <w:rsid w:val="00BE38E1"/>
    <w:rsid w:val="00C100AF"/>
    <w:rsid w:val="00C13FA4"/>
    <w:rsid w:val="00C15DDA"/>
    <w:rsid w:val="00C521AF"/>
    <w:rsid w:val="00C66932"/>
    <w:rsid w:val="00C87927"/>
    <w:rsid w:val="00C922D4"/>
    <w:rsid w:val="00CA5FD8"/>
    <w:rsid w:val="00CB24F2"/>
    <w:rsid w:val="00CB5AAC"/>
    <w:rsid w:val="00CC093B"/>
    <w:rsid w:val="00CC2E80"/>
    <w:rsid w:val="00CC4920"/>
    <w:rsid w:val="00CD10D8"/>
    <w:rsid w:val="00CD1711"/>
    <w:rsid w:val="00CD38CE"/>
    <w:rsid w:val="00CD5029"/>
    <w:rsid w:val="00CE0B08"/>
    <w:rsid w:val="00CF25FA"/>
    <w:rsid w:val="00CF6CA7"/>
    <w:rsid w:val="00CF7466"/>
    <w:rsid w:val="00D03873"/>
    <w:rsid w:val="00D05EC9"/>
    <w:rsid w:val="00D072C9"/>
    <w:rsid w:val="00D20639"/>
    <w:rsid w:val="00D20C9B"/>
    <w:rsid w:val="00D323D9"/>
    <w:rsid w:val="00D353DD"/>
    <w:rsid w:val="00D3648E"/>
    <w:rsid w:val="00D553EB"/>
    <w:rsid w:val="00D61893"/>
    <w:rsid w:val="00D62C88"/>
    <w:rsid w:val="00D65A94"/>
    <w:rsid w:val="00D773F8"/>
    <w:rsid w:val="00D80BE5"/>
    <w:rsid w:val="00D9066E"/>
    <w:rsid w:val="00D92E1A"/>
    <w:rsid w:val="00D95F34"/>
    <w:rsid w:val="00DA7097"/>
    <w:rsid w:val="00DB223C"/>
    <w:rsid w:val="00DB5671"/>
    <w:rsid w:val="00DC6ECC"/>
    <w:rsid w:val="00DD0E75"/>
    <w:rsid w:val="00DD1298"/>
    <w:rsid w:val="00DD187A"/>
    <w:rsid w:val="00DD1B9E"/>
    <w:rsid w:val="00DD1BE6"/>
    <w:rsid w:val="00DD6DD9"/>
    <w:rsid w:val="00DD7202"/>
    <w:rsid w:val="00DE0126"/>
    <w:rsid w:val="00DE372A"/>
    <w:rsid w:val="00DE5C55"/>
    <w:rsid w:val="00DF2A6F"/>
    <w:rsid w:val="00DF2E24"/>
    <w:rsid w:val="00DF2F8D"/>
    <w:rsid w:val="00DF4AD5"/>
    <w:rsid w:val="00DF6649"/>
    <w:rsid w:val="00DF6C32"/>
    <w:rsid w:val="00E02481"/>
    <w:rsid w:val="00E06DA6"/>
    <w:rsid w:val="00E07231"/>
    <w:rsid w:val="00E354D5"/>
    <w:rsid w:val="00E37761"/>
    <w:rsid w:val="00E41DDD"/>
    <w:rsid w:val="00E46FAC"/>
    <w:rsid w:val="00E5034D"/>
    <w:rsid w:val="00E553C0"/>
    <w:rsid w:val="00E60F6F"/>
    <w:rsid w:val="00E61C98"/>
    <w:rsid w:val="00E71ADF"/>
    <w:rsid w:val="00E73AC9"/>
    <w:rsid w:val="00E81552"/>
    <w:rsid w:val="00E83560"/>
    <w:rsid w:val="00E93FB1"/>
    <w:rsid w:val="00EA221B"/>
    <w:rsid w:val="00EA4705"/>
    <w:rsid w:val="00EA65D3"/>
    <w:rsid w:val="00EA710F"/>
    <w:rsid w:val="00EA7440"/>
    <w:rsid w:val="00EB1360"/>
    <w:rsid w:val="00EB3547"/>
    <w:rsid w:val="00EB76BC"/>
    <w:rsid w:val="00EC31BA"/>
    <w:rsid w:val="00EC4178"/>
    <w:rsid w:val="00EC627A"/>
    <w:rsid w:val="00ED10A9"/>
    <w:rsid w:val="00ED4C4C"/>
    <w:rsid w:val="00EF195C"/>
    <w:rsid w:val="00EF1CAE"/>
    <w:rsid w:val="00EF2593"/>
    <w:rsid w:val="00F15691"/>
    <w:rsid w:val="00F17F9B"/>
    <w:rsid w:val="00F22611"/>
    <w:rsid w:val="00F2300D"/>
    <w:rsid w:val="00F25B9F"/>
    <w:rsid w:val="00F26F05"/>
    <w:rsid w:val="00F27105"/>
    <w:rsid w:val="00F34F3E"/>
    <w:rsid w:val="00F3658E"/>
    <w:rsid w:val="00F376CC"/>
    <w:rsid w:val="00F4669B"/>
    <w:rsid w:val="00F47A8A"/>
    <w:rsid w:val="00F53FE7"/>
    <w:rsid w:val="00F563B1"/>
    <w:rsid w:val="00F673ED"/>
    <w:rsid w:val="00F71990"/>
    <w:rsid w:val="00F765EF"/>
    <w:rsid w:val="00F76C6B"/>
    <w:rsid w:val="00F80329"/>
    <w:rsid w:val="00F80497"/>
    <w:rsid w:val="00F8325E"/>
    <w:rsid w:val="00F84EDE"/>
    <w:rsid w:val="00F873EC"/>
    <w:rsid w:val="00F9308D"/>
    <w:rsid w:val="00F945E7"/>
    <w:rsid w:val="00F97C1B"/>
    <w:rsid w:val="00FA4FBE"/>
    <w:rsid w:val="00FA51F9"/>
    <w:rsid w:val="00FA6CBE"/>
    <w:rsid w:val="00FB07AF"/>
    <w:rsid w:val="00FB2081"/>
    <w:rsid w:val="00FB2773"/>
    <w:rsid w:val="00FB6902"/>
    <w:rsid w:val="00FC1D73"/>
    <w:rsid w:val="00FD363A"/>
    <w:rsid w:val="00FD482E"/>
    <w:rsid w:val="00FD4846"/>
    <w:rsid w:val="00FD5385"/>
    <w:rsid w:val="00FF05B6"/>
    <w:rsid w:val="00FF0EE7"/>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4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01826">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72200915">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41678528">
      <w:bodyDiv w:val="1"/>
      <w:marLeft w:val="0"/>
      <w:marRight w:val="0"/>
      <w:marTop w:val="0"/>
      <w:marBottom w:val="0"/>
      <w:divBdr>
        <w:top w:val="none" w:sz="0" w:space="0" w:color="auto"/>
        <w:left w:val="none" w:sz="0" w:space="0" w:color="auto"/>
        <w:bottom w:val="none" w:sz="0" w:space="0" w:color="auto"/>
        <w:right w:val="none" w:sz="0" w:space="0" w:color="auto"/>
      </w:divBdr>
    </w:div>
    <w:div w:id="1444112690">
      <w:bodyDiv w:val="1"/>
      <w:marLeft w:val="0"/>
      <w:marRight w:val="0"/>
      <w:marTop w:val="0"/>
      <w:marBottom w:val="0"/>
      <w:divBdr>
        <w:top w:val="none" w:sz="0" w:space="0" w:color="auto"/>
        <w:left w:val="none" w:sz="0" w:space="0" w:color="auto"/>
        <w:bottom w:val="none" w:sz="0" w:space="0" w:color="auto"/>
        <w:right w:val="none" w:sz="0" w:space="0" w:color="auto"/>
      </w:divBdr>
    </w:div>
    <w:div w:id="150359270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4789563">
      <w:bodyDiv w:val="1"/>
      <w:marLeft w:val="0"/>
      <w:marRight w:val="0"/>
      <w:marTop w:val="0"/>
      <w:marBottom w:val="0"/>
      <w:divBdr>
        <w:top w:val="none" w:sz="0" w:space="0" w:color="auto"/>
        <w:left w:val="none" w:sz="0" w:space="0" w:color="auto"/>
        <w:bottom w:val="none" w:sz="0" w:space="0" w:color="auto"/>
        <w:right w:val="none" w:sz="0" w:space="0" w:color="auto"/>
      </w:divBdr>
      <w:divsChild>
        <w:div w:id="220941050">
          <w:marLeft w:val="0"/>
          <w:marRight w:val="0"/>
          <w:marTop w:val="0"/>
          <w:marBottom w:val="0"/>
          <w:divBdr>
            <w:top w:val="none" w:sz="0" w:space="0" w:color="auto"/>
            <w:left w:val="none" w:sz="0" w:space="0" w:color="auto"/>
            <w:bottom w:val="none" w:sz="0" w:space="0" w:color="auto"/>
            <w:right w:val="none" w:sz="0" w:space="0" w:color="auto"/>
          </w:divBdr>
          <w:divsChild>
            <w:div w:id="309601289">
              <w:marLeft w:val="0"/>
              <w:marRight w:val="0"/>
              <w:marTop w:val="0"/>
              <w:marBottom w:val="0"/>
              <w:divBdr>
                <w:top w:val="none" w:sz="0" w:space="0" w:color="auto"/>
                <w:left w:val="none" w:sz="0" w:space="0" w:color="auto"/>
                <w:bottom w:val="none" w:sz="0" w:space="0" w:color="auto"/>
                <w:right w:val="none" w:sz="0" w:space="0" w:color="auto"/>
              </w:divBdr>
            </w:div>
            <w:div w:id="2081755470">
              <w:marLeft w:val="0"/>
              <w:marRight w:val="0"/>
              <w:marTop w:val="0"/>
              <w:marBottom w:val="0"/>
              <w:divBdr>
                <w:top w:val="none" w:sz="0" w:space="0" w:color="auto"/>
                <w:left w:val="none" w:sz="0" w:space="0" w:color="auto"/>
                <w:bottom w:val="none" w:sz="0" w:space="0" w:color="auto"/>
                <w:right w:val="none" w:sz="0" w:space="0" w:color="auto"/>
              </w:divBdr>
            </w:div>
            <w:div w:id="1742171156">
              <w:marLeft w:val="0"/>
              <w:marRight w:val="0"/>
              <w:marTop w:val="0"/>
              <w:marBottom w:val="0"/>
              <w:divBdr>
                <w:top w:val="none" w:sz="0" w:space="0" w:color="auto"/>
                <w:left w:val="none" w:sz="0" w:space="0" w:color="auto"/>
                <w:bottom w:val="none" w:sz="0" w:space="0" w:color="auto"/>
                <w:right w:val="none" w:sz="0" w:space="0" w:color="auto"/>
              </w:divBdr>
            </w:div>
            <w:div w:id="1359962453">
              <w:marLeft w:val="0"/>
              <w:marRight w:val="0"/>
              <w:marTop w:val="0"/>
              <w:marBottom w:val="0"/>
              <w:divBdr>
                <w:top w:val="none" w:sz="0" w:space="0" w:color="auto"/>
                <w:left w:val="none" w:sz="0" w:space="0" w:color="auto"/>
                <w:bottom w:val="none" w:sz="0" w:space="0" w:color="auto"/>
                <w:right w:val="none" w:sz="0" w:space="0" w:color="auto"/>
              </w:divBdr>
            </w:div>
            <w:div w:id="602499591">
              <w:marLeft w:val="0"/>
              <w:marRight w:val="0"/>
              <w:marTop w:val="0"/>
              <w:marBottom w:val="0"/>
              <w:divBdr>
                <w:top w:val="none" w:sz="0" w:space="0" w:color="auto"/>
                <w:left w:val="none" w:sz="0" w:space="0" w:color="auto"/>
                <w:bottom w:val="none" w:sz="0" w:space="0" w:color="auto"/>
                <w:right w:val="none" w:sz="0" w:space="0" w:color="auto"/>
              </w:divBdr>
            </w:div>
            <w:div w:id="862746483">
              <w:marLeft w:val="0"/>
              <w:marRight w:val="0"/>
              <w:marTop w:val="0"/>
              <w:marBottom w:val="0"/>
              <w:divBdr>
                <w:top w:val="none" w:sz="0" w:space="0" w:color="auto"/>
                <w:left w:val="none" w:sz="0" w:space="0" w:color="auto"/>
                <w:bottom w:val="none" w:sz="0" w:space="0" w:color="auto"/>
                <w:right w:val="none" w:sz="0" w:space="0" w:color="auto"/>
              </w:divBdr>
            </w:div>
            <w:div w:id="888955276">
              <w:marLeft w:val="0"/>
              <w:marRight w:val="0"/>
              <w:marTop w:val="0"/>
              <w:marBottom w:val="0"/>
              <w:divBdr>
                <w:top w:val="none" w:sz="0" w:space="0" w:color="auto"/>
                <w:left w:val="none" w:sz="0" w:space="0" w:color="auto"/>
                <w:bottom w:val="none" w:sz="0" w:space="0" w:color="auto"/>
                <w:right w:val="none" w:sz="0" w:space="0" w:color="auto"/>
              </w:divBdr>
            </w:div>
            <w:div w:id="1801260633">
              <w:marLeft w:val="0"/>
              <w:marRight w:val="0"/>
              <w:marTop w:val="0"/>
              <w:marBottom w:val="0"/>
              <w:divBdr>
                <w:top w:val="none" w:sz="0" w:space="0" w:color="auto"/>
                <w:left w:val="none" w:sz="0" w:space="0" w:color="auto"/>
                <w:bottom w:val="none" w:sz="0" w:space="0" w:color="auto"/>
                <w:right w:val="none" w:sz="0" w:space="0" w:color="auto"/>
              </w:divBdr>
            </w:div>
            <w:div w:id="1862352360">
              <w:marLeft w:val="0"/>
              <w:marRight w:val="0"/>
              <w:marTop w:val="0"/>
              <w:marBottom w:val="0"/>
              <w:divBdr>
                <w:top w:val="none" w:sz="0" w:space="0" w:color="auto"/>
                <w:left w:val="none" w:sz="0" w:space="0" w:color="auto"/>
                <w:bottom w:val="none" w:sz="0" w:space="0" w:color="auto"/>
                <w:right w:val="none" w:sz="0" w:space="0" w:color="auto"/>
              </w:divBdr>
            </w:div>
            <w:div w:id="418332529">
              <w:marLeft w:val="0"/>
              <w:marRight w:val="0"/>
              <w:marTop w:val="0"/>
              <w:marBottom w:val="0"/>
              <w:divBdr>
                <w:top w:val="none" w:sz="0" w:space="0" w:color="auto"/>
                <w:left w:val="none" w:sz="0" w:space="0" w:color="auto"/>
                <w:bottom w:val="none" w:sz="0" w:space="0" w:color="auto"/>
                <w:right w:val="none" w:sz="0" w:space="0" w:color="auto"/>
              </w:divBdr>
            </w:div>
            <w:div w:id="2082947297">
              <w:marLeft w:val="0"/>
              <w:marRight w:val="0"/>
              <w:marTop w:val="0"/>
              <w:marBottom w:val="0"/>
              <w:divBdr>
                <w:top w:val="none" w:sz="0" w:space="0" w:color="auto"/>
                <w:left w:val="none" w:sz="0" w:space="0" w:color="auto"/>
                <w:bottom w:val="none" w:sz="0" w:space="0" w:color="auto"/>
                <w:right w:val="none" w:sz="0" w:space="0" w:color="auto"/>
              </w:divBdr>
            </w:div>
            <w:div w:id="89206694">
              <w:marLeft w:val="0"/>
              <w:marRight w:val="0"/>
              <w:marTop w:val="0"/>
              <w:marBottom w:val="0"/>
              <w:divBdr>
                <w:top w:val="none" w:sz="0" w:space="0" w:color="auto"/>
                <w:left w:val="none" w:sz="0" w:space="0" w:color="auto"/>
                <w:bottom w:val="none" w:sz="0" w:space="0" w:color="auto"/>
                <w:right w:val="none" w:sz="0" w:space="0" w:color="auto"/>
              </w:divBdr>
            </w:div>
            <w:div w:id="320160665">
              <w:marLeft w:val="0"/>
              <w:marRight w:val="0"/>
              <w:marTop w:val="0"/>
              <w:marBottom w:val="0"/>
              <w:divBdr>
                <w:top w:val="none" w:sz="0" w:space="0" w:color="auto"/>
                <w:left w:val="none" w:sz="0" w:space="0" w:color="auto"/>
                <w:bottom w:val="none" w:sz="0" w:space="0" w:color="auto"/>
                <w:right w:val="none" w:sz="0" w:space="0" w:color="auto"/>
              </w:divBdr>
            </w:div>
            <w:div w:id="1380782468">
              <w:marLeft w:val="0"/>
              <w:marRight w:val="0"/>
              <w:marTop w:val="0"/>
              <w:marBottom w:val="0"/>
              <w:divBdr>
                <w:top w:val="none" w:sz="0" w:space="0" w:color="auto"/>
                <w:left w:val="none" w:sz="0" w:space="0" w:color="auto"/>
                <w:bottom w:val="none" w:sz="0" w:space="0" w:color="auto"/>
                <w:right w:val="none" w:sz="0" w:space="0" w:color="auto"/>
              </w:divBdr>
            </w:div>
            <w:div w:id="2018920135">
              <w:marLeft w:val="0"/>
              <w:marRight w:val="0"/>
              <w:marTop w:val="0"/>
              <w:marBottom w:val="0"/>
              <w:divBdr>
                <w:top w:val="none" w:sz="0" w:space="0" w:color="auto"/>
                <w:left w:val="none" w:sz="0" w:space="0" w:color="auto"/>
                <w:bottom w:val="none" w:sz="0" w:space="0" w:color="auto"/>
                <w:right w:val="none" w:sz="0" w:space="0" w:color="auto"/>
              </w:divBdr>
            </w:div>
            <w:div w:id="1845900379">
              <w:marLeft w:val="0"/>
              <w:marRight w:val="0"/>
              <w:marTop w:val="0"/>
              <w:marBottom w:val="0"/>
              <w:divBdr>
                <w:top w:val="none" w:sz="0" w:space="0" w:color="auto"/>
                <w:left w:val="none" w:sz="0" w:space="0" w:color="auto"/>
                <w:bottom w:val="none" w:sz="0" w:space="0" w:color="auto"/>
                <w:right w:val="none" w:sz="0" w:space="0" w:color="auto"/>
              </w:divBdr>
            </w:div>
            <w:div w:id="670834839">
              <w:marLeft w:val="0"/>
              <w:marRight w:val="0"/>
              <w:marTop w:val="0"/>
              <w:marBottom w:val="0"/>
              <w:divBdr>
                <w:top w:val="none" w:sz="0" w:space="0" w:color="auto"/>
                <w:left w:val="none" w:sz="0" w:space="0" w:color="auto"/>
                <w:bottom w:val="none" w:sz="0" w:space="0" w:color="auto"/>
                <w:right w:val="none" w:sz="0" w:space="0" w:color="auto"/>
              </w:divBdr>
            </w:div>
            <w:div w:id="1658651135">
              <w:marLeft w:val="0"/>
              <w:marRight w:val="0"/>
              <w:marTop w:val="0"/>
              <w:marBottom w:val="0"/>
              <w:divBdr>
                <w:top w:val="none" w:sz="0" w:space="0" w:color="auto"/>
                <w:left w:val="none" w:sz="0" w:space="0" w:color="auto"/>
                <w:bottom w:val="none" w:sz="0" w:space="0" w:color="auto"/>
                <w:right w:val="none" w:sz="0" w:space="0" w:color="auto"/>
              </w:divBdr>
            </w:div>
            <w:div w:id="632638842">
              <w:marLeft w:val="0"/>
              <w:marRight w:val="0"/>
              <w:marTop w:val="0"/>
              <w:marBottom w:val="0"/>
              <w:divBdr>
                <w:top w:val="none" w:sz="0" w:space="0" w:color="auto"/>
                <w:left w:val="none" w:sz="0" w:space="0" w:color="auto"/>
                <w:bottom w:val="none" w:sz="0" w:space="0" w:color="auto"/>
                <w:right w:val="none" w:sz="0" w:space="0" w:color="auto"/>
              </w:divBdr>
            </w:div>
            <w:div w:id="1653439355">
              <w:marLeft w:val="0"/>
              <w:marRight w:val="0"/>
              <w:marTop w:val="0"/>
              <w:marBottom w:val="0"/>
              <w:divBdr>
                <w:top w:val="none" w:sz="0" w:space="0" w:color="auto"/>
                <w:left w:val="none" w:sz="0" w:space="0" w:color="auto"/>
                <w:bottom w:val="none" w:sz="0" w:space="0" w:color="auto"/>
                <w:right w:val="none" w:sz="0" w:space="0" w:color="auto"/>
              </w:divBdr>
            </w:div>
            <w:div w:id="1459690377">
              <w:marLeft w:val="0"/>
              <w:marRight w:val="0"/>
              <w:marTop w:val="0"/>
              <w:marBottom w:val="0"/>
              <w:divBdr>
                <w:top w:val="none" w:sz="0" w:space="0" w:color="auto"/>
                <w:left w:val="none" w:sz="0" w:space="0" w:color="auto"/>
                <w:bottom w:val="none" w:sz="0" w:space="0" w:color="auto"/>
                <w:right w:val="none" w:sz="0" w:space="0" w:color="auto"/>
              </w:divBdr>
            </w:div>
            <w:div w:id="2013095280">
              <w:marLeft w:val="0"/>
              <w:marRight w:val="0"/>
              <w:marTop w:val="0"/>
              <w:marBottom w:val="0"/>
              <w:divBdr>
                <w:top w:val="none" w:sz="0" w:space="0" w:color="auto"/>
                <w:left w:val="none" w:sz="0" w:space="0" w:color="auto"/>
                <w:bottom w:val="none" w:sz="0" w:space="0" w:color="auto"/>
                <w:right w:val="none" w:sz="0" w:space="0" w:color="auto"/>
              </w:divBdr>
            </w:div>
            <w:div w:id="479928432">
              <w:marLeft w:val="0"/>
              <w:marRight w:val="0"/>
              <w:marTop w:val="0"/>
              <w:marBottom w:val="0"/>
              <w:divBdr>
                <w:top w:val="none" w:sz="0" w:space="0" w:color="auto"/>
                <w:left w:val="none" w:sz="0" w:space="0" w:color="auto"/>
                <w:bottom w:val="none" w:sz="0" w:space="0" w:color="auto"/>
                <w:right w:val="none" w:sz="0" w:space="0" w:color="auto"/>
              </w:divBdr>
            </w:div>
            <w:div w:id="1766151882">
              <w:marLeft w:val="0"/>
              <w:marRight w:val="0"/>
              <w:marTop w:val="0"/>
              <w:marBottom w:val="0"/>
              <w:divBdr>
                <w:top w:val="none" w:sz="0" w:space="0" w:color="auto"/>
                <w:left w:val="none" w:sz="0" w:space="0" w:color="auto"/>
                <w:bottom w:val="none" w:sz="0" w:space="0" w:color="auto"/>
                <w:right w:val="none" w:sz="0" w:space="0" w:color="auto"/>
              </w:divBdr>
            </w:div>
            <w:div w:id="570114775">
              <w:marLeft w:val="0"/>
              <w:marRight w:val="0"/>
              <w:marTop w:val="0"/>
              <w:marBottom w:val="0"/>
              <w:divBdr>
                <w:top w:val="none" w:sz="0" w:space="0" w:color="auto"/>
                <w:left w:val="none" w:sz="0" w:space="0" w:color="auto"/>
                <w:bottom w:val="none" w:sz="0" w:space="0" w:color="auto"/>
                <w:right w:val="none" w:sz="0" w:space="0" w:color="auto"/>
              </w:divBdr>
            </w:div>
            <w:div w:id="1002899358">
              <w:marLeft w:val="0"/>
              <w:marRight w:val="0"/>
              <w:marTop w:val="0"/>
              <w:marBottom w:val="0"/>
              <w:divBdr>
                <w:top w:val="none" w:sz="0" w:space="0" w:color="auto"/>
                <w:left w:val="none" w:sz="0" w:space="0" w:color="auto"/>
                <w:bottom w:val="none" w:sz="0" w:space="0" w:color="auto"/>
                <w:right w:val="none" w:sz="0" w:space="0" w:color="auto"/>
              </w:divBdr>
            </w:div>
            <w:div w:id="833181082">
              <w:marLeft w:val="0"/>
              <w:marRight w:val="0"/>
              <w:marTop w:val="0"/>
              <w:marBottom w:val="0"/>
              <w:divBdr>
                <w:top w:val="none" w:sz="0" w:space="0" w:color="auto"/>
                <w:left w:val="none" w:sz="0" w:space="0" w:color="auto"/>
                <w:bottom w:val="none" w:sz="0" w:space="0" w:color="auto"/>
                <w:right w:val="none" w:sz="0" w:space="0" w:color="auto"/>
              </w:divBdr>
            </w:div>
            <w:div w:id="619386776">
              <w:marLeft w:val="0"/>
              <w:marRight w:val="0"/>
              <w:marTop w:val="0"/>
              <w:marBottom w:val="0"/>
              <w:divBdr>
                <w:top w:val="none" w:sz="0" w:space="0" w:color="auto"/>
                <w:left w:val="none" w:sz="0" w:space="0" w:color="auto"/>
                <w:bottom w:val="none" w:sz="0" w:space="0" w:color="auto"/>
                <w:right w:val="none" w:sz="0" w:space="0" w:color="auto"/>
              </w:divBdr>
            </w:div>
            <w:div w:id="1008338061">
              <w:marLeft w:val="0"/>
              <w:marRight w:val="0"/>
              <w:marTop w:val="0"/>
              <w:marBottom w:val="0"/>
              <w:divBdr>
                <w:top w:val="none" w:sz="0" w:space="0" w:color="auto"/>
                <w:left w:val="none" w:sz="0" w:space="0" w:color="auto"/>
                <w:bottom w:val="none" w:sz="0" w:space="0" w:color="auto"/>
                <w:right w:val="none" w:sz="0" w:space="0" w:color="auto"/>
              </w:divBdr>
            </w:div>
            <w:div w:id="754209294">
              <w:marLeft w:val="0"/>
              <w:marRight w:val="0"/>
              <w:marTop w:val="0"/>
              <w:marBottom w:val="0"/>
              <w:divBdr>
                <w:top w:val="none" w:sz="0" w:space="0" w:color="auto"/>
                <w:left w:val="none" w:sz="0" w:space="0" w:color="auto"/>
                <w:bottom w:val="none" w:sz="0" w:space="0" w:color="auto"/>
                <w:right w:val="none" w:sz="0" w:space="0" w:color="auto"/>
              </w:divBdr>
            </w:div>
            <w:div w:id="163670706">
              <w:marLeft w:val="0"/>
              <w:marRight w:val="0"/>
              <w:marTop w:val="0"/>
              <w:marBottom w:val="0"/>
              <w:divBdr>
                <w:top w:val="none" w:sz="0" w:space="0" w:color="auto"/>
                <w:left w:val="none" w:sz="0" w:space="0" w:color="auto"/>
                <w:bottom w:val="none" w:sz="0" w:space="0" w:color="auto"/>
                <w:right w:val="none" w:sz="0" w:space="0" w:color="auto"/>
              </w:divBdr>
            </w:div>
            <w:div w:id="1480657011">
              <w:marLeft w:val="0"/>
              <w:marRight w:val="0"/>
              <w:marTop w:val="0"/>
              <w:marBottom w:val="0"/>
              <w:divBdr>
                <w:top w:val="none" w:sz="0" w:space="0" w:color="auto"/>
                <w:left w:val="none" w:sz="0" w:space="0" w:color="auto"/>
                <w:bottom w:val="none" w:sz="0" w:space="0" w:color="auto"/>
                <w:right w:val="none" w:sz="0" w:space="0" w:color="auto"/>
              </w:divBdr>
            </w:div>
            <w:div w:id="1020862750">
              <w:marLeft w:val="0"/>
              <w:marRight w:val="0"/>
              <w:marTop w:val="0"/>
              <w:marBottom w:val="0"/>
              <w:divBdr>
                <w:top w:val="none" w:sz="0" w:space="0" w:color="auto"/>
                <w:left w:val="none" w:sz="0" w:space="0" w:color="auto"/>
                <w:bottom w:val="none" w:sz="0" w:space="0" w:color="auto"/>
                <w:right w:val="none" w:sz="0" w:space="0" w:color="auto"/>
              </w:divBdr>
            </w:div>
            <w:div w:id="415521337">
              <w:marLeft w:val="0"/>
              <w:marRight w:val="0"/>
              <w:marTop w:val="0"/>
              <w:marBottom w:val="0"/>
              <w:divBdr>
                <w:top w:val="none" w:sz="0" w:space="0" w:color="auto"/>
                <w:left w:val="none" w:sz="0" w:space="0" w:color="auto"/>
                <w:bottom w:val="none" w:sz="0" w:space="0" w:color="auto"/>
                <w:right w:val="none" w:sz="0" w:space="0" w:color="auto"/>
              </w:divBdr>
            </w:div>
            <w:div w:id="1296521088">
              <w:marLeft w:val="0"/>
              <w:marRight w:val="0"/>
              <w:marTop w:val="0"/>
              <w:marBottom w:val="0"/>
              <w:divBdr>
                <w:top w:val="none" w:sz="0" w:space="0" w:color="auto"/>
                <w:left w:val="none" w:sz="0" w:space="0" w:color="auto"/>
                <w:bottom w:val="none" w:sz="0" w:space="0" w:color="auto"/>
                <w:right w:val="none" w:sz="0" w:space="0" w:color="auto"/>
              </w:divBdr>
            </w:div>
            <w:div w:id="1869682652">
              <w:marLeft w:val="0"/>
              <w:marRight w:val="0"/>
              <w:marTop w:val="0"/>
              <w:marBottom w:val="0"/>
              <w:divBdr>
                <w:top w:val="none" w:sz="0" w:space="0" w:color="auto"/>
                <w:left w:val="none" w:sz="0" w:space="0" w:color="auto"/>
                <w:bottom w:val="none" w:sz="0" w:space="0" w:color="auto"/>
                <w:right w:val="none" w:sz="0" w:space="0" w:color="auto"/>
              </w:divBdr>
            </w:div>
            <w:div w:id="1777016257">
              <w:marLeft w:val="0"/>
              <w:marRight w:val="0"/>
              <w:marTop w:val="0"/>
              <w:marBottom w:val="0"/>
              <w:divBdr>
                <w:top w:val="none" w:sz="0" w:space="0" w:color="auto"/>
                <w:left w:val="none" w:sz="0" w:space="0" w:color="auto"/>
                <w:bottom w:val="none" w:sz="0" w:space="0" w:color="auto"/>
                <w:right w:val="none" w:sz="0" w:space="0" w:color="auto"/>
              </w:divBdr>
            </w:div>
            <w:div w:id="252784911">
              <w:marLeft w:val="0"/>
              <w:marRight w:val="0"/>
              <w:marTop w:val="0"/>
              <w:marBottom w:val="0"/>
              <w:divBdr>
                <w:top w:val="none" w:sz="0" w:space="0" w:color="auto"/>
                <w:left w:val="none" w:sz="0" w:space="0" w:color="auto"/>
                <w:bottom w:val="none" w:sz="0" w:space="0" w:color="auto"/>
                <w:right w:val="none" w:sz="0" w:space="0" w:color="auto"/>
              </w:divBdr>
            </w:div>
            <w:div w:id="559941436">
              <w:marLeft w:val="0"/>
              <w:marRight w:val="0"/>
              <w:marTop w:val="0"/>
              <w:marBottom w:val="0"/>
              <w:divBdr>
                <w:top w:val="none" w:sz="0" w:space="0" w:color="auto"/>
                <w:left w:val="none" w:sz="0" w:space="0" w:color="auto"/>
                <w:bottom w:val="none" w:sz="0" w:space="0" w:color="auto"/>
                <w:right w:val="none" w:sz="0" w:space="0" w:color="auto"/>
              </w:divBdr>
            </w:div>
            <w:div w:id="228003071">
              <w:marLeft w:val="0"/>
              <w:marRight w:val="0"/>
              <w:marTop w:val="0"/>
              <w:marBottom w:val="0"/>
              <w:divBdr>
                <w:top w:val="none" w:sz="0" w:space="0" w:color="auto"/>
                <w:left w:val="none" w:sz="0" w:space="0" w:color="auto"/>
                <w:bottom w:val="none" w:sz="0" w:space="0" w:color="auto"/>
                <w:right w:val="none" w:sz="0" w:space="0" w:color="auto"/>
              </w:divBdr>
            </w:div>
            <w:div w:id="766731462">
              <w:marLeft w:val="0"/>
              <w:marRight w:val="0"/>
              <w:marTop w:val="0"/>
              <w:marBottom w:val="0"/>
              <w:divBdr>
                <w:top w:val="none" w:sz="0" w:space="0" w:color="auto"/>
                <w:left w:val="none" w:sz="0" w:space="0" w:color="auto"/>
                <w:bottom w:val="none" w:sz="0" w:space="0" w:color="auto"/>
                <w:right w:val="none" w:sz="0" w:space="0" w:color="auto"/>
              </w:divBdr>
            </w:div>
            <w:div w:id="838036664">
              <w:marLeft w:val="0"/>
              <w:marRight w:val="0"/>
              <w:marTop w:val="0"/>
              <w:marBottom w:val="0"/>
              <w:divBdr>
                <w:top w:val="none" w:sz="0" w:space="0" w:color="auto"/>
                <w:left w:val="none" w:sz="0" w:space="0" w:color="auto"/>
                <w:bottom w:val="none" w:sz="0" w:space="0" w:color="auto"/>
                <w:right w:val="none" w:sz="0" w:space="0" w:color="auto"/>
              </w:divBdr>
            </w:div>
            <w:div w:id="158809756">
              <w:marLeft w:val="0"/>
              <w:marRight w:val="0"/>
              <w:marTop w:val="0"/>
              <w:marBottom w:val="0"/>
              <w:divBdr>
                <w:top w:val="none" w:sz="0" w:space="0" w:color="auto"/>
                <w:left w:val="none" w:sz="0" w:space="0" w:color="auto"/>
                <w:bottom w:val="none" w:sz="0" w:space="0" w:color="auto"/>
                <w:right w:val="none" w:sz="0" w:space="0" w:color="auto"/>
              </w:divBdr>
            </w:div>
            <w:div w:id="1982877471">
              <w:marLeft w:val="0"/>
              <w:marRight w:val="0"/>
              <w:marTop w:val="0"/>
              <w:marBottom w:val="0"/>
              <w:divBdr>
                <w:top w:val="none" w:sz="0" w:space="0" w:color="auto"/>
                <w:left w:val="none" w:sz="0" w:space="0" w:color="auto"/>
                <w:bottom w:val="none" w:sz="0" w:space="0" w:color="auto"/>
                <w:right w:val="none" w:sz="0" w:space="0" w:color="auto"/>
              </w:divBdr>
            </w:div>
            <w:div w:id="1904873979">
              <w:marLeft w:val="0"/>
              <w:marRight w:val="0"/>
              <w:marTop w:val="0"/>
              <w:marBottom w:val="0"/>
              <w:divBdr>
                <w:top w:val="none" w:sz="0" w:space="0" w:color="auto"/>
                <w:left w:val="none" w:sz="0" w:space="0" w:color="auto"/>
                <w:bottom w:val="none" w:sz="0" w:space="0" w:color="auto"/>
                <w:right w:val="none" w:sz="0" w:space="0" w:color="auto"/>
              </w:divBdr>
            </w:div>
            <w:div w:id="1231497847">
              <w:marLeft w:val="0"/>
              <w:marRight w:val="0"/>
              <w:marTop w:val="0"/>
              <w:marBottom w:val="0"/>
              <w:divBdr>
                <w:top w:val="none" w:sz="0" w:space="0" w:color="auto"/>
                <w:left w:val="none" w:sz="0" w:space="0" w:color="auto"/>
                <w:bottom w:val="none" w:sz="0" w:space="0" w:color="auto"/>
                <w:right w:val="none" w:sz="0" w:space="0" w:color="auto"/>
              </w:divBdr>
            </w:div>
            <w:div w:id="595752322">
              <w:marLeft w:val="0"/>
              <w:marRight w:val="0"/>
              <w:marTop w:val="0"/>
              <w:marBottom w:val="0"/>
              <w:divBdr>
                <w:top w:val="none" w:sz="0" w:space="0" w:color="auto"/>
                <w:left w:val="none" w:sz="0" w:space="0" w:color="auto"/>
                <w:bottom w:val="none" w:sz="0" w:space="0" w:color="auto"/>
                <w:right w:val="none" w:sz="0" w:space="0" w:color="auto"/>
              </w:divBdr>
            </w:div>
            <w:div w:id="884178366">
              <w:marLeft w:val="0"/>
              <w:marRight w:val="0"/>
              <w:marTop w:val="0"/>
              <w:marBottom w:val="0"/>
              <w:divBdr>
                <w:top w:val="none" w:sz="0" w:space="0" w:color="auto"/>
                <w:left w:val="none" w:sz="0" w:space="0" w:color="auto"/>
                <w:bottom w:val="none" w:sz="0" w:space="0" w:color="auto"/>
                <w:right w:val="none" w:sz="0" w:space="0" w:color="auto"/>
              </w:divBdr>
            </w:div>
            <w:div w:id="241791802">
              <w:marLeft w:val="0"/>
              <w:marRight w:val="0"/>
              <w:marTop w:val="0"/>
              <w:marBottom w:val="0"/>
              <w:divBdr>
                <w:top w:val="none" w:sz="0" w:space="0" w:color="auto"/>
                <w:left w:val="none" w:sz="0" w:space="0" w:color="auto"/>
                <w:bottom w:val="none" w:sz="0" w:space="0" w:color="auto"/>
                <w:right w:val="none" w:sz="0" w:space="0" w:color="auto"/>
              </w:divBdr>
            </w:div>
            <w:div w:id="642467201">
              <w:marLeft w:val="0"/>
              <w:marRight w:val="0"/>
              <w:marTop w:val="0"/>
              <w:marBottom w:val="0"/>
              <w:divBdr>
                <w:top w:val="none" w:sz="0" w:space="0" w:color="auto"/>
                <w:left w:val="none" w:sz="0" w:space="0" w:color="auto"/>
                <w:bottom w:val="none" w:sz="0" w:space="0" w:color="auto"/>
                <w:right w:val="none" w:sz="0" w:space="0" w:color="auto"/>
              </w:divBdr>
            </w:div>
            <w:div w:id="1937134520">
              <w:marLeft w:val="0"/>
              <w:marRight w:val="0"/>
              <w:marTop w:val="0"/>
              <w:marBottom w:val="0"/>
              <w:divBdr>
                <w:top w:val="none" w:sz="0" w:space="0" w:color="auto"/>
                <w:left w:val="none" w:sz="0" w:space="0" w:color="auto"/>
                <w:bottom w:val="none" w:sz="0" w:space="0" w:color="auto"/>
                <w:right w:val="none" w:sz="0" w:space="0" w:color="auto"/>
              </w:divBdr>
            </w:div>
            <w:div w:id="1463040766">
              <w:marLeft w:val="0"/>
              <w:marRight w:val="0"/>
              <w:marTop w:val="0"/>
              <w:marBottom w:val="0"/>
              <w:divBdr>
                <w:top w:val="none" w:sz="0" w:space="0" w:color="auto"/>
                <w:left w:val="none" w:sz="0" w:space="0" w:color="auto"/>
                <w:bottom w:val="none" w:sz="0" w:space="0" w:color="auto"/>
                <w:right w:val="none" w:sz="0" w:space="0" w:color="auto"/>
              </w:divBdr>
            </w:div>
            <w:div w:id="828012624">
              <w:marLeft w:val="0"/>
              <w:marRight w:val="0"/>
              <w:marTop w:val="0"/>
              <w:marBottom w:val="0"/>
              <w:divBdr>
                <w:top w:val="none" w:sz="0" w:space="0" w:color="auto"/>
                <w:left w:val="none" w:sz="0" w:space="0" w:color="auto"/>
                <w:bottom w:val="none" w:sz="0" w:space="0" w:color="auto"/>
                <w:right w:val="none" w:sz="0" w:space="0" w:color="auto"/>
              </w:divBdr>
            </w:div>
            <w:div w:id="1069881261">
              <w:marLeft w:val="0"/>
              <w:marRight w:val="0"/>
              <w:marTop w:val="0"/>
              <w:marBottom w:val="0"/>
              <w:divBdr>
                <w:top w:val="none" w:sz="0" w:space="0" w:color="auto"/>
                <w:left w:val="none" w:sz="0" w:space="0" w:color="auto"/>
                <w:bottom w:val="none" w:sz="0" w:space="0" w:color="auto"/>
                <w:right w:val="none" w:sz="0" w:space="0" w:color="auto"/>
              </w:divBdr>
            </w:div>
            <w:div w:id="1769540475">
              <w:marLeft w:val="0"/>
              <w:marRight w:val="0"/>
              <w:marTop w:val="0"/>
              <w:marBottom w:val="0"/>
              <w:divBdr>
                <w:top w:val="none" w:sz="0" w:space="0" w:color="auto"/>
                <w:left w:val="none" w:sz="0" w:space="0" w:color="auto"/>
                <w:bottom w:val="none" w:sz="0" w:space="0" w:color="auto"/>
                <w:right w:val="none" w:sz="0" w:space="0" w:color="auto"/>
              </w:divBdr>
            </w:div>
            <w:div w:id="1825392689">
              <w:marLeft w:val="0"/>
              <w:marRight w:val="0"/>
              <w:marTop w:val="0"/>
              <w:marBottom w:val="0"/>
              <w:divBdr>
                <w:top w:val="none" w:sz="0" w:space="0" w:color="auto"/>
                <w:left w:val="none" w:sz="0" w:space="0" w:color="auto"/>
                <w:bottom w:val="none" w:sz="0" w:space="0" w:color="auto"/>
                <w:right w:val="none" w:sz="0" w:space="0" w:color="auto"/>
              </w:divBdr>
            </w:div>
            <w:div w:id="309478191">
              <w:marLeft w:val="0"/>
              <w:marRight w:val="0"/>
              <w:marTop w:val="0"/>
              <w:marBottom w:val="0"/>
              <w:divBdr>
                <w:top w:val="none" w:sz="0" w:space="0" w:color="auto"/>
                <w:left w:val="none" w:sz="0" w:space="0" w:color="auto"/>
                <w:bottom w:val="none" w:sz="0" w:space="0" w:color="auto"/>
                <w:right w:val="none" w:sz="0" w:space="0" w:color="auto"/>
              </w:divBdr>
            </w:div>
            <w:div w:id="152844703">
              <w:marLeft w:val="0"/>
              <w:marRight w:val="0"/>
              <w:marTop w:val="0"/>
              <w:marBottom w:val="0"/>
              <w:divBdr>
                <w:top w:val="none" w:sz="0" w:space="0" w:color="auto"/>
                <w:left w:val="none" w:sz="0" w:space="0" w:color="auto"/>
                <w:bottom w:val="none" w:sz="0" w:space="0" w:color="auto"/>
                <w:right w:val="none" w:sz="0" w:space="0" w:color="auto"/>
              </w:divBdr>
            </w:div>
            <w:div w:id="5922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hash/hashnew2_hmacmd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631E6-3673-1445-BAE0-67881D23D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18</Pages>
  <Words>4748</Words>
  <Characters>2706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31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31</cp:revision>
  <cp:lastPrinted>2019-02-19T08:53:00Z</cp:lastPrinted>
  <dcterms:created xsi:type="dcterms:W3CDTF">2020-01-31T13:04:00Z</dcterms:created>
  <dcterms:modified xsi:type="dcterms:W3CDTF">2023-02-12T20:33:00Z</dcterms:modified>
</cp:coreProperties>
</file>